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6A140" w14:textId="77777777" w:rsidR="00C4414D" w:rsidRDefault="00C4414D" w:rsidP="009C6454">
      <w:pPr>
        <w:tabs>
          <w:tab w:val="right" w:pos="9027"/>
        </w:tabs>
      </w:pPr>
    </w:p>
    <w:p w14:paraId="4C9E6ADB" w14:textId="53E44557" w:rsidR="00C4414D" w:rsidRDefault="009B453F" w:rsidP="009B453F">
      <w:pPr>
        <w:spacing w:after="0" w:line="240" w:lineRule="auto"/>
        <w:jc w:val="center"/>
        <w:rPr>
          <w:rFonts w:ascii="Calibri" w:eastAsia="Calibri" w:hAnsi="Calibri" w:cs="B Zar"/>
          <w:b/>
          <w:bCs/>
          <w:sz w:val="40"/>
          <w:szCs w:val="40"/>
          <w:rtl/>
        </w:rPr>
      </w:pPr>
      <w:r w:rsidRPr="009B453F">
        <w:rPr>
          <w:rFonts w:ascii="Calibri" w:eastAsia="Calibri" w:hAnsi="Calibri" w:cs="B Zar" w:hint="cs"/>
          <w:b/>
          <w:bCs/>
          <w:sz w:val="40"/>
          <w:szCs w:val="40"/>
          <w:rtl/>
        </w:rPr>
        <w:t xml:space="preserve">گزارش تمرین شماره </w:t>
      </w:r>
      <w:r w:rsidR="00C721DB">
        <w:rPr>
          <w:rFonts w:ascii="Calibri" w:eastAsia="Calibri" w:hAnsi="Calibri" w:cs="B Zar" w:hint="cs"/>
          <w:b/>
          <w:bCs/>
          <w:sz w:val="40"/>
          <w:szCs w:val="40"/>
          <w:rtl/>
        </w:rPr>
        <w:t>۲</w:t>
      </w:r>
    </w:p>
    <w:p w14:paraId="48F44860" w14:textId="16B12ED7" w:rsidR="009B453F" w:rsidRDefault="009B453F" w:rsidP="009B453F">
      <w:pPr>
        <w:spacing w:after="0" w:line="240" w:lineRule="auto"/>
        <w:jc w:val="center"/>
        <w:rPr>
          <w:rFonts w:ascii="Calibri" w:eastAsia="Calibri" w:hAnsi="Calibri" w:cs="B Zar"/>
          <w:b/>
          <w:bCs/>
          <w:sz w:val="40"/>
          <w:szCs w:val="40"/>
          <w:rtl/>
        </w:rPr>
      </w:pPr>
    </w:p>
    <w:p w14:paraId="265EA9E6" w14:textId="18A8B473" w:rsidR="009B453F" w:rsidRDefault="009B453F" w:rsidP="009B453F">
      <w:pPr>
        <w:spacing w:after="0" w:line="240" w:lineRule="auto"/>
        <w:jc w:val="center"/>
        <w:rPr>
          <w:rFonts w:ascii="Calibri" w:eastAsia="Calibri" w:hAnsi="Calibri" w:cs="B Zar"/>
          <w:b/>
          <w:bCs/>
          <w:sz w:val="40"/>
          <w:szCs w:val="40"/>
          <w:rtl/>
        </w:rPr>
      </w:pPr>
    </w:p>
    <w:p w14:paraId="1B1F55BA" w14:textId="1C289205" w:rsidR="009B453F" w:rsidRDefault="009B453F" w:rsidP="009B453F">
      <w:pPr>
        <w:spacing w:after="0" w:line="240" w:lineRule="auto"/>
        <w:jc w:val="center"/>
        <w:rPr>
          <w:rFonts w:ascii="Calibri" w:eastAsia="Calibri" w:hAnsi="Calibri" w:cs="B Zar"/>
          <w:b/>
          <w:bCs/>
          <w:sz w:val="40"/>
          <w:szCs w:val="40"/>
          <w:rtl/>
        </w:rPr>
      </w:pPr>
    </w:p>
    <w:p w14:paraId="5B768E4D" w14:textId="6E3DFA8F" w:rsidR="009B453F" w:rsidRDefault="009B453F" w:rsidP="009B453F">
      <w:pPr>
        <w:spacing w:after="0" w:line="240" w:lineRule="auto"/>
        <w:jc w:val="center"/>
        <w:rPr>
          <w:rFonts w:ascii="Calibri" w:eastAsia="Calibri" w:hAnsi="Calibri" w:cs="B Zar"/>
          <w:b/>
          <w:bCs/>
          <w:sz w:val="40"/>
          <w:szCs w:val="40"/>
          <w:rtl/>
        </w:rPr>
      </w:pPr>
    </w:p>
    <w:p w14:paraId="5AC230F1" w14:textId="66DC6417" w:rsidR="009B453F" w:rsidRDefault="009B453F" w:rsidP="009B453F">
      <w:pPr>
        <w:spacing w:after="0" w:line="240" w:lineRule="auto"/>
        <w:jc w:val="center"/>
        <w:rPr>
          <w:rFonts w:ascii="Calibri" w:eastAsia="Calibri" w:hAnsi="Calibri" w:cs="B Zar"/>
          <w:b/>
          <w:bCs/>
          <w:sz w:val="40"/>
          <w:szCs w:val="40"/>
          <w:rtl/>
        </w:rPr>
      </w:pPr>
    </w:p>
    <w:p w14:paraId="2FF8BEB1" w14:textId="77777777" w:rsidR="009B453F" w:rsidRDefault="009B453F" w:rsidP="009B453F">
      <w:pPr>
        <w:spacing w:after="0" w:line="240" w:lineRule="auto"/>
        <w:jc w:val="center"/>
        <w:rPr>
          <w:rFonts w:ascii="Calibri" w:eastAsia="Calibri" w:hAnsi="Calibri" w:cs="B Zar"/>
          <w:b/>
          <w:bCs/>
          <w:sz w:val="40"/>
          <w:szCs w:val="40"/>
          <w:rtl/>
        </w:rPr>
      </w:pPr>
    </w:p>
    <w:p w14:paraId="55A20C68" w14:textId="77777777" w:rsidR="009B453F" w:rsidRPr="009B453F" w:rsidRDefault="009B453F" w:rsidP="009B453F">
      <w:pPr>
        <w:spacing w:after="0" w:line="240" w:lineRule="auto"/>
        <w:jc w:val="center"/>
        <w:rPr>
          <w:rFonts w:ascii="Calibri" w:eastAsia="Calibri" w:hAnsi="Calibri"/>
          <w:sz w:val="22"/>
          <w:szCs w:val="22"/>
          <w:rtl/>
        </w:rPr>
      </w:pPr>
    </w:p>
    <w:tbl>
      <w:tblPr>
        <w:tblStyle w:val="TableGrid"/>
        <w:tblW w:w="5000" w:type="pct"/>
        <w:tblLook w:val="04A0" w:firstRow="1" w:lastRow="0" w:firstColumn="1" w:lastColumn="0" w:noHBand="0" w:noVBand="1"/>
      </w:tblPr>
      <w:tblGrid>
        <w:gridCol w:w="6241"/>
        <w:gridCol w:w="2514"/>
      </w:tblGrid>
      <w:tr w:rsidR="00C4414D" w:rsidRPr="00FA5F58" w14:paraId="545628EA" w14:textId="77777777" w:rsidTr="009B453F">
        <w:trPr>
          <w:trHeight w:val="557"/>
        </w:trPr>
        <w:tc>
          <w:tcPr>
            <w:tcW w:w="3564" w:type="pct"/>
          </w:tcPr>
          <w:p w14:paraId="771138B2" w14:textId="25E4A6F0" w:rsidR="00C4414D" w:rsidRPr="00A73411" w:rsidRDefault="00C721DB"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علی عدالت</w:t>
            </w:r>
          </w:p>
        </w:tc>
        <w:tc>
          <w:tcPr>
            <w:tcW w:w="1436" w:type="pct"/>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sidRPr="00FA5F58">
              <w:rPr>
                <w:rFonts w:ascii="Calibri" w:eastAsia="Calibri" w:hAnsi="Calibri" w:hint="cs"/>
                <w:sz w:val="28"/>
                <w:rtl/>
              </w:rPr>
              <w:t>نام و نام خانوادگی</w:t>
            </w:r>
          </w:p>
        </w:tc>
      </w:tr>
      <w:tr w:rsidR="00C4414D" w:rsidRPr="00FA5F58" w14:paraId="7F77A7F9" w14:textId="77777777" w:rsidTr="009B453F">
        <w:trPr>
          <w:trHeight w:val="557"/>
        </w:trPr>
        <w:tc>
          <w:tcPr>
            <w:tcW w:w="3564" w:type="pct"/>
          </w:tcPr>
          <w:p w14:paraId="467E3DF9" w14:textId="34F3E645" w:rsidR="00C4414D" w:rsidRPr="00A73411" w:rsidRDefault="00C721DB"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۸۱۰۱۹۹۳۴۸</w:t>
            </w:r>
          </w:p>
        </w:tc>
        <w:tc>
          <w:tcPr>
            <w:tcW w:w="1436" w:type="pct"/>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Pr>
                <w:rFonts w:ascii="Calibri" w:eastAsia="Calibri" w:hAnsi="Calibri" w:hint="cs"/>
                <w:sz w:val="28"/>
                <w:rtl/>
              </w:rPr>
              <w:t>شماره‌ دانشجویی</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2329CBD2" w14:textId="77777777" w:rsidR="009B453F" w:rsidRPr="009B453F" w:rsidRDefault="009B453F" w:rsidP="009B453F">
      <w:pPr>
        <w:bidi w:val="0"/>
        <w:spacing w:after="200"/>
        <w:ind w:firstLine="0"/>
        <w:jc w:val="left"/>
        <w:rPr>
          <w:color w:val="auto"/>
          <w:sz w:val="28"/>
        </w:rPr>
      </w:pPr>
    </w:p>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11001132" w:rsidR="00537691" w:rsidRDefault="00BB386A" w:rsidP="009C6454">
      <w:pPr>
        <w:pStyle w:val="Heading1"/>
        <w:rPr>
          <w:rtl/>
        </w:rPr>
      </w:pPr>
      <w:bookmarkStart w:id="0" w:name="_Toc32834855"/>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r w:rsidR="000B75B3" w:rsidRPr="000B75B3">
        <w:t>multi armed bandit</w:t>
      </w:r>
      <w:r w:rsidR="000B75B3">
        <w:rPr>
          <w:rFonts w:hint="cs"/>
          <w:rtl/>
        </w:rPr>
        <w:t xml:space="preserve"> شکل ۲.۱ کتاب</w:t>
      </w:r>
    </w:p>
    <w:p w14:paraId="3A98E082" w14:textId="7703A757" w:rsidR="00AF5736" w:rsidRDefault="00894926" w:rsidP="009C6454">
      <w:pPr>
        <w:jc w:val="left"/>
        <w:rPr>
          <w:rtl/>
        </w:rPr>
      </w:pPr>
      <w:r>
        <w:rPr>
          <w:rFonts w:hint="cs"/>
          <w:rtl/>
        </w:rPr>
        <w:t xml:space="preserve">در این جا ما یک مسئله </w:t>
      </w:r>
      <w:r w:rsidRPr="00894926">
        <w:t>multi armed bandit</w:t>
      </w:r>
      <w:r>
        <w:rPr>
          <w:rFonts w:hint="cs"/>
          <w:rtl/>
        </w:rPr>
        <w:t xml:space="preserve"> با ۱۰ دسته داریم که توزیع پاداش هر دسته در شکل کتاب آمد است.</w:t>
      </w:r>
      <w:r w:rsidR="006D4634">
        <w:rPr>
          <w:rFonts w:hint="cs"/>
          <w:rtl/>
        </w:rPr>
        <w:t xml:space="preserve"> تمام این توزیع‌ها واریانسی برابر یک دارند و میانگین آن‌ها به صورت تقریبی به شکل زیر است.</w:t>
      </w:r>
    </w:p>
    <w:p w14:paraId="6237B9D4" w14:textId="0CE65D3C" w:rsidR="006D4634" w:rsidRDefault="00810019" w:rsidP="00810019">
      <w:pPr>
        <w:jc w:val="center"/>
        <w:rPr>
          <w:rtl/>
        </w:rPr>
      </w:pPr>
      <w:r>
        <w:rPr>
          <w:noProof/>
        </w:rPr>
        <w:drawing>
          <wp:inline distT="0" distB="0" distL="0" distR="0" wp14:anchorId="496DA821" wp14:editId="704927C5">
            <wp:extent cx="4597938" cy="308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09700" cy="3093995"/>
                    </a:xfrm>
                    <a:prstGeom prst="rect">
                      <a:avLst/>
                    </a:prstGeom>
                  </pic:spPr>
                </pic:pic>
              </a:graphicData>
            </a:graphic>
          </wp:inline>
        </w:drawing>
      </w:r>
    </w:p>
    <w:p w14:paraId="7C938A61" w14:textId="2F17BBEF" w:rsidR="00810019" w:rsidRDefault="00562507" w:rsidP="00810019">
      <w:pPr>
        <w:jc w:val="center"/>
        <w:rPr>
          <w:rtl/>
        </w:rPr>
      </w:pPr>
      <w:r>
        <w:rPr>
          <w:noProof/>
        </w:rPr>
        <w:drawing>
          <wp:inline distT="0" distB="0" distL="0" distR="0" wp14:anchorId="72CD6414" wp14:editId="32DEF989">
            <wp:extent cx="4651375" cy="25684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0574" cy="267294"/>
                    </a:xfrm>
                    <a:prstGeom prst="rect">
                      <a:avLst/>
                    </a:prstGeom>
                  </pic:spPr>
                </pic:pic>
              </a:graphicData>
            </a:graphic>
          </wp:inline>
        </w:drawing>
      </w:r>
    </w:p>
    <w:p w14:paraId="3C919E62" w14:textId="0A1F4919" w:rsidR="00562507" w:rsidRDefault="0006099E" w:rsidP="00CC3E32">
      <w:pPr>
        <w:ind w:firstLine="0"/>
        <w:rPr>
          <w:rtl/>
        </w:rPr>
      </w:pPr>
      <w:r>
        <w:rPr>
          <w:rFonts w:hint="cs"/>
          <w:rtl/>
        </w:rPr>
        <w:t xml:space="preserve">برای استفاده از الگوریتم </w:t>
      </w:r>
      <w:r w:rsidRPr="0006099E">
        <w:t>thompson sampling</w:t>
      </w:r>
      <w:r>
        <w:rPr>
          <w:rFonts w:hint="cs"/>
          <w:rtl/>
        </w:rPr>
        <w:t xml:space="preserve"> در ابتدا برای توزیع‌ها یک واریانس و میانگین اولیه در نظر می‌گیریم. چون اطلاعی از توزیع‌ها در </w:t>
      </w:r>
      <w:r>
        <w:t>agent</w:t>
      </w:r>
      <w:r>
        <w:rPr>
          <w:rFonts w:hint="cs"/>
          <w:rtl/>
        </w:rPr>
        <w:t xml:space="preserve"> وجود ندارد، میانگین تمام توزیع‌ها را صفر قرار دادم و </w:t>
      </w:r>
      <w:r w:rsidRPr="0006099E">
        <w:t>precision</w:t>
      </w:r>
      <w:r>
        <w:rPr>
          <w:rFonts w:hint="cs"/>
          <w:rtl/>
        </w:rPr>
        <w:t xml:space="preserve"> را که یک بر روی واریانس است را ۰.۰۰۰۱ قرار دادم تا عدم اطمینان از این توزیع‌ها را به خوبی نشان دهد. در این الگوریتم باید توزیع‌ها را از طریق دریافت پاداش‌ها به روز کنیم. برای این کار از قاعده‌ی بیز</w:t>
      </w:r>
      <w:r w:rsidR="006940A4">
        <w:rPr>
          <w:rFonts w:hint="cs"/>
          <w:rtl/>
        </w:rPr>
        <w:t xml:space="preserve"> استفاده کردم که نحوه‌ی به روز کردن</w:t>
      </w:r>
      <w:r w:rsidR="00451E89">
        <w:rPr>
          <w:rFonts w:hint="cs"/>
          <w:rtl/>
        </w:rPr>
        <w:t xml:space="preserve"> برای یک اکشن</w:t>
      </w:r>
      <w:r w:rsidR="006940A4">
        <w:rPr>
          <w:rFonts w:hint="cs"/>
          <w:rtl/>
        </w:rPr>
        <w:t xml:space="preserve"> در زیر آمده است.</w:t>
      </w:r>
      <w:r w:rsidR="004D34C5">
        <w:rPr>
          <w:rFonts w:hint="cs"/>
          <w:rtl/>
        </w:rPr>
        <w:t xml:space="preserve"> در این جا این فرض را داریم که توزیع پاداش‌ها نرمال است.</w:t>
      </w:r>
    </w:p>
    <w:p w14:paraId="2EC8A730" w14:textId="51B860EC" w:rsidR="006940A4" w:rsidRDefault="00D11199" w:rsidP="00CC3E32">
      <w:pPr>
        <w:jc w:val="center"/>
        <w:rPr>
          <w:rtl/>
        </w:rPr>
      </w:pPr>
      <w:r>
        <w:rPr>
          <w:noProof/>
        </w:rPr>
        <w:drawing>
          <wp:inline distT="0" distB="0" distL="0" distR="0" wp14:anchorId="7AA87111" wp14:editId="348E49F7">
            <wp:extent cx="1757330" cy="471968"/>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04339" cy="484593"/>
                    </a:xfrm>
                    <a:prstGeom prst="rect">
                      <a:avLst/>
                    </a:prstGeom>
                  </pic:spPr>
                </pic:pic>
              </a:graphicData>
            </a:graphic>
          </wp:inline>
        </w:drawing>
      </w:r>
    </w:p>
    <w:p w14:paraId="296B0F8F" w14:textId="47F53ABD" w:rsidR="00D11199" w:rsidRDefault="00D11199" w:rsidP="00CC3E32">
      <w:pPr>
        <w:jc w:val="center"/>
        <w:rPr>
          <w:rtl/>
        </w:rPr>
      </w:pPr>
      <w:r>
        <w:rPr>
          <w:noProof/>
        </w:rPr>
        <w:drawing>
          <wp:inline distT="0" distB="0" distL="0" distR="0" wp14:anchorId="49A77C5E" wp14:editId="3473579F">
            <wp:extent cx="3622675" cy="94772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8696" cy="951914"/>
                    </a:xfrm>
                    <a:prstGeom prst="rect">
                      <a:avLst/>
                    </a:prstGeom>
                  </pic:spPr>
                </pic:pic>
              </a:graphicData>
            </a:graphic>
          </wp:inline>
        </w:drawing>
      </w:r>
    </w:p>
    <w:p w14:paraId="25DB458B" w14:textId="3B321857" w:rsidR="00D11199" w:rsidRDefault="00451E89" w:rsidP="00187295">
      <w:pPr>
        <w:ind w:firstLine="0"/>
        <w:rPr>
          <w:rFonts w:eastAsiaTheme="minorEastAsia"/>
          <w:rtl/>
        </w:rPr>
      </w:pPr>
      <w:r>
        <w:rPr>
          <w:rFonts w:hint="cs"/>
          <w:rtl/>
        </w:rPr>
        <w:lastRenderedPageBreak/>
        <w:t xml:space="preserve">که </w:t>
      </w:r>
      <m:oMath>
        <m:r>
          <w:rPr>
            <w:rFonts w:ascii="Cambria Math" w:hAnsi="Cambria Math" w:cs="Cambria Math" w:hint="cs"/>
            <w:rtl/>
          </w:rPr>
          <m:t>τ</m:t>
        </m:r>
      </m:oMath>
      <w:r>
        <w:rPr>
          <w:rFonts w:eastAsiaTheme="minorEastAsia" w:hint="cs"/>
          <w:rtl/>
        </w:rPr>
        <w:t xml:space="preserve"> برابر </w:t>
      </w:r>
      <w:r w:rsidRPr="00451E89">
        <w:rPr>
          <w:rFonts w:eastAsiaTheme="minorEastAsia"/>
        </w:rPr>
        <w:t>precision</w:t>
      </w:r>
      <w:r>
        <w:rPr>
          <w:rFonts w:eastAsiaTheme="minorEastAsia" w:hint="cs"/>
          <w:rtl/>
        </w:rPr>
        <w:t xml:space="preserve"> پاداش</w:t>
      </w:r>
      <w:r w:rsidR="009973F5">
        <w:rPr>
          <w:rFonts w:eastAsiaTheme="minorEastAsia" w:hint="cs"/>
          <w:rtl/>
        </w:rPr>
        <w:t xml:space="preserve"> به شرط توزیع اولیه پاداش اکشن است. همچنین </w:t>
      </w:r>
      <m:oMath>
        <m:sSub>
          <m:sSubPr>
            <m:ctrlPr>
              <w:rPr>
                <w:rFonts w:ascii="Cambria Math" w:eastAsiaTheme="minorEastAsia" w:hAnsi="Cambria Math" w:cs="Cambria Math"/>
                <w:i/>
              </w:rPr>
            </m:ctrlPr>
          </m:sSubPr>
          <m:e>
            <m:r>
              <w:rPr>
                <w:rFonts w:ascii="Cambria Math" w:eastAsiaTheme="minorEastAsia" w:hAnsi="Cambria Math" w:cs="Cambria Math" w:hint="cs"/>
                <w:rtl/>
              </w:rPr>
              <m:t>τ</m:t>
            </m:r>
          </m:e>
          <m:sub>
            <m:r>
              <w:rPr>
                <w:rFonts w:ascii="Cambria Math" w:eastAsiaTheme="minorEastAsia" w:hAnsi="Cambria Math" w:cs="Times New Roman"/>
              </w:rPr>
              <m:t>0</m:t>
            </m:r>
          </m:sub>
        </m:sSub>
        <m:r>
          <w:rPr>
            <w:rFonts w:ascii="Cambria Math" w:eastAsiaTheme="minorEastAsia" w:hAnsi="Cambria Math" w:cs="Cambria Math"/>
          </w:rPr>
          <m:t xml:space="preserve"> , </m:t>
        </m:r>
        <m:sSub>
          <m:sSubPr>
            <m:ctrlPr>
              <w:rPr>
                <w:rFonts w:ascii="Cambria Math" w:eastAsiaTheme="minorEastAsia" w:hAnsi="Cambria Math" w:cs="Cambria Math"/>
                <w:i/>
              </w:rPr>
            </m:ctrlPr>
          </m:sSubPr>
          <m:e>
            <m:r>
              <w:rPr>
                <w:rFonts w:ascii="Cambria Math" w:eastAsiaTheme="minorEastAsia" w:hAnsi="Cambria Math" w:cs="Cambria Math"/>
              </w:rPr>
              <m:t>μ</m:t>
            </m:r>
          </m:e>
          <m:sub>
            <m:r>
              <w:rPr>
                <w:rFonts w:ascii="Cambria Math" w:eastAsiaTheme="minorEastAsia" w:hAnsi="Cambria Math" w:cs="Cambria Math"/>
              </w:rPr>
              <m:t>0</m:t>
            </m:r>
          </m:sub>
        </m:sSub>
      </m:oMath>
      <w:r w:rsidR="009973F5">
        <w:rPr>
          <w:rFonts w:eastAsiaTheme="minorEastAsia" w:hint="cs"/>
          <w:rtl/>
        </w:rPr>
        <w:t xml:space="preserve"> به ترتیب میانگین و </w:t>
      </w:r>
      <w:r w:rsidR="009973F5" w:rsidRPr="00451E89">
        <w:rPr>
          <w:rFonts w:eastAsiaTheme="minorEastAsia"/>
        </w:rPr>
        <w:t>precision</w:t>
      </w:r>
      <w:r w:rsidR="009973F5">
        <w:rPr>
          <w:rFonts w:eastAsiaTheme="minorEastAsia" w:hint="cs"/>
          <w:rtl/>
        </w:rPr>
        <w:t xml:space="preserve"> توزیع اولیه تخمینی هستند.</w:t>
      </w:r>
      <w:r w:rsidR="00F04604">
        <w:rPr>
          <w:rFonts w:eastAsiaTheme="minorEastAsia" w:hint="cs"/>
          <w:rtl/>
        </w:rPr>
        <w:t xml:space="preserve"> در این جا با توجه به </w:t>
      </w:r>
      <w:r w:rsidR="000A6443">
        <w:rPr>
          <w:rFonts w:eastAsiaTheme="minorEastAsia" w:hint="cs"/>
          <w:rtl/>
        </w:rPr>
        <w:t xml:space="preserve">شکل کتاب ما می‌دانیم که توزیع پاداش‌های دریافتی برابر یک است و به همین دلیل </w:t>
      </w:r>
      <m:oMath>
        <m:r>
          <w:rPr>
            <w:rFonts w:ascii="Cambria Math" w:eastAsiaTheme="minorEastAsia" w:hAnsi="Cambria Math" w:cs="Cambria Math" w:hint="cs"/>
            <w:rtl/>
          </w:rPr>
          <m:t>τ</m:t>
        </m:r>
        <m:r>
          <w:rPr>
            <w:rFonts w:ascii="Cambria Math" w:eastAsiaTheme="minorEastAsia" w:hAnsi="Cambria Math"/>
          </w:rPr>
          <m:t>=1</m:t>
        </m:r>
      </m:oMath>
      <w:r w:rsidR="000A6443">
        <w:rPr>
          <w:rFonts w:eastAsiaTheme="minorEastAsia"/>
        </w:rPr>
        <w:t xml:space="preserve"> </w:t>
      </w:r>
      <w:r w:rsidR="000A6443">
        <w:rPr>
          <w:rFonts w:eastAsiaTheme="minorEastAsia" w:hint="cs"/>
          <w:rtl/>
        </w:rPr>
        <w:t xml:space="preserve"> است. با این موضوع قاعده‌ی به روز کردن به شکل زیر است.</w:t>
      </w:r>
    </w:p>
    <w:p w14:paraId="0BDC8BF0" w14:textId="6B010EA9" w:rsidR="000A6443" w:rsidRPr="000E5C5B" w:rsidRDefault="00990ABA" w:rsidP="000E5C5B">
      <w:pPr>
        <w:jc w:val="center"/>
        <w:rPr>
          <w:rFonts w:eastAsiaTheme="minorEastAsia"/>
          <w:i/>
        </w:rPr>
      </w:pPr>
      <m:oMathPara>
        <m:oMath>
          <m:sSub>
            <m:sSubPr>
              <m:ctrlPr>
                <w:rPr>
                  <w:rFonts w:ascii="Cambria Math" w:hAnsi="Cambria Math" w:cs="Cambria Math"/>
                  <w:i/>
                </w:rPr>
              </m:ctrlPr>
            </m:sSubPr>
            <m:e>
              <m:r>
                <w:rPr>
                  <w:rFonts w:ascii="Cambria Math" w:hAnsi="Cambria Math" w:cs="Cambria Math" w:hint="cs"/>
                  <w:rtl/>
                </w:rPr>
                <m:t>τ</m:t>
              </m:r>
            </m:e>
            <m:sub>
              <m:r>
                <w:rPr>
                  <w:rFonts w:ascii="Cambria Math" w:hAnsi="Cambria Math" w:cs="Times New Roman"/>
                </w:rPr>
                <m:t>0</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hint="cs"/>
                  <w:rtl/>
                </w:rPr>
                <m:t>τ</m:t>
              </m:r>
            </m:e>
            <m:sub>
              <m:r>
                <w:rPr>
                  <w:rFonts w:ascii="Cambria Math" w:hAnsi="Cambria Math" w:cs="Times New Roman"/>
                </w:rPr>
                <m:t>0</m:t>
              </m:r>
            </m:sub>
          </m:sSub>
          <m:r>
            <w:rPr>
              <w:rFonts w:ascii="Cambria Math" w:hAnsi="Cambria Math" w:cs="Cambria Math"/>
            </w:rPr>
            <m:t>+1</m:t>
          </m:r>
        </m:oMath>
      </m:oMathPara>
    </w:p>
    <w:p w14:paraId="229C51EC" w14:textId="7E1F7CB1" w:rsidR="000E5C5B" w:rsidRPr="000D2B72" w:rsidRDefault="00990ABA" w:rsidP="00345646">
      <w:pPr>
        <w:jc w:val="center"/>
        <w:rPr>
          <w:rFonts w:eastAsiaTheme="minorEastAsia"/>
        </w:rPr>
      </w:pPr>
      <m:oMathPara>
        <m:oMath>
          <m:sSub>
            <m:sSubPr>
              <m:ctrlPr>
                <w:rPr>
                  <w:rFonts w:ascii="Cambria Math" w:hAnsi="Cambria Math" w:cs="Cambria Math"/>
                  <w:i/>
                </w:rPr>
              </m:ctrlPr>
            </m:sSubPr>
            <m:e>
              <m:r>
                <w:rPr>
                  <w:rFonts w:ascii="Cambria Math" w:hAnsi="Cambria Math" w:cs="Cambria Math" w:hint="cs"/>
                  <w:rtl/>
                </w:rPr>
                <m:t>μ</m:t>
              </m:r>
            </m:e>
            <m:sub>
              <m:r>
                <w:rPr>
                  <w:rFonts w:ascii="Cambria Math" w:hAnsi="Cambria Math" w:cs="Cambria Math"/>
                </w:rPr>
                <m:t>0</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hint="cs"/>
                  <w:rtl/>
                </w:rPr>
                <m:t>μ</m:t>
              </m:r>
            </m:e>
            <m:sub>
              <m:r>
                <w:rPr>
                  <w:rFonts w:ascii="Cambria Math" w:hAnsi="Cambria Math" w:cs="Cambria Math"/>
                </w:rPr>
                <m:t>0</m:t>
              </m:r>
            </m:sub>
          </m:sSub>
          <m:r>
            <w:rPr>
              <w:rFonts w:ascii="Cambria Math" w:hAnsi="Cambria Math" w:cs="Cambria Math"/>
            </w:rPr>
            <m:t>+(</m:t>
          </m:r>
          <m:f>
            <m:fPr>
              <m:ctrlPr>
                <w:rPr>
                  <w:rFonts w:ascii="Cambria Math" w:hAnsi="Cambria Math" w:cs="Cambria Math"/>
                  <w:i/>
                </w:rPr>
              </m:ctrlPr>
            </m:fPr>
            <m:num>
              <m:r>
                <w:rPr>
                  <w:rFonts w:ascii="Cambria Math" w:hAnsi="Cambria Math" w:cs="Cambria Math"/>
                </w:rPr>
                <m:t>1</m:t>
              </m:r>
            </m:num>
            <m:den>
              <m:r>
                <w:rPr>
                  <w:rFonts w:ascii="Cambria Math" w:hAnsi="Cambria Math" w:cs="Cambria Math"/>
                </w:rPr>
                <m:t>1+</m:t>
              </m:r>
              <m:sSub>
                <m:sSubPr>
                  <m:ctrlPr>
                    <w:rPr>
                      <w:rFonts w:ascii="Cambria Math" w:hAnsi="Cambria Math" w:cs="Cambria Math"/>
                      <w:i/>
                    </w:rPr>
                  </m:ctrlPr>
                </m:sSubPr>
                <m:e>
                  <m:r>
                    <w:rPr>
                      <w:rFonts w:ascii="Cambria Math" w:hAnsi="Cambria Math" w:cs="Cambria Math" w:hint="cs"/>
                      <w:rtl/>
                    </w:rPr>
                    <m:t>τ</m:t>
                  </m:r>
                </m:e>
                <m:sub>
                  <m:r>
                    <w:rPr>
                      <w:rFonts w:ascii="Cambria Math" w:hAnsi="Cambria Math" w:cs="Times New Roman"/>
                    </w:rPr>
                    <m:t>0</m:t>
                  </m:r>
                </m:sub>
              </m:sSub>
            </m:den>
          </m:f>
          <m:r>
            <w:rPr>
              <w:rFonts w:ascii="Cambria Math" w:hAnsi="Cambria Math" w:cs="Cambria Math"/>
            </w:rPr>
            <m:t>×</m:t>
          </m:r>
          <m:d>
            <m:dPr>
              <m:ctrlPr>
                <w:rPr>
                  <w:rFonts w:ascii="Cambria Math" w:hAnsi="Cambria Math" w:cs="Cambria Math"/>
                  <w:i/>
                </w:rPr>
              </m:ctrlPr>
            </m:dPr>
            <m:e>
              <m:r>
                <w:rPr>
                  <w:rFonts w:ascii="Cambria Math" w:hAnsi="Cambria Math" w:cs="Cambria Math"/>
                </w:rPr>
                <m:t>r-</m:t>
              </m:r>
              <m:sSub>
                <m:sSubPr>
                  <m:ctrlPr>
                    <w:rPr>
                      <w:rFonts w:ascii="Cambria Math" w:hAnsi="Cambria Math" w:cs="Cambria Math"/>
                      <w:i/>
                    </w:rPr>
                  </m:ctrlPr>
                </m:sSubPr>
                <m:e>
                  <m:r>
                    <w:rPr>
                      <w:rFonts w:ascii="Cambria Math" w:hAnsi="Cambria Math" w:cs="Cambria Math" w:hint="cs"/>
                      <w:rtl/>
                    </w:rPr>
                    <m:t>μ</m:t>
                  </m:r>
                </m:e>
                <m:sub>
                  <m:r>
                    <w:rPr>
                      <w:rFonts w:ascii="Cambria Math" w:hAnsi="Cambria Math" w:cs="Cambria Math"/>
                    </w:rPr>
                    <m:t>0</m:t>
                  </m:r>
                </m:sub>
              </m:sSub>
            </m:e>
          </m:d>
          <m:r>
            <w:rPr>
              <w:rFonts w:ascii="Cambria Math" w:hAnsi="Cambria Math" w:cs="Cambria Math"/>
            </w:rPr>
            <m:t>)</m:t>
          </m:r>
        </m:oMath>
      </m:oMathPara>
    </w:p>
    <w:p w14:paraId="18FF7BF4" w14:textId="7414AD04" w:rsidR="000D2B72" w:rsidRDefault="00AF3868" w:rsidP="00187295">
      <w:pPr>
        <w:rPr>
          <w:rtl/>
        </w:rPr>
      </w:pPr>
      <w:r>
        <w:rPr>
          <w:rFonts w:hint="cs"/>
          <w:rtl/>
        </w:rPr>
        <w:t xml:space="preserve">برای انتخاب اکشن نیز از توزیع هر یک از اکشن‌ها یک نمونه می‌گیریم و اکشن با نمونه بزرگتر را انتخاب می‌کنیم. با انجام تعداد مناسبی اکشن در </w:t>
      </w:r>
      <w:r>
        <w:t>exploration</w:t>
      </w:r>
      <w:r>
        <w:rPr>
          <w:rFonts w:hint="cs"/>
          <w:rtl/>
        </w:rPr>
        <w:t xml:space="preserve"> توزیع‌های اصلی تقریبا بدست می‌آیند و از آن به بعد ما اکشن با متوسط بیشینه را انتخاب می‌کنیم</w:t>
      </w:r>
      <w:r w:rsidR="008A3D79">
        <w:rPr>
          <w:rFonts w:hint="cs"/>
          <w:rtl/>
        </w:rPr>
        <w:t xml:space="preserve"> و </w:t>
      </w:r>
      <w:r w:rsidR="008A3D79">
        <w:t>exploitation</w:t>
      </w:r>
      <w:r w:rsidR="008A3D79">
        <w:rPr>
          <w:rFonts w:hint="cs"/>
          <w:rtl/>
        </w:rPr>
        <w:t xml:space="preserve"> انجام می‌دهیم. نمودار </w:t>
      </w:r>
      <w:r w:rsidR="008A3D79">
        <w:t>regret</w:t>
      </w:r>
      <w:r w:rsidR="008A3D79">
        <w:rPr>
          <w:rFonts w:hint="cs"/>
          <w:rtl/>
        </w:rPr>
        <w:t xml:space="preserve"> و در صد استفاده از اکشن بهینه برای ۲۰ اجرا که هر یک شامل ۱۰۰۰ آزمایش است در زیر آمده است.</w:t>
      </w:r>
    </w:p>
    <w:p w14:paraId="583E597A" w14:textId="5FF04DE2" w:rsidR="008A3D79" w:rsidRDefault="00D67B56" w:rsidP="00D67B56">
      <w:pPr>
        <w:jc w:val="center"/>
        <w:rPr>
          <w:rtl/>
        </w:rPr>
      </w:pPr>
      <w:r>
        <w:rPr>
          <w:rFonts w:hint="cs"/>
          <w:noProof/>
        </w:rPr>
        <w:drawing>
          <wp:inline distT="0" distB="0" distL="0" distR="0" wp14:anchorId="65D62EEE" wp14:editId="39DFF615">
            <wp:extent cx="3486150" cy="23910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91076" cy="2394402"/>
                    </a:xfrm>
                    <a:prstGeom prst="rect">
                      <a:avLst/>
                    </a:prstGeom>
                    <a:noFill/>
                    <a:ln>
                      <a:noFill/>
                    </a:ln>
                  </pic:spPr>
                </pic:pic>
              </a:graphicData>
            </a:graphic>
          </wp:inline>
        </w:drawing>
      </w:r>
    </w:p>
    <w:p w14:paraId="20E8B12B" w14:textId="4DA05F00" w:rsidR="00D67B56" w:rsidRDefault="006A0F0D" w:rsidP="00D67B56">
      <w:pPr>
        <w:jc w:val="center"/>
        <w:rPr>
          <w:rtl/>
        </w:rPr>
      </w:pPr>
      <w:r>
        <w:rPr>
          <w:rFonts w:hint="cs"/>
          <w:noProof/>
        </w:rPr>
        <w:drawing>
          <wp:inline distT="0" distB="0" distL="0" distR="0" wp14:anchorId="5D931D17" wp14:editId="56F9F106">
            <wp:extent cx="3255659" cy="22098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8252" cy="2218348"/>
                    </a:xfrm>
                    <a:prstGeom prst="rect">
                      <a:avLst/>
                    </a:prstGeom>
                    <a:noFill/>
                    <a:ln>
                      <a:noFill/>
                    </a:ln>
                  </pic:spPr>
                </pic:pic>
              </a:graphicData>
            </a:graphic>
          </wp:inline>
        </w:drawing>
      </w:r>
    </w:p>
    <w:p w14:paraId="1C696B74" w14:textId="47B4C5DE" w:rsidR="006A0F0D" w:rsidRDefault="00CB4F16" w:rsidP="00684F80">
      <w:pPr>
        <w:ind w:firstLine="0"/>
        <w:rPr>
          <w:rtl/>
        </w:rPr>
      </w:pPr>
      <w:r>
        <w:rPr>
          <w:rFonts w:hint="cs"/>
          <w:rtl/>
        </w:rPr>
        <w:lastRenderedPageBreak/>
        <w:t xml:space="preserve">میزان </w:t>
      </w:r>
      <w:r>
        <w:t>regret</w:t>
      </w:r>
      <w:r>
        <w:rPr>
          <w:rFonts w:hint="cs"/>
          <w:rtl/>
        </w:rPr>
        <w:t xml:space="preserve"> </w:t>
      </w:r>
      <w:r w:rsidR="00C004FE">
        <w:rPr>
          <w:rFonts w:hint="cs"/>
          <w:rtl/>
        </w:rPr>
        <w:t xml:space="preserve">تجمعی </w:t>
      </w:r>
      <w:r>
        <w:rPr>
          <w:rFonts w:hint="cs"/>
          <w:rtl/>
        </w:rPr>
        <w:t xml:space="preserve">متوسط در </w:t>
      </w:r>
      <w:r w:rsidR="00D71859">
        <w:rPr>
          <w:rFonts w:hint="cs"/>
          <w:rtl/>
        </w:rPr>
        <w:t>افق</w:t>
      </w:r>
      <w:r>
        <w:rPr>
          <w:rFonts w:hint="cs"/>
          <w:rtl/>
        </w:rPr>
        <w:t xml:space="preserve"> ۱۰۰۰ برابر ۸۹.۲۰۲</w:t>
      </w:r>
      <w:r>
        <w:t xml:space="preserve"> </w:t>
      </w:r>
      <w:r>
        <w:rPr>
          <w:rFonts w:hint="cs"/>
          <w:rtl/>
        </w:rPr>
        <w:t xml:space="preserve"> است.</w:t>
      </w:r>
      <w:r w:rsidR="00D71859">
        <w:rPr>
          <w:rFonts w:hint="cs"/>
          <w:rtl/>
        </w:rPr>
        <w:t xml:space="preserve"> </w:t>
      </w:r>
      <w:r w:rsidR="00DA4B64">
        <w:rPr>
          <w:rFonts w:hint="cs"/>
          <w:rtl/>
        </w:rPr>
        <w:t>در زیر ن</w:t>
      </w:r>
      <w:r w:rsidR="00915DF1">
        <w:rPr>
          <w:rFonts w:hint="cs"/>
          <w:rtl/>
        </w:rPr>
        <w:t xml:space="preserve">مودار کتاب با الگوریتم </w:t>
      </w:r>
      <w:r w:rsidR="00915DF1">
        <w:t>epsilon greedy</w:t>
      </w:r>
      <w:r w:rsidR="00915DF1">
        <w:rPr>
          <w:rFonts w:hint="cs"/>
          <w:rtl/>
        </w:rPr>
        <w:t xml:space="preserve"> آمده است.</w:t>
      </w:r>
    </w:p>
    <w:p w14:paraId="7D17B029" w14:textId="2045DF69" w:rsidR="00915DF1" w:rsidRDefault="00684F80" w:rsidP="00684F80">
      <w:pPr>
        <w:jc w:val="center"/>
        <w:rPr>
          <w:rtl/>
        </w:rPr>
      </w:pPr>
      <w:r>
        <w:rPr>
          <w:noProof/>
        </w:rPr>
        <w:drawing>
          <wp:inline distT="0" distB="0" distL="0" distR="0" wp14:anchorId="3742476F" wp14:editId="36C78BAB">
            <wp:extent cx="4194175" cy="18355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8573" cy="1841881"/>
                    </a:xfrm>
                    <a:prstGeom prst="rect">
                      <a:avLst/>
                    </a:prstGeom>
                  </pic:spPr>
                </pic:pic>
              </a:graphicData>
            </a:graphic>
          </wp:inline>
        </w:drawing>
      </w:r>
    </w:p>
    <w:p w14:paraId="33989324" w14:textId="68CE7DD7" w:rsidR="00684F80" w:rsidRDefault="0013131A" w:rsidP="00573D6A">
      <w:pPr>
        <w:ind w:firstLine="0"/>
        <w:rPr>
          <w:rtl/>
        </w:rPr>
      </w:pPr>
      <w:r>
        <w:rPr>
          <w:rFonts w:hint="cs"/>
          <w:rtl/>
        </w:rPr>
        <w:t>همانطور که دیده می‌شود، الگوریتم در افق ۱۰۰۰</w:t>
      </w:r>
      <w:r>
        <w:t xml:space="preserve"> </w:t>
      </w:r>
      <w:r>
        <w:rPr>
          <w:rFonts w:hint="cs"/>
          <w:rtl/>
        </w:rPr>
        <w:t xml:space="preserve"> نتوانسته به ۱۰۰ درصد انتخاب اکشن بهینه برسد این در حالی است که </w:t>
      </w:r>
      <w:r w:rsidRPr="0013131A">
        <w:t>thompson sampling</w:t>
      </w:r>
      <w:r>
        <w:rPr>
          <w:rFonts w:hint="cs"/>
          <w:rtl/>
        </w:rPr>
        <w:t xml:space="preserve"> به این درصد رسیده است. در نمودار بالا تقریبا بعد از ۵۰۰ گام نمودار به ثبات نزدیک شده است این درحالی است که در نمودار مربوط به </w:t>
      </w:r>
      <w:r w:rsidRPr="0013131A">
        <w:t>thompson sampling</w:t>
      </w:r>
      <w:r>
        <w:rPr>
          <w:rFonts w:hint="cs"/>
          <w:rtl/>
        </w:rPr>
        <w:t xml:space="preserve"> الگوریتم در ۴۰۰ امین گام بر روی مقدار ۱۰۰ درصد ثابت شده است. این موضوع نشان می‌دهد که </w:t>
      </w:r>
      <w:r w:rsidRPr="0013131A">
        <w:t>thompson sampling</w:t>
      </w:r>
      <w:r>
        <w:rPr>
          <w:rFonts w:hint="cs"/>
          <w:rtl/>
        </w:rPr>
        <w:t xml:space="preserve"> سریعتر توانسته اکشن بهینه را پیدا کند و از </w:t>
      </w:r>
      <w:r>
        <w:t>exploration</w:t>
      </w:r>
      <w:r>
        <w:rPr>
          <w:rFonts w:hint="cs"/>
          <w:rtl/>
        </w:rPr>
        <w:t xml:space="preserve"> به </w:t>
      </w:r>
      <w:r>
        <w:t>exploitation</w:t>
      </w:r>
      <w:r>
        <w:rPr>
          <w:rFonts w:hint="cs"/>
          <w:rtl/>
        </w:rPr>
        <w:t xml:space="preserve"> تغییر وضعیت دهد.</w:t>
      </w:r>
      <w:r w:rsidR="002D1C43">
        <w:rPr>
          <w:rFonts w:hint="cs"/>
          <w:rtl/>
        </w:rPr>
        <w:t xml:space="preserve"> این مورد باعث می‌شود که مجموع پاداش دریافتی ما نیز بیشتر شود.</w:t>
      </w:r>
      <w:r w:rsidR="004E2284">
        <w:rPr>
          <w:rFonts w:hint="cs"/>
          <w:rtl/>
        </w:rPr>
        <w:t xml:space="preserve"> این موضوع نشان دهنده‌ی عملکرد بهتر الگوریتم </w:t>
      </w:r>
      <w:r w:rsidR="004E2284">
        <w:t>Thompson sampling</w:t>
      </w:r>
      <w:r w:rsidR="004E2284">
        <w:rPr>
          <w:rFonts w:hint="cs"/>
          <w:rtl/>
        </w:rPr>
        <w:t xml:space="preserve"> است.</w:t>
      </w:r>
      <w:r w:rsidR="008E72D9">
        <w:rPr>
          <w:rFonts w:hint="cs"/>
          <w:rtl/>
        </w:rPr>
        <w:t xml:space="preserve"> در زیر نمودار دیگری را برای الگوریتم </w:t>
      </w:r>
      <w:r w:rsidR="008E72D9">
        <w:t>epsilon greedy</w:t>
      </w:r>
      <w:r w:rsidR="008E72D9">
        <w:rPr>
          <w:rFonts w:hint="cs"/>
          <w:rtl/>
        </w:rPr>
        <w:t xml:space="preserve"> </w:t>
      </w:r>
      <w:r w:rsidR="00765149">
        <w:rPr>
          <w:rFonts w:hint="cs"/>
          <w:rtl/>
        </w:rPr>
        <w:t xml:space="preserve">با و بدون استفاده از مقداردهی اولیه </w:t>
      </w:r>
      <w:r w:rsidR="00765149">
        <w:t>optimistic</w:t>
      </w:r>
      <w:r w:rsidR="00765149">
        <w:rPr>
          <w:rFonts w:hint="cs"/>
          <w:rtl/>
        </w:rPr>
        <w:t xml:space="preserve"> مشاهده می‌کنید.</w:t>
      </w:r>
    </w:p>
    <w:p w14:paraId="33EEDF0F" w14:textId="7374B3C5" w:rsidR="00765149" w:rsidRDefault="007760C8" w:rsidP="007760C8">
      <w:pPr>
        <w:jc w:val="center"/>
        <w:rPr>
          <w:rtl/>
        </w:rPr>
      </w:pPr>
      <w:r>
        <w:rPr>
          <w:noProof/>
        </w:rPr>
        <w:drawing>
          <wp:inline distT="0" distB="0" distL="0" distR="0" wp14:anchorId="60C33EEF" wp14:editId="4C36F57E">
            <wp:extent cx="4530725" cy="2156553"/>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50235" cy="2165839"/>
                    </a:xfrm>
                    <a:prstGeom prst="rect">
                      <a:avLst/>
                    </a:prstGeom>
                  </pic:spPr>
                </pic:pic>
              </a:graphicData>
            </a:graphic>
          </wp:inline>
        </w:drawing>
      </w:r>
    </w:p>
    <w:p w14:paraId="25EA674A" w14:textId="1B8F15A2" w:rsidR="00AB379C" w:rsidRDefault="00EF7137" w:rsidP="00EF7137">
      <w:pPr>
        <w:rPr>
          <w:rtl/>
        </w:rPr>
      </w:pPr>
      <w:r>
        <w:rPr>
          <w:rFonts w:hint="cs"/>
          <w:rtl/>
        </w:rPr>
        <w:t xml:space="preserve">در این جا نیز مشاهده می‌کنید که الگوریتم </w:t>
      </w:r>
      <w:r>
        <w:t>epsilon greedy</w:t>
      </w:r>
      <w:r>
        <w:rPr>
          <w:rFonts w:hint="cs"/>
          <w:rtl/>
        </w:rPr>
        <w:t xml:space="preserve"> با و بدون مقدار دهی خوشبینانه، در حدود ۵۰۰ گام به بالا به مقدار ثابت درصد استفاده از اکشن بهینه می‌رسد که از ۴۰۰ گام الگوریتم </w:t>
      </w:r>
      <w:r>
        <w:t>Thompson</w:t>
      </w:r>
      <w:r>
        <w:rPr>
          <w:rFonts w:hint="cs"/>
          <w:rtl/>
        </w:rPr>
        <w:t xml:space="preserve"> بیشتر است. همچنین الگوریتم </w:t>
      </w:r>
      <w:r>
        <w:t>egreedy</w:t>
      </w:r>
      <w:r>
        <w:rPr>
          <w:rFonts w:hint="cs"/>
          <w:rtl/>
        </w:rPr>
        <w:t xml:space="preserve"> باز هم به صد درصد استفاده از اکشن بهینه نرسیده است. </w:t>
      </w:r>
      <w:r w:rsidR="00FF4751">
        <w:rPr>
          <w:rFonts w:hint="cs"/>
          <w:rtl/>
        </w:rPr>
        <w:t xml:space="preserve">در این نمودار باز مشاهده می‌شود که </w:t>
      </w:r>
      <w:r w:rsidR="00FF4751" w:rsidRPr="0013131A">
        <w:t>thompson sampling</w:t>
      </w:r>
      <w:r w:rsidR="00FF4751">
        <w:rPr>
          <w:rFonts w:hint="cs"/>
          <w:rtl/>
        </w:rPr>
        <w:t xml:space="preserve"> زودتر توانسته اکشن بهینه را بیابد و به </w:t>
      </w:r>
      <w:r w:rsidR="00FF4751">
        <w:lastRenderedPageBreak/>
        <w:t>exploitation</w:t>
      </w:r>
      <w:r w:rsidR="00FF4751">
        <w:rPr>
          <w:rFonts w:hint="cs"/>
          <w:rtl/>
        </w:rPr>
        <w:t xml:space="preserve"> بپردازد. این مورد باعث می‌شود جمع پاداش دریافتی ما بیشتر هم بشود.</w:t>
      </w:r>
      <w:r w:rsidR="004E2284">
        <w:rPr>
          <w:rFonts w:hint="cs"/>
          <w:rtl/>
        </w:rPr>
        <w:t xml:space="preserve"> این موضوع نشان دهنده‌ی عملکرد بهتر الگوریتم </w:t>
      </w:r>
      <w:r w:rsidR="004E2284">
        <w:t>Thompson sampling</w:t>
      </w:r>
      <w:r w:rsidR="004E2284">
        <w:rPr>
          <w:rFonts w:hint="cs"/>
          <w:rtl/>
        </w:rPr>
        <w:t xml:space="preserve"> است.</w:t>
      </w:r>
      <w:r w:rsidR="00D03754">
        <w:rPr>
          <w:rFonts w:hint="cs"/>
          <w:rtl/>
        </w:rPr>
        <w:t xml:space="preserve"> نمودار دیگری نیز در کتاب وجود دارد که مربوط به </w:t>
      </w:r>
      <w:r w:rsidR="00695335" w:rsidRPr="00695335">
        <w:t>gradient method</w:t>
      </w:r>
      <w:r w:rsidR="00695335">
        <w:rPr>
          <w:rFonts w:hint="cs"/>
          <w:rtl/>
        </w:rPr>
        <w:t xml:space="preserve"> است که در زیر آمده است.</w:t>
      </w:r>
      <w:r w:rsidR="00607D77">
        <w:rPr>
          <w:rFonts w:hint="cs"/>
          <w:rtl/>
        </w:rPr>
        <w:t xml:space="preserve"> نکاتی که در نمودار‌های قبل دیدیم در این نمودار نیز قابل مشاهده است. </w:t>
      </w:r>
      <w:r w:rsidR="00607D77">
        <w:t>Thompson</w:t>
      </w:r>
      <w:r w:rsidR="00607D77">
        <w:rPr>
          <w:rFonts w:hint="cs"/>
          <w:rtl/>
        </w:rPr>
        <w:t xml:space="preserve"> توانسته سریع تر اکشن بهینه را پیدا کند که این موضوع نشان می‌دهد عملکرد آن</w:t>
      </w:r>
      <w:r w:rsidR="00923170">
        <w:rPr>
          <w:rFonts w:hint="cs"/>
          <w:rtl/>
        </w:rPr>
        <w:t xml:space="preserve"> از</w:t>
      </w:r>
      <w:r w:rsidR="00607D77">
        <w:rPr>
          <w:rFonts w:hint="cs"/>
          <w:rtl/>
        </w:rPr>
        <w:t xml:space="preserve"> </w:t>
      </w:r>
      <w:r w:rsidR="00607D77" w:rsidRPr="00607D77">
        <w:t>gradient method</w:t>
      </w:r>
      <w:r w:rsidR="00607D77">
        <w:rPr>
          <w:rFonts w:hint="cs"/>
          <w:rtl/>
        </w:rPr>
        <w:t xml:space="preserve"> بهتر بوده است.</w:t>
      </w:r>
    </w:p>
    <w:p w14:paraId="1DD7CC56" w14:textId="0DAE23FB" w:rsidR="009176B4" w:rsidRDefault="00AB379C" w:rsidP="00F8798E">
      <w:pPr>
        <w:jc w:val="center"/>
        <w:rPr>
          <w:rtl/>
        </w:rPr>
      </w:pPr>
      <w:r>
        <w:rPr>
          <w:noProof/>
        </w:rPr>
        <w:drawing>
          <wp:inline distT="0" distB="0" distL="0" distR="0" wp14:anchorId="46198354" wp14:editId="6E47DD11">
            <wp:extent cx="4187825" cy="2297212"/>
            <wp:effectExtent l="0" t="0" r="317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93503" cy="2300327"/>
                    </a:xfrm>
                    <a:prstGeom prst="rect">
                      <a:avLst/>
                    </a:prstGeom>
                  </pic:spPr>
                </pic:pic>
              </a:graphicData>
            </a:graphic>
          </wp:inline>
        </w:drawing>
      </w:r>
    </w:p>
    <w:p w14:paraId="4AEB4DA4" w14:textId="469BAA0E" w:rsidR="00F8798E" w:rsidRDefault="006B0325" w:rsidP="00BC558A">
      <w:pPr>
        <w:bidi w:val="0"/>
        <w:spacing w:after="200"/>
        <w:ind w:firstLine="0"/>
        <w:jc w:val="left"/>
      </w:pPr>
      <w:r>
        <w:rPr>
          <w:rtl/>
        </w:rPr>
        <w:br w:type="page"/>
      </w:r>
    </w:p>
    <w:p w14:paraId="75DE67EE" w14:textId="314D9FF9" w:rsidR="00AF5736" w:rsidRDefault="00AF5736" w:rsidP="009C6454">
      <w:pPr>
        <w:pStyle w:val="Heading1"/>
        <w:rPr>
          <w:rtl/>
        </w:rPr>
      </w:pPr>
      <w:bookmarkStart w:id="1" w:name="_Toc32834856"/>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bookmarkEnd w:id="1"/>
      <w:r w:rsidR="00D77AA8">
        <w:rPr>
          <w:rFonts w:hint="cs"/>
          <w:rtl/>
        </w:rPr>
        <w:t>تعیین زمان صبر کردن در ایستگاه اتوبوس</w:t>
      </w:r>
    </w:p>
    <w:p w14:paraId="12B97801" w14:textId="2AA355DD" w:rsidR="001E34C0" w:rsidRPr="00C455DC" w:rsidRDefault="00D77AA8" w:rsidP="00230F87">
      <w:pPr>
        <w:rPr>
          <w:i/>
          <w:rtl/>
        </w:rPr>
      </w:pPr>
      <w:r>
        <w:rPr>
          <w:rFonts w:hint="cs"/>
          <w:rtl/>
        </w:rPr>
        <w:t xml:space="preserve">الف) </w:t>
      </w:r>
      <w:r w:rsidR="00D66033" w:rsidRPr="00FA6DC0">
        <w:rPr>
          <w:rFonts w:hint="cs"/>
          <w:rtl/>
        </w:rPr>
        <w:t xml:space="preserve">در این مسئله برای این که ما به موقع به کلاس ساعت ۷:۳۰ برسیم، حداکثر می‌توانیم ۱۵ دقیقه در ایستگاه صبر کنیم. در غیر این صورت با توجه به مسافت ۲۰ دقیقه‌ای تا مقصد در هر حالت تاخیر خواهیم داشت. </w:t>
      </w:r>
      <w:r w:rsidR="001E34C0" w:rsidRPr="00FA6DC0">
        <w:rPr>
          <w:rFonts w:hint="cs"/>
          <w:rtl/>
        </w:rPr>
        <w:t xml:space="preserve">در این جا ما </w:t>
      </w:r>
      <w:r w:rsidR="001E34C0" w:rsidRPr="00FA6DC0">
        <w:rPr>
          <w:rtl/>
        </w:rPr>
        <w:t>رزولوشن</w:t>
      </w:r>
      <w:r w:rsidR="001E34C0" w:rsidRPr="00FA6DC0">
        <w:rPr>
          <w:rFonts w:hint="cs"/>
          <w:rtl/>
        </w:rPr>
        <w:t xml:space="preserve"> زمان صبر کردن را یک دقیقه در نظر می‌گیریم. دلیل این موضوع این است که صبر کردن زیر یک دقیقه معنی ندارد</w:t>
      </w:r>
      <w:r w:rsidR="00230F87" w:rsidRPr="00FA6DC0">
        <w:rPr>
          <w:rFonts w:hint="cs"/>
          <w:rtl/>
        </w:rPr>
        <w:t xml:space="preserve">. </w:t>
      </w:r>
      <w:r w:rsidR="008919CD" w:rsidRPr="00FA6DC0">
        <w:rPr>
          <w:rFonts w:hint="cs"/>
          <w:rtl/>
        </w:rPr>
        <w:t>همچنین ص</w:t>
      </w:r>
      <w:r w:rsidR="00776E38" w:rsidRPr="00FA6DC0">
        <w:rPr>
          <w:rFonts w:hint="cs"/>
          <w:rtl/>
        </w:rPr>
        <w:t>ب</w:t>
      </w:r>
      <w:r w:rsidR="008919CD" w:rsidRPr="00FA6DC0">
        <w:rPr>
          <w:rFonts w:hint="cs"/>
          <w:rtl/>
        </w:rPr>
        <w:t>ر زیر یک دقیقه</w:t>
      </w:r>
      <w:r w:rsidR="00776E38" w:rsidRPr="00FA6DC0">
        <w:rPr>
          <w:rFonts w:hint="cs"/>
          <w:rtl/>
        </w:rPr>
        <w:t xml:space="preserve"> مثل ۳۰ ثانیه</w:t>
      </w:r>
      <w:r w:rsidR="008919CD" w:rsidRPr="00FA6DC0">
        <w:rPr>
          <w:rFonts w:hint="cs"/>
          <w:rtl/>
        </w:rPr>
        <w:t xml:space="preserve"> با توجه به مسافت تاکسی‌ها از اتوبوس معنی نخواهد داشت.</w:t>
      </w:r>
      <w:r w:rsidR="009E472E" w:rsidRPr="00FA6DC0">
        <w:rPr>
          <w:rFonts w:hint="cs"/>
          <w:rtl/>
        </w:rPr>
        <w:t xml:space="preserve"> همچنین ما حداقل یک دقیقه صبر می‌کنیم چرا که هزینه تاکسی بیشتر از اتوبوس است.</w:t>
      </w:r>
      <w:r w:rsidR="008919CD" w:rsidRPr="00FA6DC0">
        <w:rPr>
          <w:rFonts w:hint="cs"/>
          <w:rtl/>
        </w:rPr>
        <w:t xml:space="preserve"> </w:t>
      </w:r>
      <w:r w:rsidR="00F67AD8" w:rsidRPr="00FA6DC0">
        <w:rPr>
          <w:rFonts w:hint="cs"/>
          <w:rtl/>
        </w:rPr>
        <w:t xml:space="preserve">ما با یک مسئله </w:t>
      </w:r>
      <w:r w:rsidR="00F67AD8" w:rsidRPr="00FA6DC0">
        <w:t>n-armed bandit</w:t>
      </w:r>
      <w:r w:rsidR="00F67AD8" w:rsidRPr="00FA6DC0">
        <w:rPr>
          <w:rFonts w:hint="cs"/>
          <w:rtl/>
        </w:rPr>
        <w:t xml:space="preserve"> مواجه هستیم که فقط یک </w:t>
      </w:r>
      <w:r w:rsidR="00F67AD8" w:rsidRPr="00FA6DC0">
        <w:t>state</w:t>
      </w:r>
      <w:r w:rsidR="00F67AD8" w:rsidRPr="00FA6DC0">
        <w:rPr>
          <w:rFonts w:hint="cs"/>
          <w:rtl/>
        </w:rPr>
        <w:t xml:space="preserve"> داریم. در آن </w:t>
      </w:r>
      <w:r w:rsidR="00F67AD8" w:rsidRPr="00FA6DC0">
        <w:t>state</w:t>
      </w:r>
      <w:r w:rsidR="00F67AD8" w:rsidRPr="00FA6DC0">
        <w:rPr>
          <w:rFonts w:hint="cs"/>
          <w:rtl/>
        </w:rPr>
        <w:t xml:space="preserve"> زم</w:t>
      </w:r>
      <w:r w:rsidR="0074288B" w:rsidRPr="00FA6DC0">
        <w:rPr>
          <w:rFonts w:hint="cs"/>
          <w:rtl/>
        </w:rPr>
        <w:t>ا</w:t>
      </w:r>
      <w:r w:rsidR="00F67AD8" w:rsidRPr="00FA6DC0">
        <w:rPr>
          <w:rFonts w:hint="cs"/>
          <w:rtl/>
        </w:rPr>
        <w:t>نی را برای اتوبوس صبر می‌کنیم.</w:t>
      </w:r>
      <w:r w:rsidR="00FA6DC0" w:rsidRPr="00FA6DC0">
        <w:rPr>
          <w:rFonts w:hint="cs"/>
          <w:rtl/>
        </w:rPr>
        <w:t xml:space="preserve"> در این جا ما توزیع احتمال زمان رسیدن اتوبوس را نمی‌دانیم و می‌خواهیم با چندین بار قرار گرفتن در این </w:t>
      </w:r>
      <w:r w:rsidR="00FA6DC0" w:rsidRPr="00FA6DC0">
        <w:t>state</w:t>
      </w:r>
      <w:r w:rsidR="00FA6DC0" w:rsidRPr="00FA6DC0">
        <w:rPr>
          <w:rFonts w:hint="cs"/>
          <w:rtl/>
        </w:rPr>
        <w:t xml:space="preserve"> ،</w:t>
      </w:r>
      <w:r w:rsidR="00F67AD8" w:rsidRPr="00FA6DC0">
        <w:rPr>
          <w:rFonts w:hint="cs"/>
          <w:rtl/>
        </w:rPr>
        <w:t xml:space="preserve"> </w:t>
      </w:r>
      <w:r w:rsidR="00FA6DC0" w:rsidRPr="00FA6DC0">
        <w:rPr>
          <w:rFonts w:hint="cs"/>
          <w:rtl/>
        </w:rPr>
        <w:t xml:space="preserve">زمان صبر برای اتوبوس را تعیین کنیم. </w:t>
      </w:r>
      <w:r w:rsidR="001E34C0" w:rsidRPr="00FA6DC0">
        <w:rPr>
          <w:rFonts w:hint="cs"/>
          <w:rtl/>
        </w:rPr>
        <w:t>با توجه به رزولوشن یک دقیقه، اکشن‌ها را به صورت زیر تعریف می‌کنیم.</w:t>
      </w:r>
      <w:r w:rsidR="00C455DC" w:rsidRPr="00FA6DC0">
        <w:rPr>
          <w:rFonts w:hint="cs"/>
          <w:rtl/>
        </w:rPr>
        <w:t xml:space="preserve"> در کل ما </w:t>
      </w:r>
      <w:r w:rsidR="00052629" w:rsidRPr="00FA6DC0">
        <w:rPr>
          <w:rFonts w:hint="cs"/>
          <w:rtl/>
        </w:rPr>
        <w:t>۱</w:t>
      </w:r>
      <w:r w:rsidR="002F3A41" w:rsidRPr="00FA6DC0">
        <w:rPr>
          <w:rFonts w:hint="cs"/>
          <w:rtl/>
        </w:rPr>
        <w:t>۵</w:t>
      </w:r>
      <w:r w:rsidR="00C455DC" w:rsidRPr="00FA6DC0">
        <w:rPr>
          <w:rFonts w:hint="cs"/>
          <w:rtl/>
        </w:rPr>
        <w:t xml:space="preserve"> اکشن داریم که مجموعه‌ی آن‌ها را </w:t>
      </w:r>
      <m:oMath>
        <m:r>
          <w:rPr>
            <w:rFonts w:ascii="Cambria Math" w:hAnsi="Cambria Math"/>
          </w:rPr>
          <m:t>A</m:t>
        </m:r>
      </m:oMath>
      <w:r w:rsidR="00C455DC" w:rsidRPr="00FA6DC0">
        <w:rPr>
          <w:rFonts w:hint="cs"/>
          <w:rtl/>
        </w:rPr>
        <w:t xml:space="preserve"> می‌نامیم.</w:t>
      </w:r>
    </w:p>
    <w:p w14:paraId="582CA395" w14:textId="70504C78" w:rsidR="001E34C0" w:rsidRPr="00230F87" w:rsidRDefault="00990ABA" w:rsidP="001E34C0">
      <w:pPr>
        <w:jc w:val="center"/>
        <w:rPr>
          <w:rFonts w:eastAsiaTheme="minorEastAsia"/>
          <w:i/>
          <w:rtl/>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wait i minute and then take a taxi</m:t>
          </m:r>
        </m:oMath>
      </m:oMathPara>
    </w:p>
    <w:p w14:paraId="53928D28" w14:textId="15E3C1F3" w:rsidR="00230F87" w:rsidRDefault="00230F87" w:rsidP="00016F2B">
      <w:pPr>
        <w:ind w:firstLine="0"/>
        <w:rPr>
          <w:rtl/>
        </w:rPr>
      </w:pPr>
      <w:r>
        <w:rPr>
          <w:rFonts w:hint="cs"/>
          <w:rtl/>
        </w:rPr>
        <w:t xml:space="preserve">بعد از انجام اکشن، ما </w:t>
      </w:r>
      <w:r w:rsidR="003B39AF">
        <w:t xml:space="preserve"> reward</w:t>
      </w:r>
      <w:r>
        <w:rPr>
          <w:rFonts w:hint="cs"/>
          <w:rtl/>
        </w:rPr>
        <w:t xml:space="preserve">را دریافت می‌کنیم. </w:t>
      </w:r>
      <w:r w:rsidR="003B39AF">
        <w:rPr>
          <w:rFonts w:hint="cs"/>
          <w:rtl/>
        </w:rPr>
        <w:t>با توجه به</w:t>
      </w:r>
      <w:r w:rsidR="003B39AF" w:rsidRPr="003B39AF">
        <w:rPr>
          <w:rFonts w:hint="cs"/>
          <w:rtl/>
        </w:rPr>
        <w:t xml:space="preserve"> </w:t>
      </w:r>
      <w:r w:rsidR="003B39AF">
        <w:rPr>
          <w:rFonts w:hint="cs"/>
          <w:rtl/>
        </w:rPr>
        <w:t xml:space="preserve">زمان رسیدن اتوبوس که زمان لازم برای صبر کردن ما بوده‌است، </w:t>
      </w:r>
      <w:r w:rsidR="003B39AF">
        <w:t>reward</w:t>
      </w:r>
      <w:r w:rsidR="003B39AF">
        <w:rPr>
          <w:rFonts w:hint="cs"/>
          <w:rtl/>
        </w:rPr>
        <w:t xml:space="preserve"> اکشن تعیین می‌شود.</w:t>
      </w:r>
      <w:r w:rsidR="00DE73DF">
        <w:rPr>
          <w:rFonts w:hint="cs"/>
          <w:rtl/>
        </w:rPr>
        <w:t xml:space="preserve"> تابع </w:t>
      </w:r>
      <w:r w:rsidR="00DE73DF">
        <w:t>reward</w:t>
      </w:r>
      <w:r w:rsidR="00DE73DF">
        <w:rPr>
          <w:rFonts w:hint="cs"/>
          <w:rtl/>
        </w:rPr>
        <w:t xml:space="preserve"> برای هر اکش</w:t>
      </w:r>
      <w:r w:rsidR="00422EEF">
        <w:rPr>
          <w:rFonts w:hint="cs"/>
          <w:rtl/>
        </w:rPr>
        <w:t>ن</w:t>
      </w:r>
      <w:r w:rsidR="00DE73DF">
        <w:rPr>
          <w:rFonts w:hint="cs"/>
          <w:rtl/>
        </w:rPr>
        <w:t xml:space="preserve"> به صورت زیر است.</w:t>
      </w:r>
    </w:p>
    <w:p w14:paraId="31D0255B" w14:textId="50CEDB49" w:rsidR="00DE73DF" w:rsidRPr="00DE73DF" w:rsidRDefault="00DE73DF" w:rsidP="00DE73DF">
      <w:pPr>
        <w:ind w:firstLine="0"/>
        <w:jc w:val="center"/>
        <w:rPr>
          <w:rFonts w:eastAsiaTheme="minorEastAsia"/>
          <w:i/>
        </w:rPr>
      </w:pPr>
      <m:oMathPara>
        <m:oMath>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5000,  &amp;i&lt;s</m:t>
                  </m:r>
                </m:e>
                <m:e>
                  <m:r>
                    <w:rPr>
                      <w:rFonts w:ascii="Cambria Math" w:hAnsi="Cambria Math"/>
                    </w:rPr>
                    <m:t>0,  &amp;i≥s</m:t>
                  </m:r>
                </m:e>
              </m:eqArr>
            </m:e>
          </m:d>
        </m:oMath>
      </m:oMathPara>
    </w:p>
    <w:p w14:paraId="563248D6" w14:textId="022F6DF2" w:rsidR="002B1C89" w:rsidRDefault="00D442E0" w:rsidP="009777E1">
      <w:pPr>
        <w:ind w:firstLine="0"/>
        <w:rPr>
          <w:rtl/>
        </w:rPr>
      </w:pPr>
      <w:r>
        <w:rPr>
          <w:rFonts w:hint="cs"/>
          <w:rtl/>
        </w:rPr>
        <w:t xml:space="preserve">در این جا </w:t>
      </w:r>
      <m:oMath>
        <m:r>
          <w:rPr>
            <w:rFonts w:ascii="Cambria Math" w:hAnsi="Cambria Math"/>
          </w:rPr>
          <m:t>s</m:t>
        </m:r>
      </m:oMath>
      <w:r>
        <w:rPr>
          <w:rFonts w:hint="cs"/>
          <w:rtl/>
        </w:rPr>
        <w:t xml:space="preserve"> زمان رسیدن اتوبوس است و </w:t>
      </w:r>
      <m:oMath>
        <m:r>
          <w:rPr>
            <w:rFonts w:ascii="Cambria Math" w:hAnsi="Cambria Math"/>
          </w:rPr>
          <m:t>i</m:t>
        </m:r>
      </m:oMath>
      <w:r>
        <w:rPr>
          <w:rFonts w:hint="cs"/>
          <w:rtl/>
        </w:rPr>
        <w:t xml:space="preserve"> زمانی است که ما برای اتوبوس صبر کرده‌ایم. </w:t>
      </w:r>
      <m:oMath>
        <m:r>
          <w:rPr>
            <w:rFonts w:ascii="Cambria Math" w:hAnsi="Cambria Math"/>
          </w:rPr>
          <m:t>s</m:t>
        </m:r>
      </m:oMath>
      <w:r>
        <w:rPr>
          <w:rFonts w:hint="cs"/>
          <w:rtl/>
        </w:rPr>
        <w:t xml:space="preserve"> از یک توزیع نرمال با میانگین ۸ و انحراف از معیار ۳ به صورت رندم در ازای انجام هر اکشن انتخاب می‌شود. اگر ما کمتر از زمان لازم صبر کنیم، هزینه‌ی ۵۰۰۰ تومان بیشتر برای تاکسی پرداخته‌ایم</w:t>
      </w:r>
      <w:r w:rsidR="0074288B">
        <w:rPr>
          <w:rFonts w:hint="cs"/>
          <w:rtl/>
        </w:rPr>
        <w:t>. اگر به اندازه‌ی کافی صبر کنیم، هزینه‌ای بر ما تحمیل نمی‌شود. در این جا فرض کرده‌ایم که صبر در ایستگاه در مدت زمان مورد قبول ما، هزینه‌ای ندارد.</w:t>
      </w:r>
    </w:p>
    <w:p w14:paraId="02A021D0" w14:textId="743079B5" w:rsidR="00DE73DF" w:rsidRDefault="002B1C89" w:rsidP="0041001A">
      <w:pPr>
        <w:ind w:firstLine="0"/>
        <w:rPr>
          <w:rtl/>
        </w:rPr>
      </w:pPr>
      <w:r>
        <w:rPr>
          <w:rFonts w:hint="cs"/>
          <w:rtl/>
        </w:rPr>
        <w:t xml:space="preserve">ما انسان‌ها به طور معمول از هزینه‌ها دوری می‌کنیم و آن‌ها را بزرگتر از واقیت می‌دانیم. همچنین از میزان هزینه‌ای به بعد، تغییرات هزینه به اندازه‌ی کمتری در ذهن ها حساسیت ایجاد می‌کند. با توجه به این نکته تابع </w:t>
      </w:r>
      <w:r w:rsidRPr="002B1C89">
        <w:t>utility</w:t>
      </w:r>
      <w:r>
        <w:rPr>
          <w:rFonts w:hint="cs"/>
          <w:rtl/>
        </w:rPr>
        <w:t xml:space="preserve"> به صورت زیر خواهد بود.</w:t>
      </w:r>
      <w:r w:rsidR="00D0114E">
        <w:rPr>
          <w:rFonts w:hint="cs"/>
          <w:rtl/>
        </w:rPr>
        <w:t xml:space="preserve"> ساختار این تابع ویژگی‌های نگاه انسان به هزینه را برآورده می‌کند.</w:t>
      </w:r>
      <w:r w:rsidR="00C54E65">
        <w:rPr>
          <w:rFonts w:hint="cs"/>
          <w:rtl/>
        </w:rPr>
        <w:t xml:space="preserve"> توان باید کمتر از یک باشد تا ویژگی‌های گفته شده را داشته باشیم. بر اساس پرسش از تعدادی دانشجو و تعیین ارزش واقعی پاداش‌ها از نظر آن‌ها، این ضریب و توان بدست آمده است.</w:t>
      </w:r>
    </w:p>
    <w:p w14:paraId="66153BA1" w14:textId="5F64F7A3" w:rsidR="002B1C89" w:rsidRPr="00E67E69" w:rsidRDefault="005B481D" w:rsidP="005B481D">
      <w:pPr>
        <w:ind w:firstLine="0"/>
        <w:jc w:val="center"/>
        <w:rPr>
          <w:rFonts w:eastAsiaTheme="minorEastAsia"/>
          <w:i/>
        </w:rPr>
      </w:pPr>
      <m:oMathPara>
        <m:oMath>
          <m:r>
            <w:rPr>
              <w:rFonts w:ascii="Cambria Math" w:hAnsi="Cambria Math"/>
            </w:rPr>
            <m:t>u</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 -800×</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d>
            </m:e>
            <m:sup>
              <m:r>
                <w:rPr>
                  <w:rFonts w:ascii="Cambria Math" w:hAnsi="Cambria Math"/>
                </w:rPr>
                <m:t>0.3</m:t>
              </m:r>
            </m:sup>
          </m:sSup>
        </m:oMath>
      </m:oMathPara>
    </w:p>
    <w:p w14:paraId="12008A2E" w14:textId="5E9B77E3" w:rsidR="00E67E69" w:rsidRPr="00D442E0" w:rsidRDefault="00F67AD8" w:rsidP="00BF2858">
      <w:pPr>
        <w:ind w:firstLine="0"/>
        <w:rPr>
          <w:rtl/>
        </w:rPr>
      </w:pPr>
      <w:r>
        <w:rPr>
          <w:rFonts w:hint="cs"/>
          <w:rtl/>
        </w:rPr>
        <w:t>در این م</w:t>
      </w:r>
      <w:r w:rsidR="00D0114E">
        <w:rPr>
          <w:rFonts w:hint="cs"/>
          <w:rtl/>
        </w:rPr>
        <w:t>سئله فرض کردیم که زودتر رسیدن به دانشگاه برای ما هزینه‌ای ندارد و وقت ما هدر نمی‌رود.</w:t>
      </w:r>
    </w:p>
    <w:p w14:paraId="66C7A50F" w14:textId="2298136E" w:rsidR="00C455DC" w:rsidRDefault="00D77AA8" w:rsidP="00D77AA8">
      <w:pPr>
        <w:rPr>
          <w:rFonts w:eastAsiaTheme="minorEastAsia"/>
          <w:rtl/>
        </w:rPr>
      </w:pPr>
      <w:r>
        <w:rPr>
          <w:rFonts w:hint="cs"/>
          <w:rtl/>
        </w:rPr>
        <w:lastRenderedPageBreak/>
        <w:t>ب)</w:t>
      </w:r>
      <w:r w:rsidR="00180915">
        <w:rPr>
          <w:rFonts w:hint="cs"/>
          <w:rtl/>
        </w:rPr>
        <w:t xml:space="preserve"> </w:t>
      </w:r>
      <w:r w:rsidR="006E3736" w:rsidRPr="00D20C52">
        <w:rPr>
          <w:rFonts w:hint="cs"/>
          <w:rtl/>
        </w:rPr>
        <w:t xml:space="preserve">در این بخش به پیاده‌سازی و آموزش می‌پردازیم تا عامل، زمان بهینه صبرکردن را یاد بگیرد. برای این یادگیری از سیاست </w:t>
      </w:r>
      <w:r w:rsidR="006E3736" w:rsidRPr="00D20C52">
        <w:t>epsilon-greedy</w:t>
      </w:r>
      <w:r w:rsidR="006E3736" w:rsidRPr="00D20C52">
        <w:rPr>
          <w:rFonts w:hint="cs"/>
          <w:rtl/>
        </w:rPr>
        <w:t xml:space="preserve"> استفاده می‌کنیم که </w:t>
      </w:r>
      <w:r w:rsidR="006E3736" w:rsidRPr="00D20C52">
        <w:t>epsilon</w:t>
      </w:r>
      <w:r w:rsidR="006E3736" w:rsidRPr="00D20C52">
        <w:rPr>
          <w:rFonts w:hint="cs"/>
          <w:rtl/>
        </w:rPr>
        <w:t xml:space="preserve"> به صورت </w:t>
      </w:r>
      <m:oMath>
        <m:f>
          <m:fPr>
            <m:ctrlPr>
              <w:rPr>
                <w:rFonts w:ascii="Cambria Math" w:hAnsi="Cambria Math"/>
              </w:rPr>
            </m:ctrlPr>
          </m:fPr>
          <m:num>
            <m:r>
              <w:rPr>
                <w:rFonts w:ascii="Cambria Math" w:hAnsi="Cambria Math"/>
              </w:rPr>
              <m:t>1</m:t>
            </m:r>
          </m:num>
          <m:den>
            <m:r>
              <w:rPr>
                <w:rFonts w:ascii="Cambria Math" w:hAnsi="Cambria Math"/>
              </w:rPr>
              <m:t>n</m:t>
            </m:r>
          </m:den>
        </m:f>
      </m:oMath>
      <w:r w:rsidR="006E3736" w:rsidRPr="00D20C52">
        <w:rPr>
          <w:rFonts w:hint="cs"/>
          <w:rtl/>
        </w:rPr>
        <w:t xml:space="preserve"> تغییر می‌کند که </w:t>
      </w:r>
      <m:oMath>
        <m:r>
          <w:rPr>
            <w:rFonts w:ascii="Cambria Math" w:hAnsi="Cambria Math"/>
          </w:rPr>
          <m:t>n</m:t>
        </m:r>
      </m:oMath>
      <w:r w:rsidR="006E3736" w:rsidRPr="00D20C52">
        <w:rPr>
          <w:rFonts w:hint="cs"/>
          <w:rtl/>
        </w:rPr>
        <w:t xml:space="preserve"> شماره </w:t>
      </w:r>
      <w:r w:rsidR="006E3736" w:rsidRPr="00D20C52">
        <w:t>trial</w:t>
      </w:r>
      <w:r w:rsidR="006E3736" w:rsidRPr="00D20C52">
        <w:rPr>
          <w:rFonts w:hint="cs"/>
          <w:rtl/>
        </w:rPr>
        <w:t xml:space="preserve"> است. در طول یادگیری متوسط پاداش هر اکشن را به صورت </w:t>
      </w:r>
      <w:r w:rsidR="00C455DC" w:rsidRPr="00D20C52">
        <w:t>point estimation</w:t>
      </w:r>
      <w:r w:rsidR="00C455DC" w:rsidRPr="00D20C52">
        <w:rPr>
          <w:rFonts w:hint="cs"/>
          <w:rtl/>
        </w:rPr>
        <w:t xml:space="preserve"> تخمین می‌زنیم و بر اساس آن اکشن بهینه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006E3736" w:rsidRPr="00D20C52">
        <w:rPr>
          <w:rFonts w:hint="cs"/>
          <w:rtl/>
        </w:rPr>
        <w:t xml:space="preserve"> </w:t>
      </w:r>
      <w:r w:rsidR="00C455DC" w:rsidRPr="00D20C52">
        <w:rPr>
          <w:rFonts w:hint="cs"/>
          <w:rtl/>
        </w:rPr>
        <w:t>را انتخاب می‌کنیم.</w:t>
      </w:r>
      <w:r w:rsidR="004417B1" w:rsidRPr="00D20C52">
        <w:rPr>
          <w:rFonts w:hint="cs"/>
          <w:rtl/>
        </w:rPr>
        <w:t xml:space="preserve"> اکشن بهینه، اکشنی است که متوسط پاداش بیشتری داشته باشد.</w:t>
      </w:r>
      <w:r w:rsidR="00C455DC" w:rsidRPr="00D20C52">
        <w:rPr>
          <w:rFonts w:hint="cs"/>
          <w:rtl/>
        </w:rPr>
        <w:t xml:space="preserve"> </w:t>
      </w:r>
      <w:r w:rsidR="006E3736" w:rsidRPr="00D20C52">
        <w:rPr>
          <w:rFonts w:hint="cs"/>
          <w:rtl/>
        </w:rPr>
        <w:t xml:space="preserve">در این صورت احتمال </w:t>
      </w:r>
      <w:r w:rsidR="00C455DC" w:rsidRPr="00D20C52">
        <w:rPr>
          <w:rFonts w:hint="cs"/>
          <w:rtl/>
        </w:rPr>
        <w:t xml:space="preserve">انتخاب هر اکشن در </w:t>
      </w:r>
      <w:r w:rsidR="00C455DC" w:rsidRPr="00D20C52">
        <w:t>trial</w:t>
      </w:r>
      <w:r w:rsidR="00C455DC" w:rsidRPr="00D20C52">
        <w:rPr>
          <w:rFonts w:hint="cs"/>
          <w:rtl/>
        </w:rPr>
        <w:t xml:space="preserve"> به صورت زیر است.</w:t>
      </w:r>
    </w:p>
    <w:p w14:paraId="6046765E" w14:textId="2B8CEABB" w:rsidR="00D77AA8" w:rsidRPr="00122056" w:rsidRDefault="00C455DC" w:rsidP="00C455DC">
      <w:pPr>
        <w:ind w:firstLine="0"/>
        <w:jc w:val="center"/>
        <w:rPr>
          <w:rFonts w:eastAsiaTheme="minorEastAsia"/>
          <w:rtl/>
        </w:rPr>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ε+</m:t>
                  </m:r>
                  <m:f>
                    <m:fPr>
                      <m:ctrlPr>
                        <w:rPr>
                          <w:rFonts w:ascii="Cambria Math" w:hAnsi="Cambria Math"/>
                          <w:i/>
                        </w:rPr>
                      </m:ctrlPr>
                    </m:fPr>
                    <m:num>
                      <m:r>
                        <w:rPr>
                          <w:rFonts w:ascii="Cambria Math" w:hAnsi="Cambria Math"/>
                        </w:rPr>
                        <m:t>ε</m:t>
                      </m:r>
                    </m:num>
                    <m:den>
                      <m:d>
                        <m:dPr>
                          <m:begChr m:val="‖"/>
                          <m:endChr m:val="‖"/>
                          <m:ctrlPr>
                            <w:rPr>
                              <w:rFonts w:ascii="Cambria Math" w:hAnsi="Cambria Math"/>
                              <w:i/>
                            </w:rPr>
                          </m:ctrlPr>
                        </m:dPr>
                        <m:e>
                          <m:r>
                            <w:rPr>
                              <w:rFonts w:ascii="Cambria Math" w:hAnsi="Cambria Math"/>
                            </w:rPr>
                            <m:t>A</m:t>
                          </m:r>
                        </m:e>
                      </m:d>
                    </m:den>
                  </m:f>
                  <m:r>
                    <w:rPr>
                      <w:rFonts w:ascii="Cambria Math" w:hAnsi="Cambria Math"/>
                    </w:rPr>
                    <m:t>,  &amp;</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e>
                <m:e>
                  <m:f>
                    <m:fPr>
                      <m:ctrlPr>
                        <w:rPr>
                          <w:rFonts w:ascii="Cambria Math" w:hAnsi="Cambria Math"/>
                          <w:i/>
                        </w:rPr>
                      </m:ctrlPr>
                    </m:fPr>
                    <m:num>
                      <m:r>
                        <w:rPr>
                          <w:rFonts w:ascii="Cambria Math" w:hAnsi="Cambria Math"/>
                        </w:rPr>
                        <m:t>ε</m:t>
                      </m:r>
                    </m:num>
                    <m:den>
                      <m:d>
                        <m:dPr>
                          <m:begChr m:val="‖"/>
                          <m:endChr m:val="‖"/>
                          <m:ctrlPr>
                            <w:rPr>
                              <w:rFonts w:ascii="Cambria Math" w:hAnsi="Cambria Math"/>
                              <w:i/>
                            </w:rPr>
                          </m:ctrlPr>
                        </m:dPr>
                        <m:e>
                          <m:r>
                            <w:rPr>
                              <w:rFonts w:ascii="Cambria Math" w:hAnsi="Cambria Math"/>
                            </w:rPr>
                            <m:t>A</m:t>
                          </m:r>
                        </m:e>
                      </m:d>
                    </m:den>
                  </m:f>
                  <m:r>
                    <w:rPr>
                      <w:rFonts w:ascii="Cambria Math" w:hAnsi="Cambria Math"/>
                    </w:rPr>
                    <m:t>,  &amp;</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e>
              </m:eqArr>
            </m:e>
          </m:d>
        </m:oMath>
      </m:oMathPara>
    </w:p>
    <w:p w14:paraId="5815DA6E" w14:textId="489A42CE" w:rsidR="00122056" w:rsidRDefault="00A9534C" w:rsidP="00CB424E">
      <w:pPr>
        <w:ind w:firstLine="0"/>
        <w:rPr>
          <w:rtl/>
        </w:rPr>
      </w:pPr>
      <w:r>
        <w:rPr>
          <w:rFonts w:hint="cs"/>
          <w:rtl/>
        </w:rPr>
        <w:t>برای تخمین متوسط پاداش هر اکشن، از میانگین پاداش‌های گرفته شده برای آن استفاده می‌کنیم. در زیر این موضوع</w:t>
      </w:r>
      <w:r w:rsidR="00145339">
        <w:t xml:space="preserve"> </w:t>
      </w:r>
      <w:r w:rsidR="00145339">
        <w:rPr>
          <w:rFonts w:hint="cs"/>
          <w:rtl/>
        </w:rPr>
        <w:t xml:space="preserve">بعد از انجام </w:t>
      </w:r>
      <m:oMath>
        <m:r>
          <w:rPr>
            <w:rFonts w:ascii="Cambria Math" w:hAnsi="Cambria Math"/>
          </w:rPr>
          <m:t>n</m:t>
        </m:r>
      </m:oMath>
      <w:r>
        <w:rPr>
          <w:rFonts w:hint="cs"/>
          <w:rtl/>
        </w:rPr>
        <w:t xml:space="preserve"> </w:t>
      </w:r>
      <w:r w:rsidR="00145339">
        <w:rPr>
          <w:rFonts w:hint="cs"/>
          <w:rtl/>
        </w:rPr>
        <w:t xml:space="preserve">بار اکشن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145339">
        <w:t xml:space="preserve"> </w:t>
      </w:r>
      <w:r>
        <w:rPr>
          <w:rFonts w:hint="cs"/>
          <w:rtl/>
        </w:rPr>
        <w:t>آمده است.</w:t>
      </w:r>
    </w:p>
    <w:p w14:paraId="149F5D45" w14:textId="50B56E19" w:rsidR="00A9534C" w:rsidRPr="00246397" w:rsidRDefault="00145339" w:rsidP="00145339">
      <w:pPr>
        <w:ind w:firstLine="0"/>
        <w:jc w:val="center"/>
        <w:rPr>
          <w:rFonts w:eastAsiaTheme="minorEastAsia"/>
        </w:rPr>
      </w:pPr>
      <m:oMathPara>
        <m:oMath>
          <m:r>
            <w:rPr>
              <w:rFonts w:ascii="Cambria Math" w:hAnsi="Cambria Math"/>
            </w:rPr>
            <m:t>Q</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5B4D92E4" w14:textId="1D21B87D" w:rsidR="00246397" w:rsidRDefault="007B57E8" w:rsidP="00010264">
      <w:pPr>
        <w:ind w:firstLine="0"/>
        <w:rPr>
          <w:rtl/>
        </w:rPr>
      </w:pPr>
      <w:r>
        <w:rPr>
          <w:rFonts w:hint="cs"/>
          <w:rtl/>
        </w:rPr>
        <w:t xml:space="preserve">برای آموزش </w:t>
      </w:r>
      <w:r>
        <w:t>agent</w:t>
      </w:r>
      <w:r>
        <w:rPr>
          <w:rFonts w:hint="cs"/>
          <w:rtl/>
        </w:rPr>
        <w:t xml:space="preserve"> تعداد ۱۵۰۰ آزمایش در هر بار اجرا انجام دادیم. برای رسیدن به نتیجه‌ی معتبر با توجه به </w:t>
      </w:r>
      <w:r w:rsidRPr="007B57E8">
        <w:t>stochastic</w:t>
      </w:r>
      <w:r>
        <w:rPr>
          <w:rFonts w:hint="cs"/>
          <w:rtl/>
        </w:rPr>
        <w:t xml:space="preserve"> بودن، ۳۰ بار اجرا انجام دادیم. </w:t>
      </w:r>
      <w:r w:rsidR="00355CDF">
        <w:rPr>
          <w:rFonts w:hint="cs"/>
          <w:rtl/>
        </w:rPr>
        <w:t xml:space="preserve">برای این که الگوریتم در دام اکشن غیر بهینه گیر نکند و آموزش به خوبی انجام شود، از </w:t>
      </w:r>
      <w:r w:rsidR="00355CDF" w:rsidRPr="00355CDF">
        <w:t>optimistic initialization</w:t>
      </w:r>
      <w:r w:rsidR="00355CDF">
        <w:rPr>
          <w:rFonts w:hint="cs"/>
          <w:rtl/>
        </w:rPr>
        <w:t xml:space="preserve"> استفاده می‌کنیم. مقدار </w:t>
      </w:r>
      <m:oMath>
        <m:r>
          <w:rPr>
            <w:rFonts w:ascii="Cambria Math" w:hAnsi="Cambria Math"/>
          </w:rPr>
          <m:t>Q(</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sidR="00355CDF">
        <w:rPr>
          <w:rFonts w:hint="cs"/>
          <w:rtl/>
        </w:rPr>
        <w:t xml:space="preserve"> ها</w:t>
      </w:r>
      <w:r w:rsidR="00672A31">
        <w:rPr>
          <w:rFonts w:hint="cs"/>
          <w:rtl/>
        </w:rPr>
        <w:t>ی اولیه</w:t>
      </w:r>
      <w:r w:rsidR="00355CDF">
        <w:rPr>
          <w:rFonts w:hint="cs"/>
          <w:rtl/>
        </w:rPr>
        <w:t xml:space="preserve"> را برابر صفر قرار می‌دهیم. </w:t>
      </w:r>
      <w:r>
        <w:rPr>
          <w:rFonts w:hint="cs"/>
          <w:rtl/>
        </w:rPr>
        <w:t xml:space="preserve">نمودار درصد استفاده از اکشن بهینه و </w:t>
      </w:r>
      <w:r>
        <w:t>regret</w:t>
      </w:r>
      <w:r>
        <w:rPr>
          <w:rFonts w:hint="cs"/>
          <w:rtl/>
        </w:rPr>
        <w:t xml:space="preserve"> در زیر آمده است.</w:t>
      </w:r>
    </w:p>
    <w:p w14:paraId="77765052" w14:textId="3518518F" w:rsidR="007B57E8" w:rsidRDefault="00AD2DB1" w:rsidP="00AD2DB1">
      <w:pPr>
        <w:ind w:firstLine="0"/>
        <w:jc w:val="center"/>
        <w:rPr>
          <w:rtl/>
        </w:rPr>
      </w:pPr>
      <w:r>
        <w:rPr>
          <w:rFonts w:hint="cs"/>
          <w:noProof/>
        </w:rPr>
        <w:drawing>
          <wp:inline distT="0" distB="0" distL="0" distR="0" wp14:anchorId="19E03557" wp14:editId="60E9F95A">
            <wp:extent cx="3965308" cy="2546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94793" cy="2565284"/>
                    </a:xfrm>
                    <a:prstGeom prst="rect">
                      <a:avLst/>
                    </a:prstGeom>
                    <a:noFill/>
                    <a:ln>
                      <a:noFill/>
                    </a:ln>
                  </pic:spPr>
                </pic:pic>
              </a:graphicData>
            </a:graphic>
          </wp:inline>
        </w:drawing>
      </w:r>
    </w:p>
    <w:p w14:paraId="00FDBC5C" w14:textId="1C73BC1E" w:rsidR="00AD2DB1" w:rsidRDefault="001F75DB" w:rsidP="00AD2DB1">
      <w:pPr>
        <w:ind w:firstLine="0"/>
        <w:jc w:val="center"/>
        <w:rPr>
          <w:rtl/>
        </w:rPr>
      </w:pPr>
      <w:r>
        <w:rPr>
          <w:rFonts w:hint="cs"/>
          <w:noProof/>
        </w:rPr>
        <w:lastRenderedPageBreak/>
        <w:drawing>
          <wp:inline distT="0" distB="0" distL="0" distR="0" wp14:anchorId="49D38855" wp14:editId="4B23189A">
            <wp:extent cx="3564387" cy="2419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8368" cy="2449202"/>
                    </a:xfrm>
                    <a:prstGeom prst="rect">
                      <a:avLst/>
                    </a:prstGeom>
                    <a:noFill/>
                    <a:ln>
                      <a:noFill/>
                    </a:ln>
                  </pic:spPr>
                </pic:pic>
              </a:graphicData>
            </a:graphic>
          </wp:inline>
        </w:drawing>
      </w:r>
    </w:p>
    <w:p w14:paraId="1F047B28" w14:textId="55969D20" w:rsidR="001F75DB" w:rsidRDefault="005B0A5C" w:rsidP="005B0A5C">
      <w:pPr>
        <w:ind w:firstLine="0"/>
        <w:rPr>
          <w:rFonts w:eastAsiaTheme="minorEastAsia"/>
          <w:rtl/>
        </w:rPr>
      </w:pPr>
      <w:r>
        <w:rPr>
          <w:rFonts w:hint="cs"/>
          <w:rtl/>
        </w:rPr>
        <w:t xml:space="preserve">بعد از آموزش </w:t>
      </w:r>
      <w:r>
        <w:t>agent</w:t>
      </w:r>
      <w:r>
        <w:rPr>
          <w:rFonts w:hint="cs"/>
          <w:rtl/>
        </w:rPr>
        <w:t xml:space="preserve"> این نتیجه بدست آمد که اکشن بهینه </w:t>
      </w:r>
      <m:oMath>
        <m:sSub>
          <m:sSubPr>
            <m:ctrlPr>
              <w:rPr>
                <w:rFonts w:ascii="Cambria Math" w:hAnsi="Cambria Math"/>
                <w:i/>
              </w:rPr>
            </m:ctrlPr>
          </m:sSubPr>
          <m:e>
            <m:r>
              <w:rPr>
                <w:rFonts w:ascii="Cambria Math" w:hAnsi="Cambria Math"/>
              </w:rPr>
              <m:t>a</m:t>
            </m:r>
          </m:e>
          <m:sub>
            <m:r>
              <w:rPr>
                <w:rFonts w:ascii="Cambria Math" w:hAnsi="Cambria Math"/>
              </w:rPr>
              <m:t>14</m:t>
            </m:r>
          </m:sub>
        </m:sSub>
      </m:oMath>
      <w:r>
        <w:rPr>
          <w:rFonts w:eastAsiaTheme="minorEastAsia" w:hint="cs"/>
          <w:rtl/>
        </w:rPr>
        <w:t xml:space="preserve"> یا ۱۵ دقیقه صبر کردن است.</w:t>
      </w:r>
    </w:p>
    <w:p w14:paraId="0E16AE2B" w14:textId="77777777" w:rsidR="002964FF" w:rsidRPr="006E3736" w:rsidRDefault="002964FF" w:rsidP="005B0A5C">
      <w:pPr>
        <w:ind w:firstLine="0"/>
      </w:pPr>
    </w:p>
    <w:p w14:paraId="10F3E64D" w14:textId="63A3F112" w:rsidR="00D77AA8" w:rsidRDefault="00D77AA8" w:rsidP="00D77AA8">
      <w:pPr>
        <w:rPr>
          <w:rtl/>
        </w:rPr>
      </w:pPr>
      <w:r>
        <w:rPr>
          <w:rFonts w:hint="cs"/>
          <w:rtl/>
        </w:rPr>
        <w:t>پ)</w:t>
      </w:r>
      <w:r w:rsidR="00D76B9D">
        <w:rPr>
          <w:rFonts w:hint="cs"/>
          <w:rtl/>
        </w:rPr>
        <w:t xml:space="preserve"> در این‌جا </w:t>
      </w:r>
      <w:r w:rsidR="00D76B9D">
        <w:t>agent</w:t>
      </w:r>
      <w:r w:rsidR="00D76B9D">
        <w:rPr>
          <w:rFonts w:hint="cs"/>
          <w:rtl/>
        </w:rPr>
        <w:t xml:space="preserve"> با سیاست </w:t>
      </w:r>
      <w:r w:rsidR="00D76B9D">
        <w:t>UCB</w:t>
      </w:r>
      <w:r w:rsidR="00D76B9D">
        <w:rPr>
          <w:rFonts w:hint="cs"/>
          <w:rtl/>
        </w:rPr>
        <w:t xml:space="preserve"> را توسعه می‌دهیم.</w:t>
      </w:r>
      <w:r w:rsidR="005C09CE">
        <w:rPr>
          <w:rFonts w:hint="cs"/>
          <w:rtl/>
        </w:rPr>
        <w:t xml:space="preserve"> برای انتخاب اکشن بهینه، به صورت زیر عمل می‌کنیم.</w:t>
      </w:r>
    </w:p>
    <w:p w14:paraId="236435EE" w14:textId="1E5548D0" w:rsidR="005C09CE" w:rsidRDefault="009D67C9" w:rsidP="009D67C9">
      <w:pPr>
        <w:ind w:firstLine="0"/>
        <w:jc w:val="center"/>
        <w:rPr>
          <w:rtl/>
        </w:rPr>
      </w:pPr>
      <w:r>
        <w:rPr>
          <w:noProof/>
        </w:rPr>
        <w:drawing>
          <wp:inline distT="0" distB="0" distL="0" distR="0" wp14:anchorId="6AFDB2B1" wp14:editId="3C442BE8">
            <wp:extent cx="3146425" cy="83793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5017" cy="856204"/>
                    </a:xfrm>
                    <a:prstGeom prst="rect">
                      <a:avLst/>
                    </a:prstGeom>
                  </pic:spPr>
                </pic:pic>
              </a:graphicData>
            </a:graphic>
          </wp:inline>
        </w:drawing>
      </w:r>
    </w:p>
    <w:p w14:paraId="48D70BC2" w14:textId="3786E3B1" w:rsidR="009D67C9" w:rsidRDefault="009D67C9" w:rsidP="009D67C9">
      <w:pPr>
        <w:rPr>
          <w:rFonts w:eastAsiaTheme="minorEastAsia"/>
          <w:rtl/>
        </w:rPr>
      </w:pPr>
      <w:r>
        <w:rPr>
          <w:rFonts w:hint="cs"/>
          <w:rtl/>
        </w:rPr>
        <w:t xml:space="preserve">برای محاسبه و به روز رسانی </w:t>
      </w:r>
      <m:oMath>
        <m:r>
          <w:rPr>
            <w:rFonts w:ascii="Cambria Math" w:hAnsi="Cambria Math"/>
          </w:rPr>
          <m:t>Q(</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w:r>
        <w:rPr>
          <w:rFonts w:eastAsiaTheme="minorEastAsia" w:hint="cs"/>
          <w:rtl/>
        </w:rPr>
        <w:t xml:space="preserve"> مانند الگوریتم </w:t>
      </w:r>
      <w:r>
        <w:rPr>
          <w:rFonts w:eastAsiaTheme="minorEastAsia"/>
        </w:rPr>
        <w:t>epsilon greedy</w:t>
      </w:r>
      <w:r>
        <w:rPr>
          <w:rFonts w:eastAsiaTheme="minorEastAsia" w:hint="cs"/>
          <w:rtl/>
        </w:rPr>
        <w:t xml:space="preserve"> عمل می‌کنیم و میانگین پاداش‌های گرفته شده برای آن اکشن را محاسبه می‌کنیم. برای انتخاب اکشن بهینه مانند بالا عمل می‌کنیم. </w:t>
      </w:r>
      <m:oMath>
        <m:r>
          <w:rPr>
            <w:rFonts w:ascii="Cambria Math" w:eastAsiaTheme="minorEastAsia" w:hAnsi="Cambria Math"/>
          </w:rPr>
          <m:t>c</m:t>
        </m:r>
      </m:oMath>
      <w:r>
        <w:rPr>
          <w:rFonts w:eastAsiaTheme="minorEastAsia" w:hint="cs"/>
          <w:rtl/>
        </w:rPr>
        <w:t xml:space="preserve"> مقدار اطمینان است که برای کنترل </w:t>
      </w:r>
      <w:r w:rsidR="00912BB4">
        <w:rPr>
          <w:rFonts w:eastAsiaTheme="minorEastAsia"/>
        </w:rPr>
        <w:t>exploration</w:t>
      </w:r>
      <w:r w:rsidR="00912BB4">
        <w:rPr>
          <w:rFonts w:eastAsiaTheme="minorEastAsia" w:hint="cs"/>
          <w:rtl/>
        </w:rPr>
        <w:t xml:space="preserve"> از آن استفاده می‌شود و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a)</m:t>
        </m:r>
      </m:oMath>
      <w:r w:rsidR="00912BB4">
        <w:rPr>
          <w:rFonts w:eastAsiaTheme="minorEastAsia" w:hint="cs"/>
          <w:rtl/>
        </w:rPr>
        <w:t xml:space="preserve"> بیانگر تعداد بار استفاده از اکشن </w:t>
      </w:r>
      <m:oMath>
        <m:r>
          <w:rPr>
            <w:rFonts w:ascii="Cambria Math" w:eastAsiaTheme="minorEastAsia" w:hAnsi="Cambria Math"/>
          </w:rPr>
          <m:t>a</m:t>
        </m:r>
      </m:oMath>
      <w:r w:rsidR="00912BB4">
        <w:rPr>
          <w:rFonts w:eastAsiaTheme="minorEastAsia" w:hint="cs"/>
          <w:rtl/>
        </w:rPr>
        <w:t xml:space="preserve"> است.</w:t>
      </w:r>
      <w:r w:rsidR="003F3BA4">
        <w:rPr>
          <w:rFonts w:eastAsiaTheme="minorEastAsia" w:hint="cs"/>
          <w:rtl/>
        </w:rPr>
        <w:t xml:space="preserve"> عبارت رادیکالی در این جا بیانگر میزان </w:t>
      </w:r>
      <w:r w:rsidR="003F3BA4">
        <w:rPr>
          <w:rFonts w:eastAsiaTheme="minorEastAsia"/>
        </w:rPr>
        <w:t>exploration</w:t>
      </w:r>
      <w:r w:rsidR="003F3BA4">
        <w:rPr>
          <w:rFonts w:eastAsiaTheme="minorEastAsia" w:hint="cs"/>
          <w:rtl/>
        </w:rPr>
        <w:t xml:space="preserve"> است.</w:t>
      </w:r>
      <w:r w:rsidR="00982CA6">
        <w:rPr>
          <w:rFonts w:eastAsiaTheme="minorEastAsia" w:hint="cs"/>
          <w:rtl/>
        </w:rPr>
        <w:t xml:space="preserve"> </w:t>
      </w:r>
      <w:r w:rsidR="00B1526E">
        <w:rPr>
          <w:rFonts w:eastAsiaTheme="minorEastAsia"/>
        </w:rPr>
        <w:t>UCB</w:t>
      </w:r>
      <w:r w:rsidR="00B1526E">
        <w:rPr>
          <w:rFonts w:eastAsiaTheme="minorEastAsia" w:hint="cs"/>
          <w:rtl/>
        </w:rPr>
        <w:t xml:space="preserve"> به جای تخمین میانگین، توزیع پاداش اکشن‌ها در نظر می‌گیرد. این موضوع باعث می‌شود که در </w:t>
      </w:r>
      <w:r w:rsidR="00B1526E">
        <w:rPr>
          <w:rFonts w:eastAsiaTheme="minorEastAsia"/>
        </w:rPr>
        <w:t>exploration</w:t>
      </w:r>
      <w:r w:rsidR="00B1526E">
        <w:rPr>
          <w:rFonts w:eastAsiaTheme="minorEastAsia" w:hint="cs"/>
          <w:rtl/>
        </w:rPr>
        <w:t xml:space="preserve"> عملکرد بهتری از </w:t>
      </w:r>
      <w:r w:rsidR="00B1526E">
        <w:rPr>
          <w:rFonts w:eastAsiaTheme="minorEastAsia"/>
        </w:rPr>
        <w:t>epsilon greedy</w:t>
      </w:r>
      <w:r w:rsidR="00B1526E">
        <w:rPr>
          <w:rFonts w:eastAsiaTheme="minorEastAsia" w:hint="cs"/>
          <w:rtl/>
        </w:rPr>
        <w:t xml:space="preserve"> داشته باشد. در زمان </w:t>
      </w:r>
      <w:r w:rsidR="00B1526E">
        <w:rPr>
          <w:rFonts w:eastAsiaTheme="minorEastAsia"/>
        </w:rPr>
        <w:t>exploration</w:t>
      </w:r>
      <w:r w:rsidR="00B1526E">
        <w:rPr>
          <w:rFonts w:eastAsiaTheme="minorEastAsia" w:hint="cs"/>
          <w:rtl/>
        </w:rPr>
        <w:t xml:space="preserve"> همانطور که در بالا در بخش رادیکالی دیده می‌شود، هر چه اکشنی کمتر انجام شده باشد برای انتخاب احتمال بالاتری خواهد داشت. از طرفی با دیدن اکشن‌های بیشتر واریانس توزیع‌ها کمتر می‌شود.</w:t>
      </w:r>
      <w:r w:rsidR="00212B20">
        <w:rPr>
          <w:rFonts w:eastAsiaTheme="minorEastAsia" w:hint="cs"/>
          <w:rtl/>
        </w:rPr>
        <w:t xml:space="preserve"> با گذشت زمان و کم شدن واریانش توزیع‌ها، اکشن‌های با متوسط کمتر، احتمال انتخابشان کمتر می‌شود. این موضوع باعث می‌شود عملکرد </w:t>
      </w:r>
      <w:r w:rsidR="00212B20">
        <w:rPr>
          <w:rFonts w:eastAsiaTheme="minorEastAsia"/>
        </w:rPr>
        <w:t>UCB</w:t>
      </w:r>
      <w:r w:rsidR="00212B20">
        <w:rPr>
          <w:rFonts w:eastAsiaTheme="minorEastAsia" w:hint="cs"/>
          <w:rtl/>
        </w:rPr>
        <w:t xml:space="preserve"> بهتر باشد.</w:t>
      </w:r>
      <w:r w:rsidR="00114F8D">
        <w:rPr>
          <w:rFonts w:eastAsiaTheme="minorEastAsia" w:hint="cs"/>
          <w:rtl/>
        </w:rPr>
        <w:t xml:space="preserve"> در زیر نمودار درصد استفاده از اکشن بهینه و </w:t>
      </w:r>
      <w:r w:rsidR="00114F8D">
        <w:rPr>
          <w:rFonts w:eastAsiaTheme="minorEastAsia"/>
        </w:rPr>
        <w:t>regret</w:t>
      </w:r>
      <w:r w:rsidR="00114F8D">
        <w:rPr>
          <w:rFonts w:eastAsiaTheme="minorEastAsia" w:hint="cs"/>
          <w:rtl/>
        </w:rPr>
        <w:t xml:space="preserve"> برای دو الگوریتم </w:t>
      </w:r>
      <w:r w:rsidR="00114F8D">
        <w:rPr>
          <w:rFonts w:eastAsiaTheme="minorEastAsia"/>
        </w:rPr>
        <w:t>UCB</w:t>
      </w:r>
      <w:r w:rsidR="00114F8D">
        <w:rPr>
          <w:rFonts w:eastAsiaTheme="minorEastAsia" w:hint="cs"/>
          <w:rtl/>
        </w:rPr>
        <w:t xml:space="preserve"> و </w:t>
      </w:r>
      <w:r w:rsidR="00114F8D">
        <w:rPr>
          <w:rFonts w:eastAsiaTheme="minorEastAsia"/>
        </w:rPr>
        <w:t>epsilon greedy</w:t>
      </w:r>
      <w:r w:rsidR="00114F8D">
        <w:rPr>
          <w:rFonts w:eastAsiaTheme="minorEastAsia" w:hint="cs"/>
          <w:rtl/>
        </w:rPr>
        <w:t xml:space="preserve"> در کنار هم آمده است.</w:t>
      </w:r>
    </w:p>
    <w:p w14:paraId="123BBF09" w14:textId="50996938" w:rsidR="00114F8D" w:rsidRDefault="002F660F" w:rsidP="002F660F">
      <w:pPr>
        <w:jc w:val="center"/>
      </w:pPr>
      <w:r>
        <w:rPr>
          <w:rFonts w:hint="cs"/>
          <w:noProof/>
        </w:rPr>
        <w:lastRenderedPageBreak/>
        <w:drawing>
          <wp:inline distT="0" distB="0" distL="0" distR="0" wp14:anchorId="19614F8D" wp14:editId="1142F40E">
            <wp:extent cx="3409950" cy="21897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0648" cy="2203014"/>
                    </a:xfrm>
                    <a:prstGeom prst="rect">
                      <a:avLst/>
                    </a:prstGeom>
                    <a:noFill/>
                    <a:ln>
                      <a:noFill/>
                    </a:ln>
                  </pic:spPr>
                </pic:pic>
              </a:graphicData>
            </a:graphic>
          </wp:inline>
        </w:drawing>
      </w:r>
    </w:p>
    <w:p w14:paraId="286662A9" w14:textId="1CDF78BA" w:rsidR="002F660F" w:rsidRDefault="00480945" w:rsidP="002F660F">
      <w:pPr>
        <w:jc w:val="center"/>
      </w:pPr>
      <w:r>
        <w:rPr>
          <w:rFonts w:hint="cs"/>
          <w:noProof/>
        </w:rPr>
        <w:drawing>
          <wp:inline distT="0" distB="0" distL="0" distR="0" wp14:anchorId="241547B9" wp14:editId="66EFE98B">
            <wp:extent cx="3206750" cy="217660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73906" cy="2222185"/>
                    </a:xfrm>
                    <a:prstGeom prst="rect">
                      <a:avLst/>
                    </a:prstGeom>
                    <a:noFill/>
                    <a:ln>
                      <a:noFill/>
                    </a:ln>
                  </pic:spPr>
                </pic:pic>
              </a:graphicData>
            </a:graphic>
          </wp:inline>
        </w:drawing>
      </w:r>
    </w:p>
    <w:p w14:paraId="44273B61" w14:textId="49BB231C" w:rsidR="00480945" w:rsidRDefault="00480945" w:rsidP="00480945">
      <w:pPr>
        <w:ind w:firstLine="0"/>
      </w:pPr>
      <w:r>
        <w:rPr>
          <w:rFonts w:hint="cs"/>
          <w:rtl/>
        </w:rPr>
        <w:t xml:space="preserve">در هر دو الگوریتم، ۱۵ دقیقه صبر کردن به عنوان اکشن بهینه انتخاب شده است. همان طور که در نمودار </w:t>
      </w:r>
      <w:r>
        <w:t>regret</w:t>
      </w:r>
      <w:r>
        <w:rPr>
          <w:rFonts w:hint="cs"/>
          <w:rtl/>
        </w:rPr>
        <w:t xml:space="preserve"> هر دو الگوریتم دیده می‌شود، میزان </w:t>
      </w:r>
      <w:r>
        <w:t>regret</w:t>
      </w:r>
      <w:r>
        <w:rPr>
          <w:rFonts w:hint="cs"/>
          <w:rtl/>
        </w:rPr>
        <w:t xml:space="preserve"> </w:t>
      </w:r>
      <w:r w:rsidR="007B4F84">
        <w:rPr>
          <w:rFonts w:hint="cs"/>
          <w:rtl/>
        </w:rPr>
        <w:t xml:space="preserve">و </w:t>
      </w:r>
      <w:r w:rsidR="006402CC">
        <w:rPr>
          <w:rFonts w:hint="cs"/>
          <w:rtl/>
        </w:rPr>
        <w:t xml:space="preserve">اندازه‌ی </w:t>
      </w:r>
      <w:r w:rsidR="007B4F84">
        <w:rPr>
          <w:rFonts w:hint="cs"/>
          <w:rtl/>
        </w:rPr>
        <w:t xml:space="preserve">متوسط </w:t>
      </w:r>
      <w:r w:rsidR="007B4F84">
        <w:t>utility</w:t>
      </w:r>
      <w:r w:rsidR="007B4F84">
        <w:rPr>
          <w:rFonts w:hint="cs"/>
          <w:rtl/>
        </w:rPr>
        <w:t xml:space="preserve"> دربافتی </w:t>
      </w:r>
      <w:r>
        <w:rPr>
          <w:rFonts w:hint="cs"/>
          <w:rtl/>
        </w:rPr>
        <w:t xml:space="preserve">در الگوریتم </w:t>
      </w:r>
      <w:r>
        <w:t>UCB</w:t>
      </w:r>
      <w:r>
        <w:rPr>
          <w:rFonts w:hint="cs"/>
          <w:rtl/>
        </w:rPr>
        <w:t xml:space="preserve"> کمتر از الگوریتم </w:t>
      </w:r>
      <w:r>
        <w:t>epsilon greedy</w:t>
      </w:r>
      <w:r>
        <w:rPr>
          <w:rFonts w:hint="cs"/>
          <w:rtl/>
        </w:rPr>
        <w:t xml:space="preserve"> است.</w:t>
      </w:r>
      <w:r w:rsidR="007B4F84">
        <w:rPr>
          <w:rFonts w:hint="cs"/>
          <w:rtl/>
        </w:rPr>
        <w:t xml:space="preserve"> در این مسئله، </w:t>
      </w:r>
      <w:r w:rsidR="007B4F84">
        <w:t>utility</w:t>
      </w:r>
      <w:r w:rsidR="007B4F84">
        <w:rPr>
          <w:rFonts w:hint="cs"/>
          <w:rtl/>
        </w:rPr>
        <w:t xml:space="preserve"> منفی است و هر چه اندازه‌ی آن کمتر باشد، الگوریتم بهینه تر است. به همین دلیل</w:t>
      </w:r>
      <w:r w:rsidR="00D94C23">
        <w:rPr>
          <w:rFonts w:hint="cs"/>
          <w:rtl/>
        </w:rPr>
        <w:t xml:space="preserve"> کمتر بودن</w:t>
      </w:r>
      <w:r w:rsidR="007B4F84">
        <w:rPr>
          <w:rFonts w:hint="cs"/>
          <w:rtl/>
        </w:rPr>
        <w:t xml:space="preserve"> </w:t>
      </w:r>
      <w:r w:rsidR="007B4F84">
        <w:t>regret</w:t>
      </w:r>
      <w:r w:rsidR="007B4F84">
        <w:rPr>
          <w:rFonts w:hint="cs"/>
          <w:rtl/>
        </w:rPr>
        <w:t xml:space="preserve"> که به اندازه </w:t>
      </w:r>
      <w:r w:rsidR="007B4F84">
        <w:t>utility</w:t>
      </w:r>
      <w:r w:rsidR="007B4F84">
        <w:rPr>
          <w:rFonts w:hint="cs"/>
          <w:rtl/>
        </w:rPr>
        <w:t xml:space="preserve"> کار دارد</w:t>
      </w:r>
      <w:r w:rsidR="00D94C23">
        <w:rPr>
          <w:rFonts w:hint="cs"/>
          <w:rtl/>
        </w:rPr>
        <w:t>، بهتر است.</w:t>
      </w:r>
      <w:r>
        <w:rPr>
          <w:rFonts w:hint="cs"/>
          <w:rtl/>
        </w:rPr>
        <w:t xml:space="preserve"> هم چنین دیده‌می‌شود که نمودار </w:t>
      </w:r>
      <w:r>
        <w:t>UCB</w:t>
      </w:r>
      <w:r>
        <w:rPr>
          <w:rFonts w:hint="cs"/>
          <w:rtl/>
        </w:rPr>
        <w:t xml:space="preserve"> به شکل </w:t>
      </w:r>
      <w:r>
        <w:t>log</w:t>
      </w:r>
      <w:r>
        <w:rPr>
          <w:rFonts w:hint="cs"/>
          <w:rtl/>
        </w:rPr>
        <w:t xml:space="preserve"> است و </w:t>
      </w:r>
      <w:r w:rsidR="00D3242A">
        <w:rPr>
          <w:rFonts w:hint="cs"/>
          <w:rtl/>
        </w:rPr>
        <w:t>زودتر</w:t>
      </w:r>
      <w:r>
        <w:rPr>
          <w:rFonts w:hint="cs"/>
          <w:rtl/>
        </w:rPr>
        <w:t xml:space="preserve"> به مقدار نهایی </w:t>
      </w:r>
      <w:r>
        <w:t>regret</w:t>
      </w:r>
      <w:r>
        <w:rPr>
          <w:rFonts w:hint="cs"/>
          <w:rtl/>
        </w:rPr>
        <w:t xml:space="preserve"> می‌رسد. با بررسی نمودار درصد استفاده از اکشن بهینه دیده می‌شود که </w:t>
      </w:r>
      <w:r>
        <w:t>UCB</w:t>
      </w:r>
      <w:r>
        <w:rPr>
          <w:rFonts w:hint="cs"/>
          <w:rtl/>
        </w:rPr>
        <w:t xml:space="preserve"> با شیبی کمی بیشتر از دیگر الگوریتم به حالت ثبات در انتخاب اکشن بهینه می‌رسد. همچنین قبل از رسیدن به ثبات در لحظه‌ای به انتخاب ۱۰۰ درصد اکشن بهینه رسیده است اما همچنان به انتخاب دیگر اکشن‌ها ادامه داده است تا </w:t>
      </w:r>
      <w:r>
        <w:t>exploration</w:t>
      </w:r>
      <w:r>
        <w:rPr>
          <w:rFonts w:hint="cs"/>
          <w:rtl/>
        </w:rPr>
        <w:t xml:space="preserve"> تمام شود.</w:t>
      </w:r>
      <w:r w:rsidR="00571682">
        <w:rPr>
          <w:rFonts w:hint="cs"/>
          <w:rtl/>
        </w:rPr>
        <w:t xml:space="preserve"> الگوریتم </w:t>
      </w:r>
      <w:r w:rsidR="00571682">
        <w:t>epsilon greedy</w:t>
      </w:r>
      <w:r w:rsidR="00571682">
        <w:rPr>
          <w:rFonts w:hint="cs"/>
          <w:rtl/>
        </w:rPr>
        <w:t xml:space="preserve"> از نظر پیاده سازی و منطق ریاضی بس</w:t>
      </w:r>
      <w:r w:rsidR="00D448F7">
        <w:rPr>
          <w:rFonts w:hint="cs"/>
          <w:rtl/>
        </w:rPr>
        <w:t>ی</w:t>
      </w:r>
      <w:r w:rsidR="00571682">
        <w:rPr>
          <w:rFonts w:hint="cs"/>
          <w:rtl/>
        </w:rPr>
        <w:t>ار ساده است و با همین شرایط، عم</w:t>
      </w:r>
      <w:r w:rsidR="007F4D93">
        <w:rPr>
          <w:rFonts w:hint="cs"/>
          <w:rtl/>
        </w:rPr>
        <w:t xml:space="preserve">لکرد مناسبی نیز دارد. یک عیب در این الگوریتم، عملکرد غیر بهینه در زمان </w:t>
      </w:r>
      <w:r w:rsidR="007F4D93">
        <w:t>exploration</w:t>
      </w:r>
      <w:r w:rsidR="007F4D93">
        <w:rPr>
          <w:rFonts w:hint="cs"/>
          <w:rtl/>
        </w:rPr>
        <w:t xml:space="preserve"> است. الگوریتم در این زمان بصورت راندم عمل می‌کند. </w:t>
      </w:r>
      <w:r w:rsidR="007C28DC">
        <w:rPr>
          <w:rFonts w:hint="cs"/>
          <w:rtl/>
        </w:rPr>
        <w:t xml:space="preserve">الگوریتم </w:t>
      </w:r>
      <w:r w:rsidR="007C28DC">
        <w:t>UCB</w:t>
      </w:r>
      <w:r w:rsidR="007C28DC">
        <w:rPr>
          <w:rFonts w:hint="cs"/>
          <w:rtl/>
        </w:rPr>
        <w:t xml:space="preserve"> پیچیده‌تر از </w:t>
      </w:r>
      <w:r w:rsidR="007C28DC">
        <w:t>epsilon greedy</w:t>
      </w:r>
      <w:r w:rsidR="007C28DC">
        <w:rPr>
          <w:rFonts w:hint="cs"/>
          <w:rtl/>
        </w:rPr>
        <w:t xml:space="preserve"> است و بهینه تر به </w:t>
      </w:r>
      <w:r w:rsidR="007C28DC">
        <w:t>exploration</w:t>
      </w:r>
      <w:r w:rsidR="007C28DC">
        <w:rPr>
          <w:rFonts w:hint="cs"/>
          <w:rtl/>
        </w:rPr>
        <w:t xml:space="preserve"> می‌پردازد. در الگوریتم </w:t>
      </w:r>
      <w:r w:rsidR="007C28DC">
        <w:t>epsilon greedy</w:t>
      </w:r>
      <w:r w:rsidR="007C28DC">
        <w:rPr>
          <w:rFonts w:hint="cs"/>
          <w:rtl/>
        </w:rPr>
        <w:t xml:space="preserve"> احتمال</w:t>
      </w:r>
      <w:r w:rsidR="00D32391">
        <w:rPr>
          <w:rFonts w:hint="cs"/>
          <w:rtl/>
        </w:rPr>
        <w:t xml:space="preserve"> انتخاب</w:t>
      </w:r>
      <w:r w:rsidR="007C28DC">
        <w:rPr>
          <w:rFonts w:hint="cs"/>
          <w:rtl/>
        </w:rPr>
        <w:t xml:space="preserve"> اکشن ها با متوسط پاداش ت</w:t>
      </w:r>
      <w:r w:rsidR="00D32391">
        <w:rPr>
          <w:rFonts w:hint="cs"/>
          <w:rtl/>
        </w:rPr>
        <w:t xml:space="preserve">خمینی کمتر با هم برابر است. این موضوع باعث می‌شود اکشنی که پاداش خیلی پایینی هم دارد </w:t>
      </w:r>
      <w:r w:rsidR="00D32391">
        <w:rPr>
          <w:rFonts w:hint="cs"/>
          <w:rtl/>
        </w:rPr>
        <w:lastRenderedPageBreak/>
        <w:t xml:space="preserve">را در </w:t>
      </w:r>
      <w:r w:rsidR="00D32391">
        <w:t>exploration</w:t>
      </w:r>
      <w:r w:rsidR="00D32391">
        <w:rPr>
          <w:rFonts w:hint="cs"/>
          <w:rtl/>
        </w:rPr>
        <w:t xml:space="preserve"> به تعداد زیادی انتخاب کنیم. در </w:t>
      </w:r>
      <w:r w:rsidR="00D32391">
        <w:t>UCB</w:t>
      </w:r>
      <w:r w:rsidR="00D32391">
        <w:rPr>
          <w:rFonts w:hint="cs"/>
          <w:rtl/>
        </w:rPr>
        <w:t xml:space="preserve"> با در نظر گرفتن توزیع پاداش اکشن‌ها، اکشن بهینه انتخاب می‌شود. در این شرایط اگر اکشنی میانگین خیلی پایینی داشته باشد، دیگر در </w:t>
      </w:r>
      <w:r w:rsidR="00D32391">
        <w:t>exploration</w:t>
      </w:r>
      <w:r w:rsidR="00D32391">
        <w:rPr>
          <w:rFonts w:hint="cs"/>
          <w:rtl/>
        </w:rPr>
        <w:t xml:space="preserve"> انتخاب نمی‌شود. این موضوع باعث کمتر شدن </w:t>
      </w:r>
      <w:r w:rsidR="00D32391">
        <w:t>regret</w:t>
      </w:r>
      <w:r w:rsidR="00D32391">
        <w:rPr>
          <w:rFonts w:hint="cs"/>
          <w:rtl/>
        </w:rPr>
        <w:t xml:space="preserve"> </w:t>
      </w:r>
      <w:r w:rsidR="00FA61AD">
        <w:rPr>
          <w:rFonts w:hint="cs"/>
          <w:rtl/>
        </w:rPr>
        <w:t xml:space="preserve">و </w:t>
      </w:r>
      <w:r w:rsidR="006402CC">
        <w:rPr>
          <w:rFonts w:hint="cs"/>
          <w:rtl/>
        </w:rPr>
        <w:t xml:space="preserve">اندازه‌ی </w:t>
      </w:r>
      <w:r w:rsidR="00FA61AD">
        <w:rPr>
          <w:rFonts w:hint="cs"/>
          <w:rtl/>
        </w:rPr>
        <w:t xml:space="preserve">متوسط </w:t>
      </w:r>
      <w:r w:rsidR="00FA61AD">
        <w:t>utility</w:t>
      </w:r>
      <w:r w:rsidR="00FA61AD">
        <w:rPr>
          <w:rFonts w:hint="cs"/>
          <w:rtl/>
        </w:rPr>
        <w:t xml:space="preserve"> دریافتی </w:t>
      </w:r>
      <w:r w:rsidR="00D32391">
        <w:rPr>
          <w:rFonts w:hint="cs"/>
          <w:rtl/>
        </w:rPr>
        <w:t>می‌شود که در بالا می‌بینیم.</w:t>
      </w:r>
      <w:r w:rsidR="008658AC">
        <w:rPr>
          <w:rFonts w:hint="cs"/>
          <w:rtl/>
        </w:rPr>
        <w:t xml:space="preserve"> در </w:t>
      </w:r>
      <w:r w:rsidR="008658AC">
        <w:t>UCB</w:t>
      </w:r>
      <w:r w:rsidR="008658AC">
        <w:rPr>
          <w:rFonts w:hint="cs"/>
          <w:rtl/>
        </w:rPr>
        <w:t xml:space="preserve"> با زیاد شدن انجام اکشن</w:t>
      </w:r>
      <w:r w:rsidR="00580804">
        <w:rPr>
          <w:rFonts w:hint="cs"/>
          <w:rtl/>
        </w:rPr>
        <w:t xml:space="preserve"> و رسیدن به داده‌ی کافی</w:t>
      </w:r>
      <w:r w:rsidR="008658AC">
        <w:rPr>
          <w:rFonts w:hint="cs"/>
          <w:rtl/>
        </w:rPr>
        <w:t xml:space="preserve">، واریانس توزیع پاداش اکشن‌ها کمتر می‌شود و با جلو رفتن زمان از </w:t>
      </w:r>
      <w:r w:rsidR="008658AC">
        <w:t>exploration</w:t>
      </w:r>
      <w:r w:rsidR="008658AC">
        <w:rPr>
          <w:rFonts w:hint="cs"/>
          <w:rtl/>
        </w:rPr>
        <w:t xml:space="preserve"> به </w:t>
      </w:r>
      <w:r w:rsidR="008658AC">
        <w:t>exploitation</w:t>
      </w:r>
      <w:r w:rsidR="008658AC">
        <w:rPr>
          <w:rFonts w:hint="cs"/>
          <w:rtl/>
        </w:rPr>
        <w:t xml:space="preserve"> می‌رویم</w:t>
      </w:r>
      <w:r w:rsidR="00FE3502">
        <w:rPr>
          <w:rFonts w:hint="cs"/>
          <w:rtl/>
        </w:rPr>
        <w:t xml:space="preserve"> و از آن به بعد به صورت </w:t>
      </w:r>
      <w:r w:rsidR="00FE3502">
        <w:t>greedy</w:t>
      </w:r>
      <w:r w:rsidR="00FE3502">
        <w:rPr>
          <w:rFonts w:hint="cs"/>
          <w:rtl/>
        </w:rPr>
        <w:t xml:space="preserve"> عمل می‌کنیم</w:t>
      </w:r>
      <w:r w:rsidR="008658AC">
        <w:rPr>
          <w:rFonts w:hint="cs"/>
          <w:rtl/>
        </w:rPr>
        <w:t xml:space="preserve">. در </w:t>
      </w:r>
      <w:r w:rsidR="008658AC">
        <w:t>epsilon greedy</w:t>
      </w:r>
      <w:r w:rsidR="008658AC">
        <w:rPr>
          <w:rFonts w:hint="cs"/>
          <w:rtl/>
        </w:rPr>
        <w:t xml:space="preserve"> ما میانگین پاداش اکشن‌ها را </w:t>
      </w:r>
      <w:r w:rsidR="00580804">
        <w:rPr>
          <w:rFonts w:hint="cs"/>
          <w:rtl/>
        </w:rPr>
        <w:t xml:space="preserve">فقط </w:t>
      </w:r>
      <w:r w:rsidR="008658AC">
        <w:rPr>
          <w:rFonts w:hint="cs"/>
          <w:rtl/>
        </w:rPr>
        <w:t xml:space="preserve">تخمین می‌زنیم و در حالت </w:t>
      </w:r>
      <w:r w:rsidR="008658AC">
        <w:t>epsilon</w:t>
      </w:r>
      <w:r w:rsidR="008658AC">
        <w:rPr>
          <w:rFonts w:hint="cs"/>
          <w:rtl/>
        </w:rPr>
        <w:t xml:space="preserve"> ثابت، در طول زمان نمی‌توانیم از </w:t>
      </w:r>
      <w:r w:rsidR="008658AC">
        <w:t>explore</w:t>
      </w:r>
      <w:r w:rsidR="008658AC">
        <w:rPr>
          <w:rFonts w:hint="cs"/>
          <w:rtl/>
        </w:rPr>
        <w:t xml:space="preserve"> به </w:t>
      </w:r>
      <w:r w:rsidR="008658AC">
        <w:t>exploit</w:t>
      </w:r>
      <w:r w:rsidR="00580804">
        <w:t>ation</w:t>
      </w:r>
      <w:r w:rsidR="00580804">
        <w:rPr>
          <w:rFonts w:hint="cs"/>
          <w:rtl/>
        </w:rPr>
        <w:t xml:space="preserve"> بپردازیم.</w:t>
      </w:r>
      <w:r w:rsidR="00080339">
        <w:rPr>
          <w:rFonts w:hint="cs"/>
          <w:rtl/>
        </w:rPr>
        <w:t xml:space="preserve"> در </w:t>
      </w:r>
      <w:r w:rsidR="00080339">
        <w:t>UCB</w:t>
      </w:r>
      <w:r w:rsidR="00080339">
        <w:rPr>
          <w:rFonts w:hint="cs"/>
          <w:rtl/>
        </w:rPr>
        <w:t xml:space="preserve"> با تعیین سطح اطمینان می‌توان میزان </w:t>
      </w:r>
      <w:r w:rsidR="00080339">
        <w:t>exploration</w:t>
      </w:r>
      <w:r w:rsidR="00080339">
        <w:rPr>
          <w:rFonts w:hint="cs"/>
          <w:rtl/>
        </w:rPr>
        <w:t xml:space="preserve"> را مشخص کرد و این موضوع دست ما است</w:t>
      </w:r>
      <w:r w:rsidR="003D3A73">
        <w:rPr>
          <w:rFonts w:hint="cs"/>
          <w:rtl/>
        </w:rPr>
        <w:t>.</w:t>
      </w:r>
      <w:r w:rsidR="00080339">
        <w:t xml:space="preserve"> </w:t>
      </w:r>
    </w:p>
    <w:p w14:paraId="427AE53F" w14:textId="7FB96BB0" w:rsidR="00C867CA" w:rsidRDefault="00C867CA" w:rsidP="00480945">
      <w:pPr>
        <w:ind w:firstLine="0"/>
        <w:rPr>
          <w:rtl/>
        </w:rPr>
      </w:pPr>
    </w:p>
    <w:p w14:paraId="07653BEC" w14:textId="090C2920" w:rsidR="00C867CA" w:rsidRDefault="00C867CA" w:rsidP="00C867CA">
      <w:pPr>
        <w:rPr>
          <w:rFonts w:hint="cs"/>
          <w:rtl/>
        </w:rPr>
      </w:pPr>
      <w:r>
        <w:rPr>
          <w:rFonts w:hint="cs"/>
          <w:rtl/>
        </w:rPr>
        <w:t>ت)</w:t>
      </w:r>
      <w:r w:rsidR="00080BA3">
        <w:rPr>
          <w:rFonts w:hint="cs"/>
          <w:rtl/>
        </w:rPr>
        <w:t xml:space="preserve"> در </w:t>
      </w:r>
      <w:r w:rsidR="00080BA3">
        <w:t>cross validation</w:t>
      </w:r>
      <w:r w:rsidR="00080BA3">
        <w:rPr>
          <w:rFonts w:hint="cs"/>
          <w:rtl/>
        </w:rPr>
        <w:t xml:space="preserve"> ما تعدادی داده را به صورت رندم برای </w:t>
      </w:r>
      <w:r w:rsidR="00080BA3">
        <w:t>train</w:t>
      </w:r>
      <w:r w:rsidR="00080BA3">
        <w:rPr>
          <w:rFonts w:hint="cs"/>
          <w:rtl/>
        </w:rPr>
        <w:t xml:space="preserve"> و تست انتخاب می‌کنیم و برای گزارش عملکرد چندین بار این کار را انجام می‌دهیم. نتایج حاصل از تست این چند بار را متوسط می‌گیریم و اعلام می‌کنیم. در اینجا هر بار انجام اکشن به صورت راندم انجام می‌شود. برای </w:t>
      </w:r>
      <w:r w:rsidR="00080BA3">
        <w:t>train</w:t>
      </w:r>
      <w:r w:rsidR="00080BA3">
        <w:rPr>
          <w:rFonts w:hint="cs"/>
          <w:rtl/>
        </w:rPr>
        <w:t xml:space="preserve"> عامل را با مقدار پارامتر مورد نظر می‌سازیم. سپس بصورت رندم آنقدر اکشن انجام می‌دهیم تا تصمیم بهینه در محیط بدست آید. در این جا </w:t>
      </w:r>
      <w:r w:rsidR="00080BA3">
        <w:t>train</w:t>
      </w:r>
      <w:r w:rsidR="00080BA3">
        <w:rPr>
          <w:rFonts w:hint="cs"/>
          <w:rtl/>
        </w:rPr>
        <w:t xml:space="preserve"> به صورت راندم انجام شده است. سپس تعدادی اکشن دیگر انجام می‌دهیم که مانند عمل بر روی داده‌ی تست تصادفی است. </w:t>
      </w:r>
      <w:r w:rsidR="00700525">
        <w:rPr>
          <w:rFonts w:hint="cs"/>
          <w:rtl/>
        </w:rPr>
        <w:t xml:space="preserve">متوسط </w:t>
      </w:r>
      <w:r w:rsidR="00700525">
        <w:t>utility</w:t>
      </w:r>
      <w:r w:rsidR="00080BA3">
        <w:rPr>
          <w:rFonts w:hint="cs"/>
          <w:rtl/>
        </w:rPr>
        <w:t xml:space="preserve"> حاصل از اکشن‌های تست، نشانگر </w:t>
      </w:r>
      <w:r w:rsidR="00080339">
        <w:rPr>
          <w:rFonts w:hint="cs"/>
          <w:rtl/>
        </w:rPr>
        <w:t xml:space="preserve">عملکرد </w:t>
      </w:r>
      <w:r w:rsidR="00080BA3">
        <w:rPr>
          <w:rFonts w:hint="cs"/>
          <w:rtl/>
        </w:rPr>
        <w:t>عامل</w:t>
      </w:r>
      <w:r w:rsidR="00080339">
        <w:rPr>
          <w:rFonts w:hint="cs"/>
          <w:rtl/>
        </w:rPr>
        <w:t xml:space="preserve"> با مقدار خاص </w:t>
      </w:r>
      <w:r w:rsidR="00080339">
        <w:t>learning rate</w:t>
      </w:r>
      <w:r w:rsidR="00080339">
        <w:rPr>
          <w:rFonts w:hint="cs"/>
          <w:rtl/>
        </w:rPr>
        <w:t xml:space="preserve"> است</w:t>
      </w:r>
      <w:r w:rsidR="001F721F">
        <w:rPr>
          <w:rFonts w:hint="cs"/>
          <w:rtl/>
        </w:rPr>
        <w:t xml:space="preserve">. برای این موضوع ۲۰۰۰ اکشن برای </w:t>
      </w:r>
      <w:r w:rsidR="001F721F">
        <w:t>train</w:t>
      </w:r>
      <w:r w:rsidR="001F721F">
        <w:rPr>
          <w:rFonts w:hint="cs"/>
          <w:rtl/>
        </w:rPr>
        <w:t xml:space="preserve"> و ۵۰۰ اکشن برای تست انجام دادیم. به ازای یک </w:t>
      </w:r>
      <w:r w:rsidR="001F721F">
        <w:t>learning rate</w:t>
      </w:r>
      <w:r w:rsidR="001F721F">
        <w:rPr>
          <w:rFonts w:hint="cs"/>
          <w:rtl/>
        </w:rPr>
        <w:t xml:space="preserve"> خاص ۳۰ بار این کار را با عامل انجام می‌دهیم ومتوسط </w:t>
      </w:r>
      <w:r w:rsidR="00700525">
        <w:t>utility</w:t>
      </w:r>
      <w:r w:rsidR="00700525">
        <w:rPr>
          <w:rFonts w:hint="cs"/>
          <w:rtl/>
        </w:rPr>
        <w:t xml:space="preserve"> </w:t>
      </w:r>
      <w:r w:rsidR="001F721F">
        <w:rPr>
          <w:rFonts w:hint="cs"/>
          <w:rtl/>
        </w:rPr>
        <w:t xml:space="preserve">این چند بار اجرا را به عنوان عملکرد عامل به ازای آن </w:t>
      </w:r>
      <w:r w:rsidR="001F721F">
        <w:t>learning rate</w:t>
      </w:r>
      <w:r w:rsidR="001F721F">
        <w:rPr>
          <w:rFonts w:hint="cs"/>
          <w:rtl/>
        </w:rPr>
        <w:t xml:space="preserve"> در نظر می‌گیریم. در زیر به ازای </w:t>
      </w:r>
      <w:r w:rsidR="001F721F">
        <w:t>learning rate</w:t>
      </w:r>
      <w:r w:rsidR="001F721F">
        <w:rPr>
          <w:rFonts w:hint="cs"/>
          <w:rtl/>
        </w:rPr>
        <w:t xml:space="preserve"> های متفاوت</w:t>
      </w:r>
      <w:r w:rsidR="00642EFF">
        <w:rPr>
          <w:rFonts w:hint="cs"/>
          <w:rtl/>
        </w:rPr>
        <w:t xml:space="preserve">، عملکرد عامل با الگوریتم </w:t>
      </w:r>
      <w:r w:rsidR="00642EFF">
        <w:t>epsilon greedy</w:t>
      </w:r>
      <w:r w:rsidR="00642EFF">
        <w:rPr>
          <w:rFonts w:hint="cs"/>
          <w:rtl/>
        </w:rPr>
        <w:t xml:space="preserve"> را می‌بینیم.</w:t>
      </w:r>
      <w:r w:rsidR="0024295D">
        <w:rPr>
          <w:rFonts w:hint="cs"/>
          <w:rtl/>
        </w:rPr>
        <w:t xml:space="preserve"> در این مسئله به دلیل منفی بودن </w:t>
      </w:r>
      <w:r w:rsidR="0024295D">
        <w:t>utility</w:t>
      </w:r>
      <w:r w:rsidR="0024295D">
        <w:rPr>
          <w:rFonts w:hint="cs"/>
          <w:rtl/>
        </w:rPr>
        <w:t xml:space="preserve">، ما نمودار </w:t>
      </w:r>
      <w:r w:rsidR="0024295D">
        <w:t>-1</w:t>
      </w:r>
      <w:r w:rsidR="0024295D">
        <w:rPr>
          <w:rFonts w:hint="cs"/>
          <w:rtl/>
        </w:rPr>
        <w:t xml:space="preserve"> ضرب در </w:t>
      </w:r>
      <w:r w:rsidR="0024295D">
        <w:t>utility</w:t>
      </w:r>
      <w:r w:rsidR="0024295D">
        <w:rPr>
          <w:rFonts w:hint="cs"/>
          <w:rtl/>
        </w:rPr>
        <w:t xml:space="preserve"> را در زیر رسم کرده‌ایم. در این شرایط کمینه بودن </w:t>
      </w:r>
      <w:r w:rsidR="0024295D">
        <w:t>utility</w:t>
      </w:r>
      <w:r w:rsidR="0024295D">
        <w:rPr>
          <w:rFonts w:hint="cs"/>
          <w:rtl/>
        </w:rPr>
        <w:t xml:space="preserve"> نشان دهنده‌ی بهترین عملکرد است.</w:t>
      </w:r>
    </w:p>
    <w:p w14:paraId="7BC0DBEF" w14:textId="4E4A1480" w:rsidR="00642EFF" w:rsidRDefault="00A16CBB" w:rsidP="00A16CBB">
      <w:pPr>
        <w:jc w:val="center"/>
      </w:pPr>
      <w:r>
        <w:rPr>
          <w:rFonts w:hint="cs"/>
          <w:noProof/>
        </w:rPr>
        <w:lastRenderedPageBreak/>
        <w:drawing>
          <wp:inline distT="0" distB="0" distL="0" distR="0" wp14:anchorId="3732D43B" wp14:editId="7193CDC6">
            <wp:extent cx="3302000" cy="2255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7074" cy="2265716"/>
                    </a:xfrm>
                    <a:prstGeom prst="rect">
                      <a:avLst/>
                    </a:prstGeom>
                    <a:noFill/>
                    <a:ln>
                      <a:noFill/>
                    </a:ln>
                  </pic:spPr>
                </pic:pic>
              </a:graphicData>
            </a:graphic>
          </wp:inline>
        </w:drawing>
      </w:r>
    </w:p>
    <w:p w14:paraId="0B014633" w14:textId="55060D6A" w:rsidR="00A16CBB" w:rsidRDefault="00A16CBB" w:rsidP="00A16CBB">
      <w:pPr>
        <w:jc w:val="center"/>
      </w:pPr>
      <w:r>
        <w:rPr>
          <w:noProof/>
        </w:rPr>
        <w:drawing>
          <wp:inline distT="0" distB="0" distL="0" distR="0" wp14:anchorId="332DF26C" wp14:editId="52710628">
            <wp:extent cx="2149475" cy="267906"/>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05714" cy="299843"/>
                    </a:xfrm>
                    <a:prstGeom prst="rect">
                      <a:avLst/>
                    </a:prstGeom>
                  </pic:spPr>
                </pic:pic>
              </a:graphicData>
            </a:graphic>
          </wp:inline>
        </w:drawing>
      </w:r>
    </w:p>
    <w:p w14:paraId="41270130" w14:textId="47F24D86" w:rsidR="00271A68" w:rsidRDefault="00140641" w:rsidP="00056BC8">
      <w:pPr>
        <w:ind w:firstLine="0"/>
      </w:pPr>
      <w:r>
        <w:rPr>
          <w:rFonts w:hint="cs"/>
          <w:rtl/>
        </w:rPr>
        <w:t xml:space="preserve">همانطور که دیده می‌شود به ازای </w:t>
      </w:r>
      <w:r>
        <w:t>learning rate</w:t>
      </w:r>
      <w:r>
        <w:rPr>
          <w:rFonts w:hint="cs"/>
          <w:rtl/>
        </w:rPr>
        <w:t xml:space="preserve"> برابر ۰.۰۲ مقدار</w:t>
      </w:r>
      <w:r w:rsidR="00D8259F">
        <w:rPr>
          <w:rFonts w:hint="cs"/>
          <w:rtl/>
        </w:rPr>
        <w:t xml:space="preserve"> اندازه‌ی متوسط</w:t>
      </w:r>
      <w:r>
        <w:rPr>
          <w:rFonts w:hint="cs"/>
          <w:rtl/>
        </w:rPr>
        <w:t xml:space="preserve"> </w:t>
      </w:r>
      <w:r w:rsidR="0024295D">
        <w:t>utility</w:t>
      </w:r>
      <w:r w:rsidR="0024295D">
        <w:rPr>
          <w:rFonts w:hint="cs"/>
          <w:rtl/>
        </w:rPr>
        <w:t xml:space="preserve"> </w:t>
      </w:r>
      <w:r>
        <w:rPr>
          <w:rFonts w:hint="cs"/>
          <w:rtl/>
        </w:rPr>
        <w:t xml:space="preserve">کمینه است و عملکرد عامل با الگوریتم </w:t>
      </w:r>
      <w:r>
        <w:t>epsilon greedy</w:t>
      </w:r>
      <w:r>
        <w:rPr>
          <w:rFonts w:hint="cs"/>
          <w:rtl/>
        </w:rPr>
        <w:t xml:space="preserve"> ما با </w:t>
      </w:r>
      <w:r>
        <w:t>learning rate</w:t>
      </w:r>
      <w:r>
        <w:rPr>
          <w:rFonts w:hint="cs"/>
          <w:rtl/>
        </w:rPr>
        <w:t xml:space="preserve"> ثابت بهینه است.</w:t>
      </w:r>
    </w:p>
    <w:p w14:paraId="138D7E35" w14:textId="313431FF" w:rsidR="00056BC8" w:rsidRDefault="00056BC8" w:rsidP="00056BC8">
      <w:pPr>
        <w:bidi w:val="0"/>
        <w:spacing w:after="200"/>
        <w:ind w:firstLine="0"/>
        <w:jc w:val="left"/>
      </w:pPr>
      <w:r>
        <w:br w:type="page"/>
      </w:r>
    </w:p>
    <w:p w14:paraId="6B3BA8FF" w14:textId="05E9996F" w:rsidR="00C94ACE" w:rsidRDefault="00C94ACE" w:rsidP="009C6454">
      <w:pPr>
        <w:pStyle w:val="Heading1"/>
        <w:rPr>
          <w:rtl/>
        </w:rPr>
      </w:pPr>
      <w:bookmarkStart w:id="2" w:name="_Toc32834857"/>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bookmarkEnd w:id="2"/>
      <w:r w:rsidR="005D4E9E">
        <w:rPr>
          <w:rFonts w:hint="cs"/>
          <w:rtl/>
        </w:rPr>
        <w:t>یافتن مسیر با کمترین تاخیر در شبکه</w:t>
      </w:r>
    </w:p>
    <w:p w14:paraId="4478C3EF" w14:textId="4814B113" w:rsidR="00A614D6" w:rsidRDefault="00A614D6" w:rsidP="009C6454">
      <w:pPr>
        <w:ind w:firstLine="0"/>
      </w:pPr>
    </w:p>
    <w:p w14:paraId="0806DDF0" w14:textId="3D546747" w:rsidR="00A614D6" w:rsidRDefault="00CB6040" w:rsidP="00CB6040">
      <w:pPr>
        <w:rPr>
          <w:rtl/>
        </w:rPr>
      </w:pPr>
      <w:r>
        <w:rPr>
          <w:rFonts w:hint="cs"/>
          <w:rtl/>
        </w:rPr>
        <w:t xml:space="preserve">الف) </w:t>
      </w:r>
      <w:r w:rsidR="00EB32BA">
        <w:rPr>
          <w:rFonts w:hint="cs"/>
          <w:rtl/>
        </w:rPr>
        <w:t>در این جا فرض می‌کنیم که ساختار شبکه شامل گره‌ها و یال‌ها را می‌دانیم و فقط توزیع تاخیر یال‌ها و گره‌ها برای ما مجهول است. در این ساختار گراف، تمام مسیر‌های از ۰ به ۱۲ از یکی از گره‌های ۵ یا ۶ یا ۷ عبور می‌کنند. به همین دلیل مسیر بهینه نیز از یکی از این گره‌ها عبور خواهد کرد.</w:t>
      </w:r>
      <w:r w:rsidR="003C199B">
        <w:t xml:space="preserve"> </w:t>
      </w:r>
      <w:r w:rsidR="003C199B">
        <w:rPr>
          <w:rFonts w:hint="cs"/>
          <w:rtl/>
        </w:rPr>
        <w:t>فرض کنیم مسیر بهینه از گره ۵ عبور کند. این مسیر شامل مسیر بهینه از گره ۰ به گره ۵ و مسیر بهینه از گره ۵ به ۱۲ است. در غیر این صورت بهینه بودن مسیر از ۰ به ۱۲ زیر سوال می‌رود. به همین دلیل می‌توان مسئله یافتن مسیر بهینه را با این شرایط به ۶ زیر مسئله شکست که در زیر آمده است.</w:t>
      </w:r>
    </w:p>
    <w:p w14:paraId="31A01600" w14:textId="510CE633" w:rsidR="003C199B" w:rsidRDefault="003C199B" w:rsidP="003C199B">
      <w:pPr>
        <w:pStyle w:val="ListParagraph"/>
        <w:numPr>
          <w:ilvl w:val="0"/>
          <w:numId w:val="9"/>
        </w:numPr>
      </w:pPr>
      <w:r>
        <w:rPr>
          <w:rFonts w:hint="cs"/>
          <w:rtl/>
        </w:rPr>
        <w:t>یافتن مسیر بهینه از ۰ به ۵</w:t>
      </w:r>
    </w:p>
    <w:p w14:paraId="76E81880" w14:textId="025AE274" w:rsidR="003C199B" w:rsidRDefault="003C199B" w:rsidP="003C199B">
      <w:pPr>
        <w:pStyle w:val="ListParagraph"/>
        <w:numPr>
          <w:ilvl w:val="0"/>
          <w:numId w:val="9"/>
        </w:numPr>
      </w:pPr>
      <w:r>
        <w:rPr>
          <w:rFonts w:hint="cs"/>
          <w:rtl/>
        </w:rPr>
        <w:t>یافتن مسیر بهینه از ۵ به ۱۲</w:t>
      </w:r>
    </w:p>
    <w:p w14:paraId="73AE33F6" w14:textId="035DD67C" w:rsidR="003C199B" w:rsidRDefault="003C199B" w:rsidP="003C199B">
      <w:pPr>
        <w:pStyle w:val="ListParagraph"/>
        <w:numPr>
          <w:ilvl w:val="0"/>
          <w:numId w:val="9"/>
        </w:numPr>
      </w:pPr>
      <w:r>
        <w:rPr>
          <w:rFonts w:hint="cs"/>
          <w:rtl/>
        </w:rPr>
        <w:t>یافتن مسیر بهینه از ۰ به ۶</w:t>
      </w:r>
    </w:p>
    <w:p w14:paraId="41F9F284" w14:textId="2F88CA31" w:rsidR="003C199B" w:rsidRDefault="003C199B" w:rsidP="003C199B">
      <w:pPr>
        <w:pStyle w:val="ListParagraph"/>
        <w:numPr>
          <w:ilvl w:val="0"/>
          <w:numId w:val="9"/>
        </w:numPr>
      </w:pPr>
      <w:r>
        <w:rPr>
          <w:rFonts w:hint="cs"/>
          <w:rtl/>
        </w:rPr>
        <w:t>یافتن مسیر بهینه از ۶ به ۱۲</w:t>
      </w:r>
    </w:p>
    <w:p w14:paraId="2DC19703" w14:textId="584E9BA5" w:rsidR="003C199B" w:rsidRDefault="003C199B" w:rsidP="003C199B">
      <w:pPr>
        <w:pStyle w:val="ListParagraph"/>
        <w:numPr>
          <w:ilvl w:val="0"/>
          <w:numId w:val="9"/>
        </w:numPr>
      </w:pPr>
      <w:r>
        <w:rPr>
          <w:rFonts w:hint="cs"/>
          <w:rtl/>
        </w:rPr>
        <w:t>یافتن مسیر بهینه از ۰ به ۷</w:t>
      </w:r>
    </w:p>
    <w:p w14:paraId="5AB5DD62" w14:textId="257FA404" w:rsidR="003C199B" w:rsidRDefault="003C199B" w:rsidP="003C199B">
      <w:pPr>
        <w:pStyle w:val="ListParagraph"/>
        <w:numPr>
          <w:ilvl w:val="0"/>
          <w:numId w:val="9"/>
        </w:numPr>
      </w:pPr>
      <w:r>
        <w:rPr>
          <w:rFonts w:hint="cs"/>
          <w:rtl/>
        </w:rPr>
        <w:t>یافتن مسیر بهینه از ۷ به ۱۲</w:t>
      </w:r>
    </w:p>
    <w:p w14:paraId="6113E0D6" w14:textId="77777777" w:rsidR="00E26C08" w:rsidRDefault="0083159A" w:rsidP="00E26C08">
      <w:pPr>
        <w:ind w:firstLine="0"/>
      </w:pPr>
      <w:r>
        <w:rPr>
          <w:rFonts w:hint="cs"/>
          <w:rtl/>
        </w:rPr>
        <w:t xml:space="preserve">مسئله اصلی را می‌توان اینگونه مدل کرد که عامل بارها در </w:t>
      </w:r>
      <w:r>
        <w:t>state</w:t>
      </w:r>
      <w:r>
        <w:rPr>
          <w:rFonts w:hint="cs"/>
          <w:rtl/>
        </w:rPr>
        <w:t xml:space="preserve"> یافتن مسیر از ۰ به ۱۲ قرار می‌گیرد و اکشن‌های قابل اجرای آن ارسال بر تمام مسیر‌های ممکن از ۰ به ۱۲ است. در این شرایط برای مثال یال (۰و۱) در ۱۲ اکشن و یال (۵و۹) در ۴ اکشن تکرار می‌شوند. این تکرار‌ها باعث می‌شوند</w:t>
      </w:r>
      <w:r w:rsidR="00E24540">
        <w:rPr>
          <w:rFonts w:hint="cs"/>
          <w:rtl/>
        </w:rPr>
        <w:t xml:space="preserve"> که تعداد زیادی اکشن بیهوده انجام دهیم تا توزیع این یال‌ها</w:t>
      </w:r>
      <w:r w:rsidR="005C3049">
        <w:rPr>
          <w:rFonts w:hint="cs"/>
          <w:rtl/>
        </w:rPr>
        <w:t>ی تکراری</w:t>
      </w:r>
      <w:r w:rsidR="00E24540">
        <w:rPr>
          <w:rFonts w:hint="cs"/>
          <w:rtl/>
        </w:rPr>
        <w:t xml:space="preserve"> را تخمین بزنیم. با توجه به این که می‌خواهیم تعداد اکشن‌ها را کمینه کنیم، باید</w:t>
      </w:r>
      <w:r w:rsidR="00FD1E02">
        <w:rPr>
          <w:rFonts w:hint="cs"/>
          <w:rtl/>
        </w:rPr>
        <w:t xml:space="preserve"> تا حد ممکن از تکرار یال‌ها در اکش‌های ممکن جلوگیری کنیم.</w:t>
      </w:r>
      <w:r w:rsidR="005C3049">
        <w:rPr>
          <w:rFonts w:hint="cs"/>
          <w:rtl/>
        </w:rPr>
        <w:t xml:space="preserve"> به همین دلیل روش بالا را برای شکستن مسئله پیشنهاد دادیم.</w:t>
      </w:r>
      <w:r w:rsidR="0001460A">
        <w:rPr>
          <w:rFonts w:hint="cs"/>
          <w:rtl/>
        </w:rPr>
        <w:t xml:space="preserve"> هر یک از این زیر مسائل به تنهایی با </w:t>
      </w:r>
      <w:r w:rsidR="0001460A" w:rsidRPr="0001460A">
        <w:t>n-armed bandit</w:t>
      </w:r>
      <w:r w:rsidR="0001460A">
        <w:rPr>
          <w:rFonts w:hint="cs"/>
          <w:rtl/>
        </w:rPr>
        <w:t xml:space="preserve"> حل می‌شوند و ما با چندین مسئله‌ی </w:t>
      </w:r>
      <w:r w:rsidR="0001460A" w:rsidRPr="0001460A">
        <w:t>n-armed bandit</w:t>
      </w:r>
      <w:r w:rsidR="0001460A">
        <w:rPr>
          <w:rFonts w:hint="cs"/>
          <w:rtl/>
        </w:rPr>
        <w:t xml:space="preserve"> مواجه هستیم.</w:t>
      </w:r>
      <w:r w:rsidR="005F39AC">
        <w:rPr>
          <w:rFonts w:hint="cs"/>
          <w:rtl/>
        </w:rPr>
        <w:t xml:space="preserve"> در ادامه اکشن‌های ممکن در هر زیر مسئله را بیان می‌کنیم. تابع پاداش و </w:t>
      </w:r>
      <w:r w:rsidR="005F39AC" w:rsidRPr="005F39AC">
        <w:t>utility</w:t>
      </w:r>
      <w:r w:rsidR="005F39AC">
        <w:rPr>
          <w:rFonts w:hint="cs"/>
          <w:rtl/>
        </w:rPr>
        <w:t xml:space="preserve"> در تمام این مسائل یکسان است.</w:t>
      </w:r>
      <w:r w:rsidR="00E26C08">
        <w:rPr>
          <w:rFonts w:hint="cs"/>
          <w:rtl/>
        </w:rPr>
        <w:t xml:space="preserve"> پاداش هر یک از اکشن‌ها برابر تابعی از تاخیری است که بسته برای رسیدن به مقصد دارد. تابع پاداش در زیر آمده است.</w:t>
      </w:r>
    </w:p>
    <w:p w14:paraId="52A56116" w14:textId="77777777" w:rsidR="00E26C08" w:rsidRDefault="00E26C08" w:rsidP="00E26C08">
      <w:pPr>
        <w:ind w:firstLine="0"/>
        <w:jc w:val="center"/>
        <w:rPr>
          <w:rtl/>
        </w:rPr>
      </w:pPr>
      <m:oMathPara>
        <m:oMath>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1×latency(</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oMath>
      </m:oMathPara>
    </w:p>
    <w:p w14:paraId="2D8A5FB0" w14:textId="77777777" w:rsidR="00E26C08" w:rsidRDefault="00E26C08" w:rsidP="00E26C08">
      <w:pPr>
        <w:ind w:firstLine="0"/>
        <w:rPr>
          <w:rtl/>
        </w:rPr>
      </w:pPr>
      <w:r>
        <w:rPr>
          <w:rFonts w:hint="cs"/>
          <w:rtl/>
        </w:rPr>
        <w:t xml:space="preserve">در این گونه موارد، عامل به صورت کاملا منطقی است و با توجه به این نکته تابع </w:t>
      </w:r>
      <w:r w:rsidRPr="002B1C89">
        <w:t>utility</w:t>
      </w:r>
      <w:r>
        <w:rPr>
          <w:rFonts w:hint="cs"/>
          <w:rtl/>
        </w:rPr>
        <w:t xml:space="preserve"> با </w:t>
      </w:r>
      <w:r>
        <w:t>reward</w:t>
      </w:r>
      <w:r>
        <w:rPr>
          <w:rFonts w:hint="cs"/>
          <w:rtl/>
        </w:rPr>
        <w:t xml:space="preserve"> برابر است. یک مثال برای عامل سوال می‌تواند یک روتر باشد که می‌خواهد مسیر بهینه را پیدا کند که یک عامل کاملا منطقی است.</w:t>
      </w:r>
    </w:p>
    <w:p w14:paraId="650127E2" w14:textId="77777777" w:rsidR="003132E6" w:rsidRDefault="000F0CC1" w:rsidP="003C199B">
      <w:pPr>
        <w:rPr>
          <w:rtl/>
        </w:rPr>
      </w:pPr>
      <w:r>
        <w:rPr>
          <w:rFonts w:hint="cs"/>
          <w:rtl/>
        </w:rPr>
        <w:lastRenderedPageBreak/>
        <w:t>برای پیدا کردن مسیر بهینه در کل شبکه، مسیر بهینه از ۰ به ۵ را به مسیر بهینه از ۵ به ۱۲ می‌چسبانیم. برای گره‌های ۶ و ۷ نیز همین کار را می‌کنیم. سپس از میان این مسیر‌های بدست آمده، مسیر بهینه را انتخاب می‌کنیم. تاخیر مسیر بهینه از ۰ به ۱۲ که از گره ۵ می‌گذرد، از جمع تاخیر مسیر بهینه از ۰ به ۵ و تاخیر مسیر بهینه از ۵ به ۱۲ بدست می‌‌آید. در زیر اکشن‌های زیر مسئله‌ها آمده است.</w:t>
      </w:r>
    </w:p>
    <w:p w14:paraId="2CC3F1B7" w14:textId="7D2C1E6B" w:rsidR="003C199B" w:rsidRDefault="003132E6" w:rsidP="003132E6">
      <w:pPr>
        <w:rPr>
          <w:rtl/>
        </w:rPr>
      </w:pPr>
      <w:r w:rsidRPr="00DF131E">
        <w:rPr>
          <w:rFonts w:hint="cs"/>
          <w:b/>
          <w:bCs/>
          <w:rtl/>
        </w:rPr>
        <w:t>یافتن مسیر بهینه از ۰ به ۵</w:t>
      </w:r>
    </w:p>
    <w:tbl>
      <w:tblPr>
        <w:tblStyle w:val="TableGrid"/>
        <w:bidiVisual/>
        <w:tblW w:w="0" w:type="auto"/>
        <w:tblLook w:val="04A0" w:firstRow="1" w:lastRow="0" w:firstColumn="1" w:lastColumn="0" w:noHBand="0" w:noVBand="1"/>
      </w:tblPr>
      <w:tblGrid>
        <w:gridCol w:w="4377"/>
        <w:gridCol w:w="4378"/>
      </w:tblGrid>
      <w:tr w:rsidR="00964576" w14:paraId="086D6504" w14:textId="77777777" w:rsidTr="00964576">
        <w:tc>
          <w:tcPr>
            <w:tcW w:w="4377" w:type="dxa"/>
          </w:tcPr>
          <w:p w14:paraId="5DC47D7A" w14:textId="0C7E0FC9" w:rsidR="00964576" w:rsidRDefault="00964576" w:rsidP="00964576">
            <w:pPr>
              <w:ind w:firstLine="0"/>
              <w:jc w:val="center"/>
              <w:rPr>
                <w:rtl/>
              </w:rPr>
            </w:pPr>
            <w:r>
              <w:rPr>
                <w:rFonts w:hint="cs"/>
                <w:rtl/>
              </w:rPr>
              <w:t>شماره اکشن</w:t>
            </w:r>
          </w:p>
        </w:tc>
        <w:tc>
          <w:tcPr>
            <w:tcW w:w="4378" w:type="dxa"/>
          </w:tcPr>
          <w:p w14:paraId="560E94C0" w14:textId="7CD7B970" w:rsidR="00964576" w:rsidRDefault="00964576" w:rsidP="00964576">
            <w:pPr>
              <w:ind w:firstLine="0"/>
              <w:jc w:val="center"/>
              <w:rPr>
                <w:rtl/>
              </w:rPr>
            </w:pPr>
            <w:r>
              <w:rPr>
                <w:rFonts w:hint="cs"/>
                <w:rtl/>
              </w:rPr>
              <w:t>مسیر متناظر</w:t>
            </w:r>
          </w:p>
        </w:tc>
      </w:tr>
      <w:tr w:rsidR="00964576" w14:paraId="5E3D1967" w14:textId="77777777" w:rsidTr="00964576">
        <w:tc>
          <w:tcPr>
            <w:tcW w:w="4377" w:type="dxa"/>
          </w:tcPr>
          <w:p w14:paraId="67C90711" w14:textId="657930C3" w:rsidR="00964576" w:rsidRDefault="00BA5F79" w:rsidP="00964576">
            <w:pPr>
              <w:ind w:firstLine="0"/>
              <w:jc w:val="center"/>
              <w:rPr>
                <w:rtl/>
              </w:rPr>
            </w:pPr>
            <w:r>
              <w:rPr>
                <w:rFonts w:hint="cs"/>
                <w:rtl/>
              </w:rPr>
              <w:t>۱</w:t>
            </w:r>
          </w:p>
        </w:tc>
        <w:tc>
          <w:tcPr>
            <w:tcW w:w="4378" w:type="dxa"/>
          </w:tcPr>
          <w:p w14:paraId="2621155B" w14:textId="25F083C3" w:rsidR="00964576" w:rsidRDefault="00964576" w:rsidP="00964576">
            <w:pPr>
              <w:ind w:firstLine="0"/>
              <w:jc w:val="center"/>
              <w:rPr>
                <w:rtl/>
              </w:rPr>
            </w:pPr>
            <w:r>
              <w:rPr>
                <w:rFonts w:hint="cs"/>
                <w:rtl/>
              </w:rPr>
              <w:t>۰و۱و۵</w:t>
            </w:r>
          </w:p>
        </w:tc>
      </w:tr>
      <w:tr w:rsidR="00964576" w14:paraId="1369B4EE" w14:textId="77777777" w:rsidTr="00964576">
        <w:tc>
          <w:tcPr>
            <w:tcW w:w="4377" w:type="dxa"/>
          </w:tcPr>
          <w:p w14:paraId="690459FC" w14:textId="7550835A" w:rsidR="00964576" w:rsidRDefault="00BA5F79" w:rsidP="00964576">
            <w:pPr>
              <w:ind w:firstLine="0"/>
              <w:jc w:val="center"/>
              <w:rPr>
                <w:rtl/>
              </w:rPr>
            </w:pPr>
            <w:r>
              <w:rPr>
                <w:rFonts w:hint="cs"/>
                <w:rtl/>
              </w:rPr>
              <w:t>۲</w:t>
            </w:r>
          </w:p>
        </w:tc>
        <w:tc>
          <w:tcPr>
            <w:tcW w:w="4378" w:type="dxa"/>
          </w:tcPr>
          <w:p w14:paraId="66FD0305" w14:textId="4DD1DF17" w:rsidR="00964576" w:rsidRDefault="00351BF2" w:rsidP="00964576">
            <w:pPr>
              <w:ind w:firstLine="0"/>
              <w:jc w:val="center"/>
              <w:rPr>
                <w:rtl/>
              </w:rPr>
            </w:pPr>
            <w:r>
              <w:rPr>
                <w:rFonts w:hint="cs"/>
                <w:rtl/>
              </w:rPr>
              <w:t>۰و</w:t>
            </w:r>
            <w:r w:rsidR="00DF131E">
              <w:rPr>
                <w:rFonts w:hint="cs"/>
                <w:rtl/>
              </w:rPr>
              <w:t>۲</w:t>
            </w:r>
            <w:r>
              <w:rPr>
                <w:rFonts w:hint="cs"/>
                <w:rtl/>
              </w:rPr>
              <w:t>و۵</w:t>
            </w:r>
          </w:p>
        </w:tc>
      </w:tr>
      <w:tr w:rsidR="00964576" w14:paraId="7FB6CA6F" w14:textId="77777777" w:rsidTr="00964576">
        <w:tc>
          <w:tcPr>
            <w:tcW w:w="4377" w:type="dxa"/>
          </w:tcPr>
          <w:p w14:paraId="594EC755" w14:textId="2CCBFDB8" w:rsidR="00964576" w:rsidRDefault="00BA5F79" w:rsidP="00964576">
            <w:pPr>
              <w:ind w:firstLine="0"/>
              <w:jc w:val="center"/>
              <w:rPr>
                <w:rtl/>
              </w:rPr>
            </w:pPr>
            <w:r>
              <w:rPr>
                <w:rFonts w:hint="cs"/>
                <w:rtl/>
              </w:rPr>
              <w:t>۳</w:t>
            </w:r>
          </w:p>
        </w:tc>
        <w:tc>
          <w:tcPr>
            <w:tcW w:w="4378" w:type="dxa"/>
          </w:tcPr>
          <w:p w14:paraId="3E41DC8C" w14:textId="5A5EE0E8" w:rsidR="00964576" w:rsidRDefault="00351BF2" w:rsidP="00964576">
            <w:pPr>
              <w:ind w:firstLine="0"/>
              <w:jc w:val="center"/>
              <w:rPr>
                <w:rtl/>
              </w:rPr>
            </w:pPr>
            <w:r>
              <w:rPr>
                <w:rFonts w:hint="cs"/>
                <w:rtl/>
              </w:rPr>
              <w:t>۰و</w:t>
            </w:r>
            <w:r w:rsidR="00DF131E">
              <w:rPr>
                <w:rFonts w:hint="cs"/>
                <w:rtl/>
              </w:rPr>
              <w:t>۳و۵</w:t>
            </w:r>
          </w:p>
        </w:tc>
      </w:tr>
      <w:tr w:rsidR="00964576" w14:paraId="7F949174" w14:textId="77777777" w:rsidTr="00964576">
        <w:tc>
          <w:tcPr>
            <w:tcW w:w="4377" w:type="dxa"/>
          </w:tcPr>
          <w:p w14:paraId="228113E4" w14:textId="28D15695" w:rsidR="00964576" w:rsidRDefault="00BA5F79" w:rsidP="00964576">
            <w:pPr>
              <w:ind w:firstLine="0"/>
              <w:jc w:val="center"/>
              <w:rPr>
                <w:rtl/>
              </w:rPr>
            </w:pPr>
            <w:r>
              <w:rPr>
                <w:rFonts w:hint="cs"/>
                <w:rtl/>
              </w:rPr>
              <w:t>۴</w:t>
            </w:r>
          </w:p>
        </w:tc>
        <w:tc>
          <w:tcPr>
            <w:tcW w:w="4378" w:type="dxa"/>
          </w:tcPr>
          <w:p w14:paraId="4CE4C634" w14:textId="25760440" w:rsidR="00964576" w:rsidRDefault="00351BF2" w:rsidP="00964576">
            <w:pPr>
              <w:ind w:firstLine="0"/>
              <w:jc w:val="center"/>
              <w:rPr>
                <w:rtl/>
              </w:rPr>
            </w:pPr>
            <w:r>
              <w:rPr>
                <w:rFonts w:hint="cs"/>
                <w:rtl/>
              </w:rPr>
              <w:t>۰</w:t>
            </w:r>
            <w:r w:rsidR="00DF131E">
              <w:rPr>
                <w:rFonts w:hint="cs"/>
                <w:rtl/>
              </w:rPr>
              <w:t>و۴و۵</w:t>
            </w:r>
          </w:p>
        </w:tc>
      </w:tr>
    </w:tbl>
    <w:p w14:paraId="27D3F9A1" w14:textId="3B8DD3EE" w:rsidR="00DC3655" w:rsidRDefault="00DC3655" w:rsidP="00964576">
      <w:pPr>
        <w:jc w:val="center"/>
        <w:rPr>
          <w:rtl/>
        </w:rPr>
      </w:pPr>
    </w:p>
    <w:p w14:paraId="104C9D73" w14:textId="52A9E284" w:rsidR="00E217C7" w:rsidRDefault="00E217C7" w:rsidP="00E217C7">
      <w:pPr>
        <w:rPr>
          <w:rtl/>
        </w:rPr>
      </w:pPr>
      <w:r w:rsidRPr="00DF131E">
        <w:rPr>
          <w:rFonts w:hint="cs"/>
          <w:b/>
          <w:bCs/>
          <w:rtl/>
        </w:rPr>
        <w:t xml:space="preserve">یافتن مسیر بهینه از </w:t>
      </w:r>
      <w:r>
        <w:rPr>
          <w:rFonts w:hint="cs"/>
          <w:b/>
          <w:bCs/>
          <w:rtl/>
        </w:rPr>
        <w:t>۵</w:t>
      </w:r>
      <w:r w:rsidRPr="00DF131E">
        <w:rPr>
          <w:rFonts w:hint="cs"/>
          <w:b/>
          <w:bCs/>
          <w:rtl/>
        </w:rPr>
        <w:t xml:space="preserve"> به </w:t>
      </w:r>
      <w:r>
        <w:rPr>
          <w:rFonts w:hint="cs"/>
          <w:b/>
          <w:bCs/>
          <w:rtl/>
        </w:rPr>
        <w:t>۱۲</w:t>
      </w:r>
    </w:p>
    <w:tbl>
      <w:tblPr>
        <w:tblStyle w:val="TableGrid"/>
        <w:bidiVisual/>
        <w:tblW w:w="0" w:type="auto"/>
        <w:tblLook w:val="04A0" w:firstRow="1" w:lastRow="0" w:firstColumn="1" w:lastColumn="0" w:noHBand="0" w:noVBand="1"/>
      </w:tblPr>
      <w:tblGrid>
        <w:gridCol w:w="4377"/>
        <w:gridCol w:w="4378"/>
      </w:tblGrid>
      <w:tr w:rsidR="00E217C7" w14:paraId="74566823" w14:textId="77777777" w:rsidTr="006613A8">
        <w:tc>
          <w:tcPr>
            <w:tcW w:w="4377" w:type="dxa"/>
          </w:tcPr>
          <w:p w14:paraId="6640EF2F" w14:textId="77777777" w:rsidR="00E217C7" w:rsidRDefault="00E217C7" w:rsidP="006613A8">
            <w:pPr>
              <w:ind w:firstLine="0"/>
              <w:jc w:val="center"/>
              <w:rPr>
                <w:rtl/>
              </w:rPr>
            </w:pPr>
            <w:r>
              <w:rPr>
                <w:rFonts w:hint="cs"/>
                <w:rtl/>
              </w:rPr>
              <w:t>شماره اکشن</w:t>
            </w:r>
          </w:p>
        </w:tc>
        <w:tc>
          <w:tcPr>
            <w:tcW w:w="4378" w:type="dxa"/>
          </w:tcPr>
          <w:p w14:paraId="6424D6EF" w14:textId="77777777" w:rsidR="00E217C7" w:rsidRDefault="00E217C7" w:rsidP="006613A8">
            <w:pPr>
              <w:ind w:firstLine="0"/>
              <w:jc w:val="center"/>
              <w:rPr>
                <w:rtl/>
              </w:rPr>
            </w:pPr>
            <w:r>
              <w:rPr>
                <w:rFonts w:hint="cs"/>
                <w:rtl/>
              </w:rPr>
              <w:t>مسیر متناظر</w:t>
            </w:r>
          </w:p>
        </w:tc>
      </w:tr>
      <w:tr w:rsidR="00E217C7" w14:paraId="42ACC55F" w14:textId="77777777" w:rsidTr="006613A8">
        <w:tc>
          <w:tcPr>
            <w:tcW w:w="4377" w:type="dxa"/>
          </w:tcPr>
          <w:p w14:paraId="31E5F456" w14:textId="77777777" w:rsidR="00E217C7" w:rsidRDefault="00E217C7" w:rsidP="006613A8">
            <w:pPr>
              <w:ind w:firstLine="0"/>
              <w:jc w:val="center"/>
              <w:rPr>
                <w:rtl/>
              </w:rPr>
            </w:pPr>
            <w:r>
              <w:rPr>
                <w:rFonts w:hint="cs"/>
                <w:rtl/>
              </w:rPr>
              <w:t>۱</w:t>
            </w:r>
          </w:p>
        </w:tc>
        <w:tc>
          <w:tcPr>
            <w:tcW w:w="4378" w:type="dxa"/>
          </w:tcPr>
          <w:p w14:paraId="5DDB5730" w14:textId="0B0F18E5" w:rsidR="00E217C7" w:rsidRDefault="00E217C7" w:rsidP="006613A8">
            <w:pPr>
              <w:ind w:firstLine="0"/>
              <w:jc w:val="center"/>
              <w:rPr>
                <w:rtl/>
              </w:rPr>
            </w:pPr>
            <w:r>
              <w:rPr>
                <w:rFonts w:hint="cs"/>
                <w:rtl/>
              </w:rPr>
              <w:t>۵و۸و۱۲</w:t>
            </w:r>
          </w:p>
        </w:tc>
      </w:tr>
      <w:tr w:rsidR="00E217C7" w14:paraId="3EAEF723" w14:textId="77777777" w:rsidTr="006613A8">
        <w:tc>
          <w:tcPr>
            <w:tcW w:w="4377" w:type="dxa"/>
          </w:tcPr>
          <w:p w14:paraId="791CADCB" w14:textId="77777777" w:rsidR="00E217C7" w:rsidRDefault="00E217C7" w:rsidP="006613A8">
            <w:pPr>
              <w:ind w:firstLine="0"/>
              <w:jc w:val="center"/>
              <w:rPr>
                <w:rtl/>
              </w:rPr>
            </w:pPr>
            <w:r>
              <w:rPr>
                <w:rFonts w:hint="cs"/>
                <w:rtl/>
              </w:rPr>
              <w:t>۲</w:t>
            </w:r>
          </w:p>
        </w:tc>
        <w:tc>
          <w:tcPr>
            <w:tcW w:w="4378" w:type="dxa"/>
          </w:tcPr>
          <w:p w14:paraId="5C442E3E" w14:textId="61437E25" w:rsidR="00E217C7" w:rsidRDefault="00E217C7" w:rsidP="006613A8">
            <w:pPr>
              <w:ind w:firstLine="0"/>
              <w:jc w:val="center"/>
              <w:rPr>
                <w:rtl/>
              </w:rPr>
            </w:pPr>
            <w:r>
              <w:rPr>
                <w:rFonts w:hint="cs"/>
                <w:rtl/>
              </w:rPr>
              <w:t>۵و۹و۱۲</w:t>
            </w:r>
          </w:p>
        </w:tc>
      </w:tr>
      <w:tr w:rsidR="00E217C7" w14:paraId="734F7547" w14:textId="77777777" w:rsidTr="006613A8">
        <w:tc>
          <w:tcPr>
            <w:tcW w:w="4377" w:type="dxa"/>
          </w:tcPr>
          <w:p w14:paraId="594BC1CB" w14:textId="77777777" w:rsidR="00E217C7" w:rsidRDefault="00E217C7" w:rsidP="006613A8">
            <w:pPr>
              <w:ind w:firstLine="0"/>
              <w:jc w:val="center"/>
              <w:rPr>
                <w:rtl/>
              </w:rPr>
            </w:pPr>
            <w:r>
              <w:rPr>
                <w:rFonts w:hint="cs"/>
                <w:rtl/>
              </w:rPr>
              <w:t>۳</w:t>
            </w:r>
          </w:p>
        </w:tc>
        <w:tc>
          <w:tcPr>
            <w:tcW w:w="4378" w:type="dxa"/>
          </w:tcPr>
          <w:p w14:paraId="4A567EE8" w14:textId="39197752" w:rsidR="00E217C7" w:rsidRDefault="00E217C7" w:rsidP="006613A8">
            <w:pPr>
              <w:ind w:firstLine="0"/>
              <w:jc w:val="center"/>
              <w:rPr>
                <w:rtl/>
              </w:rPr>
            </w:pPr>
            <w:r>
              <w:rPr>
                <w:rFonts w:hint="cs"/>
                <w:rtl/>
              </w:rPr>
              <w:t>۵و۱۰و۱۲</w:t>
            </w:r>
          </w:p>
        </w:tc>
      </w:tr>
      <w:tr w:rsidR="00E217C7" w14:paraId="09C60683" w14:textId="77777777" w:rsidTr="006613A8">
        <w:tc>
          <w:tcPr>
            <w:tcW w:w="4377" w:type="dxa"/>
          </w:tcPr>
          <w:p w14:paraId="4A530D51" w14:textId="77777777" w:rsidR="00E217C7" w:rsidRDefault="00E217C7" w:rsidP="006613A8">
            <w:pPr>
              <w:ind w:firstLine="0"/>
              <w:jc w:val="center"/>
              <w:rPr>
                <w:rtl/>
              </w:rPr>
            </w:pPr>
            <w:r>
              <w:rPr>
                <w:rFonts w:hint="cs"/>
                <w:rtl/>
              </w:rPr>
              <w:t>۴</w:t>
            </w:r>
          </w:p>
        </w:tc>
        <w:tc>
          <w:tcPr>
            <w:tcW w:w="4378" w:type="dxa"/>
          </w:tcPr>
          <w:p w14:paraId="6F32C53F" w14:textId="1560F717" w:rsidR="00E217C7" w:rsidRDefault="00E217C7" w:rsidP="006613A8">
            <w:pPr>
              <w:ind w:firstLine="0"/>
              <w:jc w:val="center"/>
              <w:rPr>
                <w:rtl/>
              </w:rPr>
            </w:pPr>
            <w:r>
              <w:rPr>
                <w:rFonts w:hint="cs"/>
                <w:rtl/>
              </w:rPr>
              <w:t>۵و۱۱و۱۲</w:t>
            </w:r>
          </w:p>
        </w:tc>
      </w:tr>
    </w:tbl>
    <w:p w14:paraId="4B0832A5" w14:textId="37579288" w:rsidR="00DF131E" w:rsidRDefault="00DF131E" w:rsidP="00E217C7">
      <w:pPr>
        <w:rPr>
          <w:rtl/>
        </w:rPr>
      </w:pPr>
    </w:p>
    <w:p w14:paraId="6D95F222" w14:textId="776D56AF" w:rsidR="004B7B60" w:rsidRDefault="004B7B60" w:rsidP="004B7B60">
      <w:pPr>
        <w:rPr>
          <w:rtl/>
        </w:rPr>
      </w:pPr>
      <w:r w:rsidRPr="00DF131E">
        <w:rPr>
          <w:rFonts w:hint="cs"/>
          <w:b/>
          <w:bCs/>
          <w:rtl/>
        </w:rPr>
        <w:t xml:space="preserve">یافتن مسیر بهینه از ۰ به </w:t>
      </w:r>
      <w:r>
        <w:rPr>
          <w:rFonts w:hint="cs"/>
          <w:b/>
          <w:bCs/>
          <w:rtl/>
        </w:rPr>
        <w:t>۶</w:t>
      </w:r>
    </w:p>
    <w:tbl>
      <w:tblPr>
        <w:tblStyle w:val="TableGrid"/>
        <w:bidiVisual/>
        <w:tblW w:w="0" w:type="auto"/>
        <w:tblLook w:val="04A0" w:firstRow="1" w:lastRow="0" w:firstColumn="1" w:lastColumn="0" w:noHBand="0" w:noVBand="1"/>
      </w:tblPr>
      <w:tblGrid>
        <w:gridCol w:w="4377"/>
        <w:gridCol w:w="4378"/>
      </w:tblGrid>
      <w:tr w:rsidR="004B7B60" w14:paraId="24DF7131" w14:textId="77777777" w:rsidTr="006613A8">
        <w:tc>
          <w:tcPr>
            <w:tcW w:w="4377" w:type="dxa"/>
          </w:tcPr>
          <w:p w14:paraId="2C76FB23" w14:textId="77777777" w:rsidR="004B7B60" w:rsidRDefault="004B7B60" w:rsidP="006613A8">
            <w:pPr>
              <w:ind w:firstLine="0"/>
              <w:jc w:val="center"/>
              <w:rPr>
                <w:rtl/>
              </w:rPr>
            </w:pPr>
            <w:r>
              <w:rPr>
                <w:rFonts w:hint="cs"/>
                <w:rtl/>
              </w:rPr>
              <w:t>شماره اکشن</w:t>
            </w:r>
          </w:p>
        </w:tc>
        <w:tc>
          <w:tcPr>
            <w:tcW w:w="4378" w:type="dxa"/>
          </w:tcPr>
          <w:p w14:paraId="6B8D400F" w14:textId="77777777" w:rsidR="004B7B60" w:rsidRDefault="004B7B60" w:rsidP="006613A8">
            <w:pPr>
              <w:ind w:firstLine="0"/>
              <w:jc w:val="center"/>
              <w:rPr>
                <w:rtl/>
              </w:rPr>
            </w:pPr>
            <w:r>
              <w:rPr>
                <w:rFonts w:hint="cs"/>
                <w:rtl/>
              </w:rPr>
              <w:t>مسیر متناظر</w:t>
            </w:r>
          </w:p>
        </w:tc>
      </w:tr>
      <w:tr w:rsidR="004B7B60" w14:paraId="14EE8E83" w14:textId="77777777" w:rsidTr="006613A8">
        <w:tc>
          <w:tcPr>
            <w:tcW w:w="4377" w:type="dxa"/>
          </w:tcPr>
          <w:p w14:paraId="2B063473" w14:textId="77777777" w:rsidR="004B7B60" w:rsidRDefault="004B7B60" w:rsidP="006613A8">
            <w:pPr>
              <w:ind w:firstLine="0"/>
              <w:jc w:val="center"/>
              <w:rPr>
                <w:rtl/>
              </w:rPr>
            </w:pPr>
            <w:r>
              <w:rPr>
                <w:rFonts w:hint="cs"/>
                <w:rtl/>
              </w:rPr>
              <w:t>۱</w:t>
            </w:r>
          </w:p>
        </w:tc>
        <w:tc>
          <w:tcPr>
            <w:tcW w:w="4378" w:type="dxa"/>
          </w:tcPr>
          <w:p w14:paraId="2816FCD7" w14:textId="6F3A4170" w:rsidR="004B7B60" w:rsidRDefault="004B7B60" w:rsidP="006613A8">
            <w:pPr>
              <w:ind w:firstLine="0"/>
              <w:jc w:val="center"/>
              <w:rPr>
                <w:rtl/>
              </w:rPr>
            </w:pPr>
            <w:r>
              <w:rPr>
                <w:rFonts w:hint="cs"/>
                <w:rtl/>
              </w:rPr>
              <w:t>۰و۱و۶</w:t>
            </w:r>
          </w:p>
        </w:tc>
      </w:tr>
      <w:tr w:rsidR="004B7B60" w14:paraId="0948D78F" w14:textId="77777777" w:rsidTr="006613A8">
        <w:tc>
          <w:tcPr>
            <w:tcW w:w="4377" w:type="dxa"/>
          </w:tcPr>
          <w:p w14:paraId="1EDDF93B" w14:textId="77777777" w:rsidR="004B7B60" w:rsidRDefault="004B7B60" w:rsidP="006613A8">
            <w:pPr>
              <w:ind w:firstLine="0"/>
              <w:jc w:val="center"/>
              <w:rPr>
                <w:rtl/>
              </w:rPr>
            </w:pPr>
            <w:r>
              <w:rPr>
                <w:rFonts w:hint="cs"/>
                <w:rtl/>
              </w:rPr>
              <w:t>۲</w:t>
            </w:r>
          </w:p>
        </w:tc>
        <w:tc>
          <w:tcPr>
            <w:tcW w:w="4378" w:type="dxa"/>
          </w:tcPr>
          <w:p w14:paraId="44AF0468" w14:textId="34F21E71" w:rsidR="004B7B60" w:rsidRDefault="004B7B60" w:rsidP="006613A8">
            <w:pPr>
              <w:ind w:firstLine="0"/>
              <w:jc w:val="center"/>
              <w:rPr>
                <w:rtl/>
              </w:rPr>
            </w:pPr>
            <w:r>
              <w:rPr>
                <w:rFonts w:hint="cs"/>
                <w:rtl/>
              </w:rPr>
              <w:t>۰و۲و۶</w:t>
            </w:r>
          </w:p>
        </w:tc>
      </w:tr>
      <w:tr w:rsidR="004B7B60" w14:paraId="737C750F" w14:textId="77777777" w:rsidTr="006613A8">
        <w:tc>
          <w:tcPr>
            <w:tcW w:w="4377" w:type="dxa"/>
          </w:tcPr>
          <w:p w14:paraId="4A825141" w14:textId="77777777" w:rsidR="004B7B60" w:rsidRDefault="004B7B60" w:rsidP="006613A8">
            <w:pPr>
              <w:ind w:firstLine="0"/>
              <w:jc w:val="center"/>
              <w:rPr>
                <w:rtl/>
              </w:rPr>
            </w:pPr>
            <w:r>
              <w:rPr>
                <w:rFonts w:hint="cs"/>
                <w:rtl/>
              </w:rPr>
              <w:t>۳</w:t>
            </w:r>
          </w:p>
        </w:tc>
        <w:tc>
          <w:tcPr>
            <w:tcW w:w="4378" w:type="dxa"/>
          </w:tcPr>
          <w:p w14:paraId="04740F52" w14:textId="15494E7E" w:rsidR="004B7B60" w:rsidRDefault="004B7B60" w:rsidP="006613A8">
            <w:pPr>
              <w:ind w:firstLine="0"/>
              <w:jc w:val="center"/>
              <w:rPr>
                <w:rtl/>
              </w:rPr>
            </w:pPr>
            <w:r>
              <w:rPr>
                <w:rFonts w:hint="cs"/>
                <w:rtl/>
              </w:rPr>
              <w:t>۰و۳و۶</w:t>
            </w:r>
          </w:p>
        </w:tc>
      </w:tr>
      <w:tr w:rsidR="004B7B60" w14:paraId="5A7659A5" w14:textId="77777777" w:rsidTr="006613A8">
        <w:tc>
          <w:tcPr>
            <w:tcW w:w="4377" w:type="dxa"/>
          </w:tcPr>
          <w:p w14:paraId="08A3AA1A" w14:textId="77777777" w:rsidR="004B7B60" w:rsidRDefault="004B7B60" w:rsidP="006613A8">
            <w:pPr>
              <w:ind w:firstLine="0"/>
              <w:jc w:val="center"/>
              <w:rPr>
                <w:rtl/>
              </w:rPr>
            </w:pPr>
            <w:r>
              <w:rPr>
                <w:rFonts w:hint="cs"/>
                <w:rtl/>
              </w:rPr>
              <w:t>۴</w:t>
            </w:r>
          </w:p>
        </w:tc>
        <w:tc>
          <w:tcPr>
            <w:tcW w:w="4378" w:type="dxa"/>
          </w:tcPr>
          <w:p w14:paraId="09C15F6C" w14:textId="309A7C57" w:rsidR="004B7B60" w:rsidRDefault="004B7B60" w:rsidP="006613A8">
            <w:pPr>
              <w:ind w:firstLine="0"/>
              <w:jc w:val="center"/>
              <w:rPr>
                <w:rtl/>
              </w:rPr>
            </w:pPr>
            <w:r>
              <w:rPr>
                <w:rFonts w:hint="cs"/>
                <w:rtl/>
              </w:rPr>
              <w:t>۰و۴و۶</w:t>
            </w:r>
          </w:p>
        </w:tc>
      </w:tr>
    </w:tbl>
    <w:p w14:paraId="0959FD9D" w14:textId="77777777" w:rsidR="004B7B60" w:rsidRDefault="004B7B60" w:rsidP="004B7B60">
      <w:pPr>
        <w:jc w:val="center"/>
        <w:rPr>
          <w:rtl/>
        </w:rPr>
      </w:pPr>
    </w:p>
    <w:p w14:paraId="5C632E60" w14:textId="04D56830" w:rsidR="004B7B60" w:rsidRDefault="004B7B60" w:rsidP="004B7B60">
      <w:pPr>
        <w:rPr>
          <w:rtl/>
        </w:rPr>
      </w:pPr>
      <w:r w:rsidRPr="00DF131E">
        <w:rPr>
          <w:rFonts w:hint="cs"/>
          <w:b/>
          <w:bCs/>
          <w:rtl/>
        </w:rPr>
        <w:t xml:space="preserve">یافتن مسیر بهینه از </w:t>
      </w:r>
      <w:r>
        <w:rPr>
          <w:rFonts w:hint="cs"/>
          <w:b/>
          <w:bCs/>
          <w:rtl/>
        </w:rPr>
        <w:t>۶</w:t>
      </w:r>
      <w:r w:rsidRPr="00DF131E">
        <w:rPr>
          <w:rFonts w:hint="cs"/>
          <w:b/>
          <w:bCs/>
          <w:rtl/>
        </w:rPr>
        <w:t xml:space="preserve"> به </w:t>
      </w:r>
      <w:r>
        <w:rPr>
          <w:rFonts w:hint="cs"/>
          <w:b/>
          <w:bCs/>
          <w:rtl/>
        </w:rPr>
        <w:t>۱۲</w:t>
      </w:r>
    </w:p>
    <w:tbl>
      <w:tblPr>
        <w:tblStyle w:val="TableGrid"/>
        <w:bidiVisual/>
        <w:tblW w:w="0" w:type="auto"/>
        <w:tblLook w:val="04A0" w:firstRow="1" w:lastRow="0" w:firstColumn="1" w:lastColumn="0" w:noHBand="0" w:noVBand="1"/>
      </w:tblPr>
      <w:tblGrid>
        <w:gridCol w:w="4377"/>
        <w:gridCol w:w="4378"/>
      </w:tblGrid>
      <w:tr w:rsidR="004B7B60" w14:paraId="5F0DB28F" w14:textId="77777777" w:rsidTr="006613A8">
        <w:tc>
          <w:tcPr>
            <w:tcW w:w="4377" w:type="dxa"/>
          </w:tcPr>
          <w:p w14:paraId="63F6F782" w14:textId="77777777" w:rsidR="004B7B60" w:rsidRDefault="004B7B60" w:rsidP="006613A8">
            <w:pPr>
              <w:ind w:firstLine="0"/>
              <w:jc w:val="center"/>
              <w:rPr>
                <w:rtl/>
              </w:rPr>
            </w:pPr>
            <w:r>
              <w:rPr>
                <w:rFonts w:hint="cs"/>
                <w:rtl/>
              </w:rPr>
              <w:t>شماره اکشن</w:t>
            </w:r>
          </w:p>
        </w:tc>
        <w:tc>
          <w:tcPr>
            <w:tcW w:w="4378" w:type="dxa"/>
          </w:tcPr>
          <w:p w14:paraId="14821FE1" w14:textId="77777777" w:rsidR="004B7B60" w:rsidRDefault="004B7B60" w:rsidP="006613A8">
            <w:pPr>
              <w:ind w:firstLine="0"/>
              <w:jc w:val="center"/>
              <w:rPr>
                <w:rtl/>
              </w:rPr>
            </w:pPr>
            <w:r>
              <w:rPr>
                <w:rFonts w:hint="cs"/>
                <w:rtl/>
              </w:rPr>
              <w:t>مسیر متناظر</w:t>
            </w:r>
          </w:p>
        </w:tc>
      </w:tr>
      <w:tr w:rsidR="004B7B60" w14:paraId="4C2BC66F" w14:textId="77777777" w:rsidTr="006613A8">
        <w:tc>
          <w:tcPr>
            <w:tcW w:w="4377" w:type="dxa"/>
          </w:tcPr>
          <w:p w14:paraId="2B87FE27" w14:textId="77777777" w:rsidR="004B7B60" w:rsidRDefault="004B7B60" w:rsidP="006613A8">
            <w:pPr>
              <w:ind w:firstLine="0"/>
              <w:jc w:val="center"/>
              <w:rPr>
                <w:rtl/>
              </w:rPr>
            </w:pPr>
            <w:r>
              <w:rPr>
                <w:rFonts w:hint="cs"/>
                <w:rtl/>
              </w:rPr>
              <w:t>۱</w:t>
            </w:r>
          </w:p>
        </w:tc>
        <w:tc>
          <w:tcPr>
            <w:tcW w:w="4378" w:type="dxa"/>
          </w:tcPr>
          <w:p w14:paraId="1B2DEEB8" w14:textId="54DAD2B9" w:rsidR="004B7B60" w:rsidRDefault="004B7B60" w:rsidP="006613A8">
            <w:pPr>
              <w:ind w:firstLine="0"/>
              <w:jc w:val="center"/>
              <w:rPr>
                <w:rtl/>
              </w:rPr>
            </w:pPr>
            <w:r>
              <w:rPr>
                <w:rFonts w:hint="cs"/>
                <w:rtl/>
              </w:rPr>
              <w:t>۶و۸و۱۲</w:t>
            </w:r>
          </w:p>
        </w:tc>
      </w:tr>
      <w:tr w:rsidR="004B7B60" w14:paraId="4AFC4493" w14:textId="77777777" w:rsidTr="006613A8">
        <w:tc>
          <w:tcPr>
            <w:tcW w:w="4377" w:type="dxa"/>
          </w:tcPr>
          <w:p w14:paraId="46687600" w14:textId="77777777" w:rsidR="004B7B60" w:rsidRDefault="004B7B60" w:rsidP="006613A8">
            <w:pPr>
              <w:ind w:firstLine="0"/>
              <w:jc w:val="center"/>
              <w:rPr>
                <w:rtl/>
              </w:rPr>
            </w:pPr>
            <w:r>
              <w:rPr>
                <w:rFonts w:hint="cs"/>
                <w:rtl/>
              </w:rPr>
              <w:t>۲</w:t>
            </w:r>
          </w:p>
        </w:tc>
        <w:tc>
          <w:tcPr>
            <w:tcW w:w="4378" w:type="dxa"/>
          </w:tcPr>
          <w:p w14:paraId="3083CA7F" w14:textId="5D22DCBD" w:rsidR="004B7B60" w:rsidRDefault="004B7B60" w:rsidP="006613A8">
            <w:pPr>
              <w:ind w:firstLine="0"/>
              <w:jc w:val="center"/>
              <w:rPr>
                <w:rtl/>
              </w:rPr>
            </w:pPr>
            <w:r>
              <w:rPr>
                <w:rFonts w:hint="cs"/>
                <w:rtl/>
              </w:rPr>
              <w:t>۶و۹و۱۲</w:t>
            </w:r>
          </w:p>
        </w:tc>
      </w:tr>
      <w:tr w:rsidR="004B7B60" w14:paraId="3BA6611B" w14:textId="77777777" w:rsidTr="006613A8">
        <w:tc>
          <w:tcPr>
            <w:tcW w:w="4377" w:type="dxa"/>
          </w:tcPr>
          <w:p w14:paraId="4ADF9E75" w14:textId="77777777" w:rsidR="004B7B60" w:rsidRDefault="004B7B60" w:rsidP="006613A8">
            <w:pPr>
              <w:ind w:firstLine="0"/>
              <w:jc w:val="center"/>
              <w:rPr>
                <w:rtl/>
              </w:rPr>
            </w:pPr>
            <w:r>
              <w:rPr>
                <w:rFonts w:hint="cs"/>
                <w:rtl/>
              </w:rPr>
              <w:t>۳</w:t>
            </w:r>
          </w:p>
        </w:tc>
        <w:tc>
          <w:tcPr>
            <w:tcW w:w="4378" w:type="dxa"/>
          </w:tcPr>
          <w:p w14:paraId="7FCECD49" w14:textId="1B5B5F24" w:rsidR="004B7B60" w:rsidRDefault="004B7B60" w:rsidP="006613A8">
            <w:pPr>
              <w:ind w:firstLine="0"/>
              <w:jc w:val="center"/>
              <w:rPr>
                <w:rtl/>
              </w:rPr>
            </w:pPr>
            <w:r>
              <w:rPr>
                <w:rFonts w:hint="cs"/>
                <w:rtl/>
              </w:rPr>
              <w:t>۶و۱۰و۱۲</w:t>
            </w:r>
          </w:p>
        </w:tc>
      </w:tr>
      <w:tr w:rsidR="004B7B60" w14:paraId="5738CD0B" w14:textId="77777777" w:rsidTr="006613A8">
        <w:tc>
          <w:tcPr>
            <w:tcW w:w="4377" w:type="dxa"/>
          </w:tcPr>
          <w:p w14:paraId="78E81EC0" w14:textId="77777777" w:rsidR="004B7B60" w:rsidRDefault="004B7B60" w:rsidP="006613A8">
            <w:pPr>
              <w:ind w:firstLine="0"/>
              <w:jc w:val="center"/>
              <w:rPr>
                <w:rtl/>
              </w:rPr>
            </w:pPr>
            <w:r>
              <w:rPr>
                <w:rFonts w:hint="cs"/>
                <w:rtl/>
              </w:rPr>
              <w:t>۴</w:t>
            </w:r>
          </w:p>
        </w:tc>
        <w:tc>
          <w:tcPr>
            <w:tcW w:w="4378" w:type="dxa"/>
          </w:tcPr>
          <w:p w14:paraId="7BF092B3" w14:textId="74AEDF84" w:rsidR="004B7B60" w:rsidRDefault="004B7B60" w:rsidP="006613A8">
            <w:pPr>
              <w:ind w:firstLine="0"/>
              <w:jc w:val="center"/>
              <w:rPr>
                <w:rtl/>
              </w:rPr>
            </w:pPr>
            <w:r>
              <w:rPr>
                <w:rFonts w:hint="cs"/>
                <w:rtl/>
              </w:rPr>
              <w:t>۶و۱۱و۱۲</w:t>
            </w:r>
          </w:p>
        </w:tc>
      </w:tr>
    </w:tbl>
    <w:p w14:paraId="359D4612" w14:textId="08110F1D" w:rsidR="004B7B60" w:rsidRDefault="004B7B60" w:rsidP="004B7B60">
      <w:pPr>
        <w:rPr>
          <w:rtl/>
        </w:rPr>
      </w:pPr>
    </w:p>
    <w:p w14:paraId="7465547D" w14:textId="3483ED35" w:rsidR="00FF4753" w:rsidRDefault="00FF4753" w:rsidP="00FF4753">
      <w:pPr>
        <w:rPr>
          <w:rtl/>
        </w:rPr>
      </w:pPr>
      <w:r w:rsidRPr="00DF131E">
        <w:rPr>
          <w:rFonts w:hint="cs"/>
          <w:b/>
          <w:bCs/>
          <w:rtl/>
        </w:rPr>
        <w:t xml:space="preserve">یافتن مسیر بهینه از ۰ به </w:t>
      </w:r>
      <w:r>
        <w:rPr>
          <w:rFonts w:hint="cs"/>
          <w:b/>
          <w:bCs/>
          <w:rtl/>
        </w:rPr>
        <w:t>۷</w:t>
      </w:r>
    </w:p>
    <w:tbl>
      <w:tblPr>
        <w:tblStyle w:val="TableGrid"/>
        <w:bidiVisual/>
        <w:tblW w:w="0" w:type="auto"/>
        <w:tblLook w:val="04A0" w:firstRow="1" w:lastRow="0" w:firstColumn="1" w:lastColumn="0" w:noHBand="0" w:noVBand="1"/>
      </w:tblPr>
      <w:tblGrid>
        <w:gridCol w:w="4377"/>
        <w:gridCol w:w="4378"/>
      </w:tblGrid>
      <w:tr w:rsidR="00FF4753" w14:paraId="20E67206" w14:textId="77777777" w:rsidTr="006613A8">
        <w:tc>
          <w:tcPr>
            <w:tcW w:w="4377" w:type="dxa"/>
          </w:tcPr>
          <w:p w14:paraId="6E673352" w14:textId="77777777" w:rsidR="00FF4753" w:rsidRDefault="00FF4753" w:rsidP="006613A8">
            <w:pPr>
              <w:ind w:firstLine="0"/>
              <w:jc w:val="center"/>
              <w:rPr>
                <w:rtl/>
              </w:rPr>
            </w:pPr>
            <w:r>
              <w:rPr>
                <w:rFonts w:hint="cs"/>
                <w:rtl/>
              </w:rPr>
              <w:t>شماره اکشن</w:t>
            </w:r>
          </w:p>
        </w:tc>
        <w:tc>
          <w:tcPr>
            <w:tcW w:w="4378" w:type="dxa"/>
          </w:tcPr>
          <w:p w14:paraId="0828D0FF" w14:textId="77777777" w:rsidR="00FF4753" w:rsidRDefault="00FF4753" w:rsidP="006613A8">
            <w:pPr>
              <w:ind w:firstLine="0"/>
              <w:jc w:val="center"/>
              <w:rPr>
                <w:rtl/>
              </w:rPr>
            </w:pPr>
            <w:r>
              <w:rPr>
                <w:rFonts w:hint="cs"/>
                <w:rtl/>
              </w:rPr>
              <w:t>مسیر متناظر</w:t>
            </w:r>
          </w:p>
        </w:tc>
      </w:tr>
      <w:tr w:rsidR="00FF4753" w14:paraId="27C97045" w14:textId="77777777" w:rsidTr="006613A8">
        <w:tc>
          <w:tcPr>
            <w:tcW w:w="4377" w:type="dxa"/>
          </w:tcPr>
          <w:p w14:paraId="43B10A2D" w14:textId="77777777" w:rsidR="00FF4753" w:rsidRDefault="00FF4753" w:rsidP="006613A8">
            <w:pPr>
              <w:ind w:firstLine="0"/>
              <w:jc w:val="center"/>
              <w:rPr>
                <w:rtl/>
              </w:rPr>
            </w:pPr>
            <w:r>
              <w:rPr>
                <w:rFonts w:hint="cs"/>
                <w:rtl/>
              </w:rPr>
              <w:t>۱</w:t>
            </w:r>
          </w:p>
        </w:tc>
        <w:tc>
          <w:tcPr>
            <w:tcW w:w="4378" w:type="dxa"/>
          </w:tcPr>
          <w:p w14:paraId="79E02A73" w14:textId="788869D7" w:rsidR="00FF4753" w:rsidRDefault="00FF4753" w:rsidP="006613A8">
            <w:pPr>
              <w:ind w:firstLine="0"/>
              <w:jc w:val="center"/>
              <w:rPr>
                <w:rtl/>
              </w:rPr>
            </w:pPr>
            <w:r>
              <w:rPr>
                <w:rFonts w:hint="cs"/>
                <w:rtl/>
              </w:rPr>
              <w:t>۰و۱و۷</w:t>
            </w:r>
          </w:p>
        </w:tc>
      </w:tr>
      <w:tr w:rsidR="00FF4753" w14:paraId="45DC748C" w14:textId="77777777" w:rsidTr="006613A8">
        <w:tc>
          <w:tcPr>
            <w:tcW w:w="4377" w:type="dxa"/>
          </w:tcPr>
          <w:p w14:paraId="75E4CF85" w14:textId="77777777" w:rsidR="00FF4753" w:rsidRDefault="00FF4753" w:rsidP="006613A8">
            <w:pPr>
              <w:ind w:firstLine="0"/>
              <w:jc w:val="center"/>
              <w:rPr>
                <w:rtl/>
              </w:rPr>
            </w:pPr>
            <w:r>
              <w:rPr>
                <w:rFonts w:hint="cs"/>
                <w:rtl/>
              </w:rPr>
              <w:t>۲</w:t>
            </w:r>
          </w:p>
        </w:tc>
        <w:tc>
          <w:tcPr>
            <w:tcW w:w="4378" w:type="dxa"/>
          </w:tcPr>
          <w:p w14:paraId="65FA13F4" w14:textId="60EE2C03" w:rsidR="00FF4753" w:rsidRDefault="00FF4753" w:rsidP="006613A8">
            <w:pPr>
              <w:ind w:firstLine="0"/>
              <w:jc w:val="center"/>
              <w:rPr>
                <w:rtl/>
              </w:rPr>
            </w:pPr>
            <w:r>
              <w:rPr>
                <w:rFonts w:hint="cs"/>
                <w:rtl/>
              </w:rPr>
              <w:t>۰و۲و۷</w:t>
            </w:r>
          </w:p>
        </w:tc>
      </w:tr>
      <w:tr w:rsidR="00FF4753" w14:paraId="470689E6" w14:textId="77777777" w:rsidTr="006613A8">
        <w:tc>
          <w:tcPr>
            <w:tcW w:w="4377" w:type="dxa"/>
          </w:tcPr>
          <w:p w14:paraId="356FF0D5" w14:textId="77777777" w:rsidR="00FF4753" w:rsidRDefault="00FF4753" w:rsidP="006613A8">
            <w:pPr>
              <w:ind w:firstLine="0"/>
              <w:jc w:val="center"/>
              <w:rPr>
                <w:rtl/>
              </w:rPr>
            </w:pPr>
            <w:r>
              <w:rPr>
                <w:rFonts w:hint="cs"/>
                <w:rtl/>
              </w:rPr>
              <w:t>۳</w:t>
            </w:r>
          </w:p>
        </w:tc>
        <w:tc>
          <w:tcPr>
            <w:tcW w:w="4378" w:type="dxa"/>
          </w:tcPr>
          <w:p w14:paraId="2276EA48" w14:textId="3192588D" w:rsidR="00FF4753" w:rsidRDefault="00FF4753" w:rsidP="006613A8">
            <w:pPr>
              <w:ind w:firstLine="0"/>
              <w:jc w:val="center"/>
              <w:rPr>
                <w:rtl/>
              </w:rPr>
            </w:pPr>
            <w:r>
              <w:rPr>
                <w:rFonts w:hint="cs"/>
                <w:rtl/>
              </w:rPr>
              <w:t>۰و۳و۷</w:t>
            </w:r>
          </w:p>
        </w:tc>
      </w:tr>
      <w:tr w:rsidR="00FF4753" w14:paraId="5B61358B" w14:textId="77777777" w:rsidTr="006613A8">
        <w:tc>
          <w:tcPr>
            <w:tcW w:w="4377" w:type="dxa"/>
          </w:tcPr>
          <w:p w14:paraId="60E509CE" w14:textId="77777777" w:rsidR="00FF4753" w:rsidRDefault="00FF4753" w:rsidP="006613A8">
            <w:pPr>
              <w:ind w:firstLine="0"/>
              <w:jc w:val="center"/>
              <w:rPr>
                <w:rtl/>
              </w:rPr>
            </w:pPr>
            <w:r>
              <w:rPr>
                <w:rFonts w:hint="cs"/>
                <w:rtl/>
              </w:rPr>
              <w:t>۴</w:t>
            </w:r>
          </w:p>
        </w:tc>
        <w:tc>
          <w:tcPr>
            <w:tcW w:w="4378" w:type="dxa"/>
          </w:tcPr>
          <w:p w14:paraId="4DB60817" w14:textId="1F4F2C95" w:rsidR="00FF4753" w:rsidRDefault="00FF4753" w:rsidP="006613A8">
            <w:pPr>
              <w:ind w:firstLine="0"/>
              <w:jc w:val="center"/>
              <w:rPr>
                <w:rtl/>
              </w:rPr>
            </w:pPr>
            <w:r>
              <w:rPr>
                <w:rFonts w:hint="cs"/>
                <w:rtl/>
              </w:rPr>
              <w:t>۰و۴و۷</w:t>
            </w:r>
          </w:p>
        </w:tc>
      </w:tr>
    </w:tbl>
    <w:p w14:paraId="3B4FF182" w14:textId="77777777" w:rsidR="00FF4753" w:rsidRDefault="00FF4753" w:rsidP="00FF4753">
      <w:pPr>
        <w:jc w:val="center"/>
        <w:rPr>
          <w:rtl/>
        </w:rPr>
      </w:pPr>
    </w:p>
    <w:p w14:paraId="04F0E42B" w14:textId="0AF1DF95" w:rsidR="00FF4753" w:rsidRDefault="00FF4753" w:rsidP="00FF4753">
      <w:pPr>
        <w:rPr>
          <w:rtl/>
        </w:rPr>
      </w:pPr>
      <w:r w:rsidRPr="00DF131E">
        <w:rPr>
          <w:rFonts w:hint="cs"/>
          <w:b/>
          <w:bCs/>
          <w:rtl/>
        </w:rPr>
        <w:t xml:space="preserve">یافتن مسیر بهینه از </w:t>
      </w:r>
      <w:r>
        <w:rPr>
          <w:rFonts w:hint="cs"/>
          <w:b/>
          <w:bCs/>
          <w:rtl/>
        </w:rPr>
        <w:t>۷</w:t>
      </w:r>
      <w:r w:rsidRPr="00DF131E">
        <w:rPr>
          <w:rFonts w:hint="cs"/>
          <w:b/>
          <w:bCs/>
          <w:rtl/>
        </w:rPr>
        <w:t xml:space="preserve"> به </w:t>
      </w:r>
      <w:r>
        <w:rPr>
          <w:rFonts w:hint="cs"/>
          <w:b/>
          <w:bCs/>
          <w:rtl/>
        </w:rPr>
        <w:t>۱۲</w:t>
      </w:r>
    </w:p>
    <w:tbl>
      <w:tblPr>
        <w:tblStyle w:val="TableGrid"/>
        <w:bidiVisual/>
        <w:tblW w:w="0" w:type="auto"/>
        <w:tblLook w:val="04A0" w:firstRow="1" w:lastRow="0" w:firstColumn="1" w:lastColumn="0" w:noHBand="0" w:noVBand="1"/>
      </w:tblPr>
      <w:tblGrid>
        <w:gridCol w:w="4377"/>
        <w:gridCol w:w="4378"/>
      </w:tblGrid>
      <w:tr w:rsidR="00FF4753" w14:paraId="1BDAB39D" w14:textId="77777777" w:rsidTr="006613A8">
        <w:tc>
          <w:tcPr>
            <w:tcW w:w="4377" w:type="dxa"/>
          </w:tcPr>
          <w:p w14:paraId="286DF43A" w14:textId="77777777" w:rsidR="00FF4753" w:rsidRDefault="00FF4753" w:rsidP="006613A8">
            <w:pPr>
              <w:ind w:firstLine="0"/>
              <w:jc w:val="center"/>
              <w:rPr>
                <w:rtl/>
              </w:rPr>
            </w:pPr>
            <w:r>
              <w:rPr>
                <w:rFonts w:hint="cs"/>
                <w:rtl/>
              </w:rPr>
              <w:t>شماره اکشن</w:t>
            </w:r>
          </w:p>
        </w:tc>
        <w:tc>
          <w:tcPr>
            <w:tcW w:w="4378" w:type="dxa"/>
          </w:tcPr>
          <w:p w14:paraId="1D3F2E2A" w14:textId="77777777" w:rsidR="00FF4753" w:rsidRDefault="00FF4753" w:rsidP="006613A8">
            <w:pPr>
              <w:ind w:firstLine="0"/>
              <w:jc w:val="center"/>
              <w:rPr>
                <w:rtl/>
              </w:rPr>
            </w:pPr>
            <w:r>
              <w:rPr>
                <w:rFonts w:hint="cs"/>
                <w:rtl/>
              </w:rPr>
              <w:t>مسیر متناظر</w:t>
            </w:r>
          </w:p>
        </w:tc>
      </w:tr>
      <w:tr w:rsidR="00FF4753" w14:paraId="5420F03B" w14:textId="77777777" w:rsidTr="006613A8">
        <w:tc>
          <w:tcPr>
            <w:tcW w:w="4377" w:type="dxa"/>
          </w:tcPr>
          <w:p w14:paraId="302943E9" w14:textId="77777777" w:rsidR="00FF4753" w:rsidRDefault="00FF4753" w:rsidP="006613A8">
            <w:pPr>
              <w:ind w:firstLine="0"/>
              <w:jc w:val="center"/>
              <w:rPr>
                <w:rtl/>
              </w:rPr>
            </w:pPr>
            <w:r>
              <w:rPr>
                <w:rFonts w:hint="cs"/>
                <w:rtl/>
              </w:rPr>
              <w:t>۱</w:t>
            </w:r>
          </w:p>
        </w:tc>
        <w:tc>
          <w:tcPr>
            <w:tcW w:w="4378" w:type="dxa"/>
          </w:tcPr>
          <w:p w14:paraId="3A1F0C20" w14:textId="0A8F54D1" w:rsidR="00FF4753" w:rsidRDefault="00FF4753" w:rsidP="006613A8">
            <w:pPr>
              <w:ind w:firstLine="0"/>
              <w:jc w:val="center"/>
              <w:rPr>
                <w:rtl/>
              </w:rPr>
            </w:pPr>
            <w:r>
              <w:rPr>
                <w:rFonts w:hint="cs"/>
                <w:rtl/>
              </w:rPr>
              <w:t>۷و۸و۱۲</w:t>
            </w:r>
          </w:p>
        </w:tc>
      </w:tr>
      <w:tr w:rsidR="00FF4753" w14:paraId="167C2C4A" w14:textId="77777777" w:rsidTr="006613A8">
        <w:tc>
          <w:tcPr>
            <w:tcW w:w="4377" w:type="dxa"/>
          </w:tcPr>
          <w:p w14:paraId="0EACE1A7" w14:textId="77777777" w:rsidR="00FF4753" w:rsidRDefault="00FF4753" w:rsidP="006613A8">
            <w:pPr>
              <w:ind w:firstLine="0"/>
              <w:jc w:val="center"/>
              <w:rPr>
                <w:rtl/>
              </w:rPr>
            </w:pPr>
            <w:r>
              <w:rPr>
                <w:rFonts w:hint="cs"/>
                <w:rtl/>
              </w:rPr>
              <w:t>۲</w:t>
            </w:r>
          </w:p>
        </w:tc>
        <w:tc>
          <w:tcPr>
            <w:tcW w:w="4378" w:type="dxa"/>
          </w:tcPr>
          <w:p w14:paraId="19596B75" w14:textId="48513E04" w:rsidR="00FF4753" w:rsidRDefault="00FF4753" w:rsidP="006613A8">
            <w:pPr>
              <w:ind w:firstLine="0"/>
              <w:jc w:val="center"/>
              <w:rPr>
                <w:rtl/>
              </w:rPr>
            </w:pPr>
            <w:r>
              <w:rPr>
                <w:rFonts w:hint="cs"/>
                <w:rtl/>
              </w:rPr>
              <w:t>۷و۹و۱۲</w:t>
            </w:r>
          </w:p>
        </w:tc>
      </w:tr>
      <w:tr w:rsidR="00FF4753" w14:paraId="366B3958" w14:textId="77777777" w:rsidTr="006613A8">
        <w:tc>
          <w:tcPr>
            <w:tcW w:w="4377" w:type="dxa"/>
          </w:tcPr>
          <w:p w14:paraId="34BBE2FB" w14:textId="77777777" w:rsidR="00FF4753" w:rsidRDefault="00FF4753" w:rsidP="006613A8">
            <w:pPr>
              <w:ind w:firstLine="0"/>
              <w:jc w:val="center"/>
              <w:rPr>
                <w:rtl/>
              </w:rPr>
            </w:pPr>
            <w:r>
              <w:rPr>
                <w:rFonts w:hint="cs"/>
                <w:rtl/>
              </w:rPr>
              <w:t>۳</w:t>
            </w:r>
          </w:p>
        </w:tc>
        <w:tc>
          <w:tcPr>
            <w:tcW w:w="4378" w:type="dxa"/>
          </w:tcPr>
          <w:p w14:paraId="26FF97B1" w14:textId="71D06D19" w:rsidR="00FF4753" w:rsidRDefault="00FF4753" w:rsidP="006613A8">
            <w:pPr>
              <w:ind w:firstLine="0"/>
              <w:jc w:val="center"/>
              <w:rPr>
                <w:rtl/>
              </w:rPr>
            </w:pPr>
            <w:r>
              <w:rPr>
                <w:rFonts w:hint="cs"/>
                <w:rtl/>
              </w:rPr>
              <w:t>۷و۱۰و۱۲</w:t>
            </w:r>
          </w:p>
        </w:tc>
      </w:tr>
      <w:tr w:rsidR="00FF4753" w14:paraId="4BFDFE70" w14:textId="77777777" w:rsidTr="006613A8">
        <w:tc>
          <w:tcPr>
            <w:tcW w:w="4377" w:type="dxa"/>
          </w:tcPr>
          <w:p w14:paraId="4A83A8DA" w14:textId="77777777" w:rsidR="00FF4753" w:rsidRDefault="00FF4753" w:rsidP="006613A8">
            <w:pPr>
              <w:ind w:firstLine="0"/>
              <w:jc w:val="center"/>
              <w:rPr>
                <w:rtl/>
              </w:rPr>
            </w:pPr>
            <w:r>
              <w:rPr>
                <w:rFonts w:hint="cs"/>
                <w:rtl/>
              </w:rPr>
              <w:t>۴</w:t>
            </w:r>
          </w:p>
        </w:tc>
        <w:tc>
          <w:tcPr>
            <w:tcW w:w="4378" w:type="dxa"/>
          </w:tcPr>
          <w:p w14:paraId="37F1A2C4" w14:textId="7A72539C" w:rsidR="00FF4753" w:rsidRDefault="00FF4753" w:rsidP="006613A8">
            <w:pPr>
              <w:ind w:firstLine="0"/>
              <w:jc w:val="center"/>
              <w:rPr>
                <w:rtl/>
              </w:rPr>
            </w:pPr>
            <w:r>
              <w:rPr>
                <w:rFonts w:hint="cs"/>
                <w:rtl/>
              </w:rPr>
              <w:t>۷و۱۱و۱۲</w:t>
            </w:r>
          </w:p>
        </w:tc>
      </w:tr>
    </w:tbl>
    <w:p w14:paraId="117D7CD7" w14:textId="77777777" w:rsidR="00BF24C3" w:rsidRDefault="00BF24C3" w:rsidP="00FF4753">
      <w:pPr>
        <w:rPr>
          <w:rtl/>
        </w:rPr>
      </w:pPr>
    </w:p>
    <w:p w14:paraId="7B9758DB" w14:textId="1F063C45" w:rsidR="00971528" w:rsidRDefault="00152835" w:rsidP="004C351B">
      <w:pPr>
        <w:ind w:firstLine="0"/>
        <w:rPr>
          <w:rFonts w:eastAsiaTheme="minorEastAsia"/>
          <w:rtl/>
        </w:rPr>
      </w:pPr>
      <w:r>
        <w:rPr>
          <w:rFonts w:hint="cs"/>
          <w:rtl/>
        </w:rPr>
        <w:t>ب)</w:t>
      </w:r>
      <w:r w:rsidR="002A6F11">
        <w:rPr>
          <w:rFonts w:hint="cs"/>
          <w:rtl/>
        </w:rPr>
        <w:t xml:space="preserve"> مانند سوال قبل به حل مسئله با الگوریتم </w:t>
      </w:r>
      <w:r w:rsidR="002A6F11">
        <w:t>epsilon greedy</w:t>
      </w:r>
      <w:r w:rsidR="002A6F11">
        <w:rPr>
          <w:rFonts w:hint="cs"/>
          <w:rtl/>
        </w:rPr>
        <w:t xml:space="preserve"> پرداختیم.</w:t>
      </w:r>
      <w:r w:rsidR="001551A2">
        <w:rPr>
          <w:rFonts w:hint="cs"/>
          <w:rtl/>
        </w:rPr>
        <w:t xml:space="preserve"> در الگوریتم برای این که کمترین تعداد آزمایش را داشته باشیم</w:t>
      </w:r>
      <w:r w:rsidR="00ED2F19">
        <w:rPr>
          <w:rFonts w:hint="cs"/>
          <w:rtl/>
        </w:rPr>
        <w:t xml:space="preserve">، </w:t>
      </w:r>
      <w:r w:rsidR="00ED2F19">
        <w:t>epsilon</w:t>
      </w:r>
      <w:r w:rsidR="00ED2F19">
        <w:rPr>
          <w:rFonts w:hint="cs"/>
          <w:rtl/>
        </w:rPr>
        <w:t xml:space="preserve"> را مانند قبل به صورت </w:t>
      </w:r>
      <m:oMath>
        <m:f>
          <m:fPr>
            <m:ctrlPr>
              <w:rPr>
                <w:rFonts w:ascii="Cambria Math" w:hAnsi="Cambria Math"/>
                <w:i/>
              </w:rPr>
            </m:ctrlPr>
          </m:fPr>
          <m:num>
            <m:r>
              <w:rPr>
                <w:rFonts w:ascii="Cambria Math" w:hAnsi="Cambria Math"/>
              </w:rPr>
              <m:t>1</m:t>
            </m:r>
          </m:num>
          <m:den>
            <m:r>
              <w:rPr>
                <w:rFonts w:ascii="Cambria Math" w:hAnsi="Cambria Math"/>
              </w:rPr>
              <m:t>n</m:t>
            </m:r>
          </m:den>
        </m:f>
      </m:oMath>
      <w:r w:rsidR="00ED2F19">
        <w:rPr>
          <w:rFonts w:eastAsiaTheme="minorEastAsia" w:hint="cs"/>
          <w:rtl/>
        </w:rPr>
        <w:t xml:space="preserve"> تغییر می‌دهیم و </w:t>
      </w:r>
      <w:r w:rsidR="00ED2F19">
        <w:rPr>
          <w:rFonts w:eastAsiaTheme="minorEastAsia"/>
        </w:rPr>
        <w:t>learning rate</w:t>
      </w:r>
      <w:r w:rsidR="00ED2F19">
        <w:rPr>
          <w:rFonts w:eastAsiaTheme="minorEastAsia" w:hint="cs"/>
          <w:rtl/>
        </w:rPr>
        <w:t xml:space="preserve"> را برابر </w:t>
      </w:r>
      <w:r w:rsidR="00ED2F19">
        <w:rPr>
          <w:rFonts w:eastAsiaTheme="minorEastAsia" w:hint="cs"/>
          <w:rtl/>
        </w:rPr>
        <w:lastRenderedPageBreak/>
        <w:t>۰.۰۲ قرار می‌دهیم.</w:t>
      </w:r>
      <w:r w:rsidR="005915AA">
        <w:rPr>
          <w:rFonts w:eastAsiaTheme="minorEastAsia" w:hint="cs"/>
          <w:rtl/>
        </w:rPr>
        <w:t xml:space="preserve"> برای حل هر زیر مسئله ۵۰ بار اجرا </w:t>
      </w:r>
      <w:r w:rsidR="008E5B23">
        <w:rPr>
          <w:rFonts w:eastAsiaTheme="minorEastAsia" w:hint="cs"/>
          <w:rtl/>
        </w:rPr>
        <w:t>می‌کنیم</w:t>
      </w:r>
      <w:r w:rsidR="005915AA">
        <w:rPr>
          <w:rFonts w:eastAsiaTheme="minorEastAsia" w:hint="cs"/>
          <w:rtl/>
        </w:rPr>
        <w:t xml:space="preserve"> تا تاخیر و </w:t>
      </w:r>
      <w:r w:rsidR="005915AA">
        <w:rPr>
          <w:rFonts w:eastAsiaTheme="minorEastAsia"/>
        </w:rPr>
        <w:t>regret</w:t>
      </w:r>
      <w:r w:rsidR="005915AA">
        <w:rPr>
          <w:rFonts w:eastAsiaTheme="minorEastAsia" w:hint="cs"/>
          <w:rtl/>
        </w:rPr>
        <w:t xml:space="preserve"> متوسط را با توجه به </w:t>
      </w:r>
      <w:r w:rsidR="005915AA" w:rsidRPr="005915AA">
        <w:rPr>
          <w:rFonts w:eastAsiaTheme="minorEastAsia"/>
        </w:rPr>
        <w:t>stochastic</w:t>
      </w:r>
      <w:r w:rsidR="00977F54">
        <w:rPr>
          <w:rFonts w:eastAsiaTheme="minorEastAsia" w:hint="cs"/>
          <w:rtl/>
        </w:rPr>
        <w:t xml:space="preserve"> بودن مسئله بدست بیاوریم.</w:t>
      </w:r>
      <w:r w:rsidR="008E5B23">
        <w:rPr>
          <w:rFonts w:eastAsiaTheme="minorEastAsia" w:hint="cs"/>
          <w:rtl/>
        </w:rPr>
        <w:t xml:space="preserve"> در هر بار اجرا یک زیر مسئله </w:t>
      </w:r>
      <w:r w:rsidR="00D85811">
        <w:rPr>
          <w:rFonts w:eastAsiaTheme="minorEastAsia" w:hint="cs"/>
          <w:rtl/>
        </w:rPr>
        <w:t>۱۵۰۰</w:t>
      </w:r>
      <w:r w:rsidR="008E5B23">
        <w:rPr>
          <w:rFonts w:eastAsiaTheme="minorEastAsia" w:hint="cs"/>
          <w:rtl/>
        </w:rPr>
        <w:t xml:space="preserve"> اکشن برای یادگیری انجام می‌دهیم. در زیر نمودار </w:t>
      </w:r>
      <w:r w:rsidR="008E5B23">
        <w:rPr>
          <w:rFonts w:eastAsiaTheme="minorEastAsia"/>
        </w:rPr>
        <w:t>regret</w:t>
      </w:r>
      <w:r w:rsidR="008E5B23">
        <w:rPr>
          <w:rFonts w:eastAsiaTheme="minorEastAsia" w:hint="cs"/>
          <w:rtl/>
        </w:rPr>
        <w:t xml:space="preserve"> متوسط برای زیر مسئله‌ها به ازای شرایط بالا آمده است.</w:t>
      </w:r>
    </w:p>
    <w:p w14:paraId="29581AF9" w14:textId="658A4201" w:rsidR="008E5B23" w:rsidRDefault="00BD73B0" w:rsidP="00E02AD0">
      <w:pPr>
        <w:ind w:firstLine="0"/>
        <w:jc w:val="center"/>
        <w:rPr>
          <w:rFonts w:eastAsiaTheme="minorEastAsia"/>
          <w:i/>
          <w:rtl/>
        </w:rPr>
      </w:pPr>
      <w:r>
        <w:rPr>
          <w:noProof/>
        </w:rPr>
        <w:drawing>
          <wp:inline distT="0" distB="0" distL="0" distR="0" wp14:anchorId="0413024C" wp14:editId="2E0E4D09">
            <wp:extent cx="3762375" cy="242526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4859" cy="2439755"/>
                    </a:xfrm>
                    <a:prstGeom prst="rect">
                      <a:avLst/>
                    </a:prstGeom>
                  </pic:spPr>
                </pic:pic>
              </a:graphicData>
            </a:graphic>
          </wp:inline>
        </w:drawing>
      </w:r>
    </w:p>
    <w:p w14:paraId="7CA29EAC" w14:textId="39836726" w:rsidR="00E02AD0" w:rsidRDefault="00FF39F3" w:rsidP="00F97AE9">
      <w:pPr>
        <w:ind w:firstLine="0"/>
        <w:rPr>
          <w:rtl/>
        </w:rPr>
      </w:pPr>
      <w:r>
        <w:rPr>
          <w:rFonts w:hint="cs"/>
          <w:rtl/>
        </w:rPr>
        <w:t>همانطور که دیده می‌شود زیر مسئله</w:t>
      </w:r>
      <w:r w:rsidR="00D63B2D">
        <w:rPr>
          <w:rFonts w:hint="cs"/>
          <w:rtl/>
        </w:rPr>
        <w:t>‌ها</w:t>
      </w:r>
      <w:r>
        <w:rPr>
          <w:rFonts w:hint="cs"/>
          <w:rtl/>
        </w:rPr>
        <w:t xml:space="preserve"> با </w:t>
      </w:r>
      <w:r w:rsidR="00D85811">
        <w:rPr>
          <w:rFonts w:hint="cs"/>
          <w:rtl/>
        </w:rPr>
        <w:t>۱۵۰۰ اکشن به طور کامل حل می‌شوند و ۱۵۰۰ کمترین تعداد اکشن موردنیاز برای هر زیر مسئله است.</w:t>
      </w:r>
      <w:r>
        <w:rPr>
          <w:rFonts w:hint="cs"/>
          <w:rtl/>
        </w:rPr>
        <w:t xml:space="preserve"> با این شرایط آمار مسیر بهینه به شکل زیر است.</w:t>
      </w:r>
      <w:r w:rsidR="00F000E2">
        <w:rPr>
          <w:rFonts w:hint="cs"/>
          <w:rtl/>
        </w:rPr>
        <w:t xml:space="preserve"> در این آمار بهترین مسیر، متوسط تاخیر آن و تعداد اکشن‌های</w:t>
      </w:r>
      <w:r w:rsidR="00381DD2">
        <w:rPr>
          <w:rFonts w:hint="cs"/>
          <w:rtl/>
        </w:rPr>
        <w:t xml:space="preserve"> </w:t>
      </w:r>
      <w:r w:rsidR="00F000E2">
        <w:rPr>
          <w:rFonts w:hint="cs"/>
          <w:rtl/>
        </w:rPr>
        <w:t>انجام شده</w:t>
      </w:r>
      <w:r w:rsidR="00381DD2">
        <w:rPr>
          <w:rFonts w:hint="cs"/>
          <w:rtl/>
        </w:rPr>
        <w:t xml:space="preserve"> در هر اجرا</w:t>
      </w:r>
      <w:r w:rsidR="00F000E2">
        <w:rPr>
          <w:rFonts w:hint="cs"/>
          <w:rtl/>
        </w:rPr>
        <w:t xml:space="preserve"> ذکر شده است.</w:t>
      </w:r>
    </w:p>
    <w:p w14:paraId="4D087272" w14:textId="77777777" w:rsidR="0052375B" w:rsidRDefault="0052375B" w:rsidP="00F97AE9">
      <w:pPr>
        <w:ind w:firstLine="0"/>
        <w:rPr>
          <w:rtl/>
        </w:rPr>
      </w:pPr>
    </w:p>
    <w:p w14:paraId="452EDD97" w14:textId="7C411CC7" w:rsidR="004E0292" w:rsidRDefault="007108FE" w:rsidP="001A7BA8">
      <w:pPr>
        <w:jc w:val="center"/>
      </w:pPr>
      <w:r>
        <w:rPr>
          <w:noProof/>
        </w:rPr>
        <w:drawing>
          <wp:inline distT="0" distB="0" distL="0" distR="0" wp14:anchorId="68FA07A2" wp14:editId="6748E865">
            <wp:extent cx="5565775" cy="2470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65775" cy="247015"/>
                    </a:xfrm>
                    <a:prstGeom prst="rect">
                      <a:avLst/>
                    </a:prstGeom>
                  </pic:spPr>
                </pic:pic>
              </a:graphicData>
            </a:graphic>
          </wp:inline>
        </w:drawing>
      </w:r>
    </w:p>
    <w:p w14:paraId="2944F570" w14:textId="77777777" w:rsidR="001A7BA8" w:rsidRDefault="001A7BA8" w:rsidP="001A7BA8">
      <w:pPr>
        <w:jc w:val="center"/>
        <w:rPr>
          <w:rtl/>
        </w:rPr>
      </w:pPr>
    </w:p>
    <w:p w14:paraId="3D00D489" w14:textId="6B1836BF" w:rsidR="000570C3" w:rsidRDefault="00DE1F7A" w:rsidP="00DE1F7A">
      <w:pPr>
        <w:rPr>
          <w:rtl/>
        </w:rPr>
      </w:pPr>
      <w:r>
        <w:rPr>
          <w:rFonts w:hint="cs"/>
          <w:rtl/>
        </w:rPr>
        <w:t>حال</w:t>
      </w:r>
      <w:r w:rsidR="00BE0404">
        <w:rPr>
          <w:rFonts w:hint="cs"/>
          <w:rtl/>
        </w:rPr>
        <w:t xml:space="preserve"> هر</w:t>
      </w:r>
      <w:r>
        <w:rPr>
          <w:rFonts w:hint="cs"/>
          <w:rtl/>
        </w:rPr>
        <w:t xml:space="preserve"> </w:t>
      </w:r>
      <w:r w:rsidR="00BE0404">
        <w:rPr>
          <w:rFonts w:hint="cs"/>
          <w:rtl/>
        </w:rPr>
        <w:t>زیر</w:t>
      </w:r>
      <w:r>
        <w:rPr>
          <w:rFonts w:hint="cs"/>
          <w:rtl/>
        </w:rPr>
        <w:t xml:space="preserve">مسئله را برای حالت </w:t>
      </w:r>
      <w:r>
        <w:t>epsilon</w:t>
      </w:r>
      <w:r>
        <w:rPr>
          <w:rFonts w:hint="cs"/>
          <w:rtl/>
        </w:rPr>
        <w:t xml:space="preserve"> ثابت، برای مقادیر </w:t>
      </w:r>
      <w:r w:rsidR="00E07E1B">
        <w:rPr>
          <w:rFonts w:hint="cs"/>
          <w:rtl/>
        </w:rPr>
        <w:t xml:space="preserve">زیر حل می‌کنیم و نمودار </w:t>
      </w:r>
      <w:r w:rsidR="00E07E1B">
        <w:t>regret</w:t>
      </w:r>
      <w:r w:rsidR="00E07E1B">
        <w:rPr>
          <w:rFonts w:hint="cs"/>
          <w:rtl/>
        </w:rPr>
        <w:t xml:space="preserve"> را برای این مقادیر در کنار هم رسم می‌کنیم. این نمودار</w:t>
      </w:r>
      <w:r w:rsidR="00C77BDA">
        <w:rPr>
          <w:rFonts w:hint="cs"/>
          <w:rtl/>
        </w:rPr>
        <w:t>ها</w:t>
      </w:r>
      <w:r w:rsidR="00E07E1B">
        <w:rPr>
          <w:rFonts w:hint="cs"/>
          <w:rtl/>
        </w:rPr>
        <w:t xml:space="preserve"> نیز در زیر آمده است.</w:t>
      </w:r>
      <w:r w:rsidR="00C77BDA">
        <w:rPr>
          <w:rFonts w:hint="cs"/>
          <w:rtl/>
        </w:rPr>
        <w:t xml:space="preserve"> در تمام این نمودار‌ها دیده می‌شود که هر چه </w:t>
      </w:r>
      <w:r w:rsidR="00C77BDA">
        <w:t>epsilon</w:t>
      </w:r>
      <w:r w:rsidR="00C77BDA">
        <w:rPr>
          <w:rFonts w:hint="cs"/>
          <w:rtl/>
        </w:rPr>
        <w:t xml:space="preserve"> به یک نزدیک می‌شود، عملکرد الگوریتم به سیاست راندم نزدیک تر می‌شود. که این موضوع را می‌توان در نمودار‌های </w:t>
      </w:r>
      <w:r w:rsidR="00C77BDA">
        <w:t>regret</w:t>
      </w:r>
      <w:r w:rsidR="00C77BDA">
        <w:rPr>
          <w:rFonts w:hint="cs"/>
          <w:rtl/>
        </w:rPr>
        <w:t xml:space="preserve"> زیر دید که نمودار </w:t>
      </w:r>
      <w:r w:rsidR="00C77BDA">
        <w:t>regret</w:t>
      </w:r>
      <w:r w:rsidR="00C77BDA">
        <w:rPr>
          <w:rFonts w:hint="cs"/>
          <w:rtl/>
        </w:rPr>
        <w:t xml:space="preserve"> برای </w:t>
      </w:r>
      <w:r w:rsidR="00C77BDA">
        <w:t>epsilon</w:t>
      </w:r>
      <w:r w:rsidR="00C77BDA">
        <w:rPr>
          <w:rFonts w:hint="cs"/>
          <w:rtl/>
        </w:rPr>
        <w:t xml:space="preserve"> برابر ۰.۸ به صورت یک خط است مانند نمودار </w:t>
      </w:r>
      <w:r w:rsidR="00C77BDA">
        <w:t>regret</w:t>
      </w:r>
      <w:r w:rsidR="00C77BDA">
        <w:rPr>
          <w:rFonts w:hint="cs"/>
          <w:rtl/>
        </w:rPr>
        <w:t xml:space="preserve"> سیاست راندم. </w:t>
      </w:r>
      <w:r w:rsidR="00A90AD2">
        <w:rPr>
          <w:rFonts w:hint="cs"/>
          <w:rtl/>
        </w:rPr>
        <w:t xml:space="preserve">در حالت </w:t>
      </w:r>
      <w:r w:rsidR="00A90AD2">
        <w:t>epsilon</w:t>
      </w:r>
      <w:r w:rsidR="00A90AD2">
        <w:rPr>
          <w:rFonts w:hint="cs"/>
          <w:rtl/>
        </w:rPr>
        <w:t xml:space="preserve"> نزدیک به یک، الگوریتم بیشتر به </w:t>
      </w:r>
      <w:r w:rsidR="00A90AD2">
        <w:t>exploration</w:t>
      </w:r>
      <w:r w:rsidR="00A90AD2">
        <w:rPr>
          <w:rFonts w:hint="cs"/>
          <w:rtl/>
        </w:rPr>
        <w:t xml:space="preserve"> می‌پردازد و تقریبا </w:t>
      </w:r>
      <w:r w:rsidR="00A90AD2">
        <w:t>exploitation</w:t>
      </w:r>
      <w:r w:rsidR="00A90AD2">
        <w:rPr>
          <w:rFonts w:hint="cs"/>
          <w:rtl/>
        </w:rPr>
        <w:t xml:space="preserve"> نداریم. به همین دلیل </w:t>
      </w:r>
      <w:r w:rsidR="00A90AD2">
        <w:t>regret</w:t>
      </w:r>
      <w:r w:rsidR="00A90AD2">
        <w:rPr>
          <w:rFonts w:hint="cs"/>
          <w:rtl/>
        </w:rPr>
        <w:t xml:space="preserve"> با زیاد شدن اکشن‌ها زیاد می‌شود. در حالت </w:t>
      </w:r>
      <w:r w:rsidR="00A90AD2">
        <w:t>epsilon</w:t>
      </w:r>
      <w:r w:rsidR="00A90AD2">
        <w:rPr>
          <w:rFonts w:hint="cs"/>
          <w:rtl/>
        </w:rPr>
        <w:t xml:space="preserve"> نزدیک به صفر، الگوریتم</w:t>
      </w:r>
      <w:r w:rsidR="00FE5789">
        <w:rPr>
          <w:rFonts w:hint="cs"/>
          <w:rtl/>
        </w:rPr>
        <w:t xml:space="preserve"> هیچگاه اکشن بهینه را پیدا نمی‌کند که ب</w:t>
      </w:r>
      <w:r w:rsidR="00DD77BE">
        <w:rPr>
          <w:rFonts w:hint="cs"/>
          <w:rtl/>
        </w:rPr>
        <w:t>ع</w:t>
      </w:r>
      <w:r w:rsidR="00FE5789">
        <w:rPr>
          <w:rFonts w:hint="cs"/>
          <w:rtl/>
        </w:rPr>
        <w:t>د از آن از آن استفاده کند.</w:t>
      </w:r>
      <w:r w:rsidR="00DD77BE">
        <w:rPr>
          <w:rFonts w:hint="cs"/>
          <w:rtl/>
        </w:rPr>
        <w:t xml:space="preserve"> </w:t>
      </w:r>
      <w:r w:rsidR="00697DBF">
        <w:rPr>
          <w:rFonts w:hint="cs"/>
          <w:rtl/>
        </w:rPr>
        <w:t xml:space="preserve">عامل با احتمال </w:t>
      </w:r>
      <w:r w:rsidR="00F81D60">
        <w:rPr>
          <w:rFonts w:hint="cs"/>
          <w:rtl/>
        </w:rPr>
        <w:t xml:space="preserve">بالاتری از حالت </w:t>
      </w:r>
      <w:r w:rsidR="00F81D60">
        <w:t>epsilon</w:t>
      </w:r>
      <w:r w:rsidR="00F81D60">
        <w:rPr>
          <w:rFonts w:hint="cs"/>
          <w:rtl/>
        </w:rPr>
        <w:t xml:space="preserve"> برابر ۰.۸،</w:t>
      </w:r>
      <w:r w:rsidR="00697DBF">
        <w:rPr>
          <w:rFonts w:hint="cs"/>
          <w:rtl/>
        </w:rPr>
        <w:t xml:space="preserve"> اکشن با متوسط بیشتر را انتخاب می‌کند اما هیچ وقت به حالتی نمی‌رسد که </w:t>
      </w:r>
      <w:r w:rsidR="00F81D60">
        <w:rPr>
          <w:rFonts w:hint="cs"/>
          <w:rtl/>
        </w:rPr>
        <w:t xml:space="preserve">احتمال اکشن بهینه نزدیک یک شود. در این حالت عامل با </w:t>
      </w:r>
      <w:r w:rsidR="001C16C0">
        <w:rPr>
          <w:rFonts w:hint="cs"/>
          <w:rtl/>
        </w:rPr>
        <w:t>احتمال</w:t>
      </w:r>
      <w:r w:rsidR="00F81D60">
        <w:rPr>
          <w:rFonts w:hint="cs"/>
          <w:rtl/>
        </w:rPr>
        <w:t xml:space="preserve"> بیشتری به صورت راندوم عمل می‌کند</w:t>
      </w:r>
      <w:r w:rsidR="002E22F2">
        <w:rPr>
          <w:rFonts w:hint="cs"/>
          <w:rtl/>
        </w:rPr>
        <w:t xml:space="preserve"> و </w:t>
      </w:r>
      <w:r w:rsidR="002E22F2">
        <w:t>regret</w:t>
      </w:r>
      <w:r w:rsidR="002E22F2">
        <w:rPr>
          <w:rFonts w:hint="cs"/>
          <w:rtl/>
        </w:rPr>
        <w:t xml:space="preserve"> در زمان افزایش می‌یابد. اما چون احتمال انتخاب </w:t>
      </w:r>
      <w:r w:rsidR="002E22F2">
        <w:rPr>
          <w:rFonts w:hint="cs"/>
          <w:rtl/>
        </w:rPr>
        <w:lastRenderedPageBreak/>
        <w:t xml:space="preserve">اکشن بهینه بیشتر از قبل است، نمودار در ابتدا به </w:t>
      </w:r>
      <w:r w:rsidR="002E22F2">
        <w:t>log</w:t>
      </w:r>
      <w:r w:rsidR="002E22F2">
        <w:rPr>
          <w:rFonts w:hint="cs"/>
          <w:rtl/>
        </w:rPr>
        <w:t xml:space="preserve"> شبیه است</w:t>
      </w:r>
      <w:r w:rsidR="00FB201E">
        <w:rPr>
          <w:rFonts w:hint="cs"/>
          <w:rtl/>
        </w:rPr>
        <w:t xml:space="preserve"> و رشد </w:t>
      </w:r>
      <w:r w:rsidR="00FB201E">
        <w:t>regret</w:t>
      </w:r>
      <w:r w:rsidR="00FB201E">
        <w:rPr>
          <w:rFonts w:hint="cs"/>
          <w:rtl/>
        </w:rPr>
        <w:t xml:space="preserve"> </w:t>
      </w:r>
      <w:r w:rsidR="000C1BB4">
        <w:rPr>
          <w:rFonts w:hint="cs"/>
          <w:rtl/>
        </w:rPr>
        <w:t xml:space="preserve">از حالت قبل </w:t>
      </w:r>
      <w:r w:rsidR="00FB201E">
        <w:rPr>
          <w:rFonts w:hint="cs"/>
          <w:rtl/>
        </w:rPr>
        <w:t>کمتر است.</w:t>
      </w:r>
      <w:r w:rsidR="007672E7">
        <w:rPr>
          <w:rFonts w:hint="cs"/>
          <w:rtl/>
        </w:rPr>
        <w:t xml:space="preserve"> حالت دیگر در این نمودار‌ها استفاده از </w:t>
      </w:r>
      <w:r w:rsidR="007672E7">
        <w:t>epsilon</w:t>
      </w:r>
      <w:r w:rsidR="007672E7">
        <w:rPr>
          <w:rFonts w:hint="cs"/>
          <w:rtl/>
        </w:rPr>
        <w:t xml:space="preserve"> برابر </w:t>
      </w:r>
      <w:r w:rsidR="007672E7">
        <w:t>None</w:t>
      </w:r>
      <w:r w:rsidR="007672E7">
        <w:rPr>
          <w:rFonts w:hint="cs"/>
          <w:rtl/>
        </w:rPr>
        <w:t xml:space="preserve"> است که به معنی استفاده از </w:t>
      </w:r>
      <w:r w:rsidR="007672E7">
        <w:t>epsilon</w:t>
      </w:r>
      <w:r w:rsidR="007672E7">
        <w:rPr>
          <w:rFonts w:hint="cs"/>
          <w:rtl/>
        </w:rPr>
        <w:t xml:space="preserve"> متغیر با زمان است که در ابتدا برای حل مسئله استفاده کردیم.</w:t>
      </w:r>
      <w:r w:rsidR="0039739C">
        <w:rPr>
          <w:rFonts w:hint="cs"/>
          <w:rtl/>
        </w:rPr>
        <w:t xml:space="preserve"> در این روش در ابتدا به </w:t>
      </w:r>
      <w:r w:rsidR="0039739C">
        <w:t>exploration</w:t>
      </w:r>
      <w:r w:rsidR="0039739C">
        <w:rPr>
          <w:rFonts w:hint="cs"/>
          <w:rtl/>
        </w:rPr>
        <w:t xml:space="preserve"> می‌پردازیم و با گذشت زمان</w:t>
      </w:r>
      <w:r w:rsidR="00D85FC2">
        <w:rPr>
          <w:rFonts w:hint="cs"/>
          <w:rtl/>
        </w:rPr>
        <w:t xml:space="preserve"> و تکمیل اطلاعات به فاز </w:t>
      </w:r>
      <w:r w:rsidR="00D85FC2">
        <w:t>exploitation</w:t>
      </w:r>
      <w:r w:rsidR="00D85FC2">
        <w:rPr>
          <w:rFonts w:hint="cs"/>
          <w:rtl/>
        </w:rPr>
        <w:t xml:space="preserve"> می‌رسیم و از آن به بعد </w:t>
      </w:r>
      <w:r w:rsidR="00D85FC2">
        <w:t>greedy</w:t>
      </w:r>
      <w:r w:rsidR="00D85FC2">
        <w:rPr>
          <w:rFonts w:hint="cs"/>
          <w:rtl/>
        </w:rPr>
        <w:t xml:space="preserve"> عمل می‌کنیم. در این روش ما کورکوران</w:t>
      </w:r>
      <w:r w:rsidR="00691B94">
        <w:rPr>
          <w:rFonts w:hint="cs"/>
          <w:rtl/>
        </w:rPr>
        <w:t>ه</w:t>
      </w:r>
      <w:r w:rsidR="00D85FC2">
        <w:rPr>
          <w:rFonts w:hint="cs"/>
          <w:rtl/>
        </w:rPr>
        <w:t xml:space="preserve"> از </w:t>
      </w:r>
      <w:r w:rsidR="00D85FC2">
        <w:t>exploration</w:t>
      </w:r>
      <w:r w:rsidR="00D85FC2">
        <w:rPr>
          <w:rFonts w:hint="cs"/>
          <w:rtl/>
        </w:rPr>
        <w:t xml:space="preserve"> به </w:t>
      </w:r>
      <w:r w:rsidR="00D85FC2">
        <w:t>exploitation</w:t>
      </w:r>
      <w:r w:rsidR="00D85FC2">
        <w:rPr>
          <w:rFonts w:hint="cs"/>
          <w:rtl/>
        </w:rPr>
        <w:t xml:space="preserve"> می‌رویم.</w:t>
      </w:r>
      <w:r w:rsidR="006871E3">
        <w:rPr>
          <w:rFonts w:hint="cs"/>
          <w:rtl/>
        </w:rPr>
        <w:t xml:space="preserve"> </w:t>
      </w:r>
      <w:r w:rsidR="00691B94">
        <w:rPr>
          <w:rFonts w:hint="cs"/>
          <w:rtl/>
        </w:rPr>
        <w:t>زیر</w:t>
      </w:r>
      <w:r w:rsidR="006871E3">
        <w:rPr>
          <w:rFonts w:hint="cs"/>
          <w:rtl/>
        </w:rPr>
        <w:t>مسائل مربوط به نمودار‌ها به ترتیب به صورت زیر است.</w:t>
      </w:r>
    </w:p>
    <w:p w14:paraId="5834CD1D" w14:textId="2E82E8D0" w:rsidR="00416081" w:rsidRDefault="006871E3" w:rsidP="00416081">
      <w:pPr>
        <w:jc w:val="center"/>
        <w:rPr>
          <w:rtl/>
        </w:rPr>
      </w:pPr>
      <w:r>
        <w:rPr>
          <w:noProof/>
        </w:rPr>
        <w:drawing>
          <wp:inline distT="0" distB="0" distL="0" distR="0" wp14:anchorId="3E10BCA8" wp14:editId="2B836A12">
            <wp:extent cx="5565775" cy="3943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65775" cy="394335"/>
                    </a:xfrm>
                    <a:prstGeom prst="rect">
                      <a:avLst/>
                    </a:prstGeom>
                  </pic:spPr>
                </pic:pic>
              </a:graphicData>
            </a:graphic>
          </wp:inline>
        </w:drawing>
      </w:r>
    </w:p>
    <w:p w14:paraId="6F2A503F" w14:textId="0E28696A" w:rsidR="00416081" w:rsidRDefault="00BD3B1E" w:rsidP="00416081">
      <w:pPr>
        <w:jc w:val="center"/>
        <w:rPr>
          <w:rtl/>
        </w:rPr>
      </w:pPr>
      <w:r>
        <w:rPr>
          <w:noProof/>
        </w:rPr>
        <w:drawing>
          <wp:inline distT="0" distB="0" distL="0" distR="0" wp14:anchorId="51837DB4" wp14:editId="68A49D03">
            <wp:extent cx="3374859" cy="221897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1954" cy="2223640"/>
                    </a:xfrm>
                    <a:prstGeom prst="rect">
                      <a:avLst/>
                    </a:prstGeom>
                  </pic:spPr>
                </pic:pic>
              </a:graphicData>
            </a:graphic>
          </wp:inline>
        </w:drawing>
      </w:r>
    </w:p>
    <w:p w14:paraId="3F60BB82" w14:textId="0CF3709B" w:rsidR="00BD3B1E" w:rsidRDefault="00F87275" w:rsidP="00416081">
      <w:pPr>
        <w:jc w:val="center"/>
        <w:rPr>
          <w:rtl/>
        </w:rPr>
      </w:pPr>
      <w:r>
        <w:rPr>
          <w:noProof/>
        </w:rPr>
        <w:drawing>
          <wp:inline distT="0" distB="0" distL="0" distR="0" wp14:anchorId="6F7DF34B" wp14:editId="2EA8633A">
            <wp:extent cx="3474557" cy="2381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4080" cy="2394630"/>
                    </a:xfrm>
                    <a:prstGeom prst="rect">
                      <a:avLst/>
                    </a:prstGeom>
                  </pic:spPr>
                </pic:pic>
              </a:graphicData>
            </a:graphic>
          </wp:inline>
        </w:drawing>
      </w:r>
    </w:p>
    <w:p w14:paraId="72339730" w14:textId="67EDFEB9" w:rsidR="00F87275" w:rsidRDefault="00307A98" w:rsidP="00416081">
      <w:pPr>
        <w:jc w:val="center"/>
        <w:rPr>
          <w:rtl/>
        </w:rPr>
      </w:pPr>
      <w:r>
        <w:rPr>
          <w:noProof/>
        </w:rPr>
        <w:lastRenderedPageBreak/>
        <w:drawing>
          <wp:inline distT="0" distB="0" distL="0" distR="0" wp14:anchorId="5908C897" wp14:editId="7C266497">
            <wp:extent cx="3171825" cy="219331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87280" cy="2204005"/>
                    </a:xfrm>
                    <a:prstGeom prst="rect">
                      <a:avLst/>
                    </a:prstGeom>
                  </pic:spPr>
                </pic:pic>
              </a:graphicData>
            </a:graphic>
          </wp:inline>
        </w:drawing>
      </w:r>
    </w:p>
    <w:p w14:paraId="3051E170" w14:textId="27E1C725" w:rsidR="00307A98" w:rsidRDefault="00582F41" w:rsidP="00416081">
      <w:pPr>
        <w:jc w:val="center"/>
        <w:rPr>
          <w:rtl/>
        </w:rPr>
      </w:pPr>
      <w:r>
        <w:rPr>
          <w:noProof/>
        </w:rPr>
        <w:drawing>
          <wp:inline distT="0" distB="0" distL="0" distR="0" wp14:anchorId="02113D82" wp14:editId="1BB27290">
            <wp:extent cx="3362325" cy="23150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75817" cy="2324365"/>
                    </a:xfrm>
                    <a:prstGeom prst="rect">
                      <a:avLst/>
                    </a:prstGeom>
                  </pic:spPr>
                </pic:pic>
              </a:graphicData>
            </a:graphic>
          </wp:inline>
        </w:drawing>
      </w:r>
    </w:p>
    <w:p w14:paraId="1BA19F33" w14:textId="55C554F2" w:rsidR="00582F41" w:rsidRDefault="00106DBE" w:rsidP="00416081">
      <w:pPr>
        <w:jc w:val="center"/>
        <w:rPr>
          <w:rtl/>
        </w:rPr>
      </w:pPr>
      <w:r>
        <w:rPr>
          <w:noProof/>
        </w:rPr>
        <w:drawing>
          <wp:inline distT="0" distB="0" distL="0" distR="0" wp14:anchorId="2B959B1C" wp14:editId="3B736A64">
            <wp:extent cx="3349625" cy="2255503"/>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57745" cy="2260971"/>
                    </a:xfrm>
                    <a:prstGeom prst="rect">
                      <a:avLst/>
                    </a:prstGeom>
                  </pic:spPr>
                </pic:pic>
              </a:graphicData>
            </a:graphic>
          </wp:inline>
        </w:drawing>
      </w:r>
    </w:p>
    <w:p w14:paraId="0E58A0DB" w14:textId="717A26F4" w:rsidR="00106DBE" w:rsidRDefault="00567D4E" w:rsidP="00416081">
      <w:pPr>
        <w:jc w:val="center"/>
      </w:pPr>
      <w:r>
        <w:rPr>
          <w:noProof/>
        </w:rPr>
        <w:lastRenderedPageBreak/>
        <w:drawing>
          <wp:inline distT="0" distB="0" distL="0" distR="0" wp14:anchorId="76354284" wp14:editId="706D9280">
            <wp:extent cx="3248646" cy="2298700"/>
            <wp:effectExtent l="0" t="0" r="952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69409" cy="2313391"/>
                    </a:xfrm>
                    <a:prstGeom prst="rect">
                      <a:avLst/>
                    </a:prstGeom>
                  </pic:spPr>
                </pic:pic>
              </a:graphicData>
            </a:graphic>
          </wp:inline>
        </w:drawing>
      </w:r>
    </w:p>
    <w:p w14:paraId="1E8EAAE6" w14:textId="77777777" w:rsidR="00DC1867" w:rsidRPr="008977BB" w:rsidRDefault="00DC1867" w:rsidP="00C77BDA"/>
    <w:p w14:paraId="3783C0BF" w14:textId="0EED0C1D" w:rsidR="005521E3" w:rsidRDefault="005D65EA" w:rsidP="005D65EA">
      <w:pPr>
        <w:rPr>
          <w:rtl/>
        </w:rPr>
      </w:pPr>
      <w:r>
        <w:rPr>
          <w:rFonts w:hint="cs"/>
          <w:rtl/>
        </w:rPr>
        <w:t xml:space="preserve">عملکرد الگوریتم با مقادیر </w:t>
      </w:r>
      <w:r>
        <w:t>epsilon</w:t>
      </w:r>
      <w:r>
        <w:rPr>
          <w:rFonts w:hint="cs"/>
          <w:rtl/>
        </w:rPr>
        <w:t xml:space="preserve"> بالا به صورت زیر است.</w:t>
      </w:r>
    </w:p>
    <w:p w14:paraId="36F67F8A" w14:textId="41597E95" w:rsidR="005D65EA" w:rsidRDefault="00424903" w:rsidP="00E32AED">
      <w:pPr>
        <w:jc w:val="center"/>
        <w:rPr>
          <w:rtl/>
        </w:rPr>
      </w:pPr>
      <w:r>
        <w:rPr>
          <w:noProof/>
        </w:rPr>
        <w:drawing>
          <wp:inline distT="0" distB="0" distL="0" distR="0" wp14:anchorId="2159E9EE" wp14:editId="76D0C6C4">
            <wp:extent cx="5565775" cy="52578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525780"/>
                    </a:xfrm>
                    <a:prstGeom prst="rect">
                      <a:avLst/>
                    </a:prstGeom>
                  </pic:spPr>
                </pic:pic>
              </a:graphicData>
            </a:graphic>
          </wp:inline>
        </w:drawing>
      </w:r>
    </w:p>
    <w:p w14:paraId="4172333E" w14:textId="1C801827" w:rsidR="00E32AED" w:rsidRDefault="00577577" w:rsidP="00577577">
      <w:pPr>
        <w:rPr>
          <w:rtl/>
        </w:rPr>
      </w:pPr>
      <w:r>
        <w:rPr>
          <w:rFonts w:hint="cs"/>
          <w:rtl/>
        </w:rPr>
        <w:t xml:space="preserve">در حالت </w:t>
      </w:r>
      <w:r>
        <w:t>epsilon</w:t>
      </w:r>
      <w:r>
        <w:rPr>
          <w:rFonts w:hint="cs"/>
          <w:rtl/>
        </w:rPr>
        <w:t xml:space="preserve"> برابر ۰.۲ </w:t>
      </w:r>
      <w:r w:rsidR="008D6F74">
        <w:rPr>
          <w:rFonts w:hint="cs"/>
          <w:rtl/>
        </w:rPr>
        <w:t xml:space="preserve">تاخیر تخمینی بیشتر از حالت </w:t>
      </w:r>
      <w:r w:rsidR="008D6F74">
        <w:t>none</w:t>
      </w:r>
      <w:r w:rsidR="008D6F74">
        <w:rPr>
          <w:rFonts w:hint="cs"/>
          <w:rtl/>
        </w:rPr>
        <w:t xml:space="preserve"> است که</w:t>
      </w:r>
      <w:r>
        <w:rPr>
          <w:rFonts w:hint="cs"/>
          <w:rtl/>
        </w:rPr>
        <w:t xml:space="preserve"> دلیل این موضوع می‌تواند کسب نکردن داده‌های کامل باشد.</w:t>
      </w:r>
      <w:r w:rsidR="008D6F74">
        <w:rPr>
          <w:rFonts w:hint="cs"/>
          <w:rtl/>
        </w:rPr>
        <w:t xml:space="preserve"> چون احتمال انتخاب راندم در آن بیشتر است.</w:t>
      </w:r>
      <w:r>
        <w:rPr>
          <w:rFonts w:hint="cs"/>
          <w:rtl/>
        </w:rPr>
        <w:t xml:space="preserve"> در </w:t>
      </w:r>
      <w:r>
        <w:t>epsilon</w:t>
      </w:r>
      <w:r>
        <w:rPr>
          <w:rFonts w:hint="cs"/>
          <w:rtl/>
        </w:rPr>
        <w:t xml:space="preserve"> برابر ۰.۸ به صورت راندوم مسیر انتخاب شده است</w:t>
      </w:r>
      <w:r w:rsidR="00F802AD">
        <w:rPr>
          <w:rFonts w:hint="cs"/>
          <w:rtl/>
        </w:rPr>
        <w:t xml:space="preserve"> و به همین از گره ۳ استفاده شده که احتمال بوجود آمدن تاخیر در آن از گره ۱ بیشتر است.</w:t>
      </w:r>
    </w:p>
    <w:p w14:paraId="05F7DE11" w14:textId="1C0DB8A1" w:rsidR="00A2764C" w:rsidRDefault="00A2764C" w:rsidP="00AF4A7B">
      <w:pPr>
        <w:ind w:firstLine="0"/>
        <w:rPr>
          <w:rtl/>
        </w:rPr>
      </w:pPr>
    </w:p>
    <w:p w14:paraId="5570A837" w14:textId="4F55C8B5" w:rsidR="00AF4A7B" w:rsidRDefault="005978B5" w:rsidP="005978B5">
      <w:pPr>
        <w:rPr>
          <w:rtl/>
        </w:rPr>
      </w:pPr>
      <w:r>
        <w:rPr>
          <w:rFonts w:hint="cs"/>
          <w:rtl/>
        </w:rPr>
        <w:t>پ)</w:t>
      </w:r>
      <w:r w:rsidR="00D65C3C">
        <w:rPr>
          <w:rFonts w:hint="cs"/>
          <w:rtl/>
        </w:rPr>
        <w:t xml:space="preserve"> در این جا الگوریتم </w:t>
      </w:r>
      <w:r w:rsidR="00D65C3C" w:rsidRPr="00D65C3C">
        <w:t>gradient method</w:t>
      </w:r>
      <w:r w:rsidR="00D65C3C">
        <w:rPr>
          <w:rFonts w:hint="cs"/>
          <w:rtl/>
        </w:rPr>
        <w:t xml:space="preserve"> را پیاده‌سازیم کردیم. در این الگوریتم احتمال انتخاب هر اکشن به صورت زیر بدست می‌آید.</w:t>
      </w:r>
    </w:p>
    <w:p w14:paraId="2901A9B0" w14:textId="3F26374D" w:rsidR="00D65C3C" w:rsidRPr="00987559" w:rsidRDefault="00BE5335" w:rsidP="00C33841">
      <w:pPr>
        <w:jc w:val="center"/>
        <w:rPr>
          <w:rFonts w:eastAsiaTheme="minorEastAsia"/>
        </w:rPr>
      </w:pPr>
      <m:oMathPara>
        <m:oMath>
          <m:r>
            <w:rPr>
              <w:rFonts w:ascii="Cambria Math" w:hAnsi="Cambria Math"/>
            </w:rPr>
            <m:t>π</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H(</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up>
              </m:sSup>
            </m:num>
            <m:den>
              <m:nary>
                <m:naryPr>
                  <m:chr m:val="∑"/>
                  <m:limLoc m:val="undOvr"/>
                  <m:supHide m:val="1"/>
                  <m:ctrlPr>
                    <w:rPr>
                      <w:rFonts w:ascii="Cambria Math" w:hAnsi="Cambria Math"/>
                      <w:i/>
                    </w:rPr>
                  </m:ctrlPr>
                </m:naryPr>
                <m:sub>
                  <m:r>
                    <w:rPr>
                      <w:rFonts w:ascii="Cambria Math" w:hAnsi="Cambria Math"/>
                    </w:rPr>
                    <m:t>b</m:t>
                  </m:r>
                </m:sub>
                <m:sup/>
                <m:e>
                  <m:sSup>
                    <m:sSupPr>
                      <m:ctrlPr>
                        <w:rPr>
                          <w:rFonts w:ascii="Cambria Math" w:hAnsi="Cambria Math"/>
                          <w:i/>
                        </w:rPr>
                      </m:ctrlPr>
                    </m:sSupPr>
                    <m:e>
                      <m:r>
                        <w:rPr>
                          <w:rFonts w:ascii="Cambria Math" w:hAnsi="Cambria Math"/>
                        </w:rPr>
                        <m:t>e</m:t>
                      </m:r>
                    </m:e>
                    <m:sup>
                      <m:r>
                        <w:rPr>
                          <w:rFonts w:ascii="Cambria Math" w:hAnsi="Cambria Math"/>
                        </w:rPr>
                        <m:t>H(b)</m:t>
                      </m:r>
                    </m:sup>
                  </m:sSup>
                </m:e>
              </m:nary>
            </m:den>
          </m:f>
        </m:oMath>
      </m:oMathPara>
    </w:p>
    <w:p w14:paraId="2517710D" w14:textId="160B1EAF" w:rsidR="00E712EE" w:rsidRDefault="00C93DEA" w:rsidP="00E712EE">
      <w:pPr>
        <w:rPr>
          <w:rFonts w:eastAsiaTheme="minorEastAsia"/>
          <w:rtl/>
        </w:rPr>
      </w:pPr>
      <w:r>
        <w:rPr>
          <w:rFonts w:hint="cs"/>
          <w:rtl/>
        </w:rPr>
        <w:t xml:space="preserve">در این عبارت، تابع </w:t>
      </w:r>
      <m:oMath>
        <m:r>
          <w:rPr>
            <w:rFonts w:ascii="Cambria Math" w:hAnsi="Cambria Math"/>
          </w:rPr>
          <m:t>H</m:t>
        </m:r>
      </m:oMath>
      <w:r>
        <w:rPr>
          <w:rFonts w:eastAsiaTheme="minorEastAsia" w:hint="cs"/>
          <w:rtl/>
        </w:rPr>
        <w:t xml:space="preserve"> نشان دهنده‌ی ترجیچ برای اکشن است.</w:t>
      </w:r>
      <w:r w:rsidR="002D4947">
        <w:rPr>
          <w:rFonts w:eastAsiaTheme="minorEastAsia" w:hint="cs"/>
          <w:rtl/>
        </w:rPr>
        <w:t xml:space="preserve"> در این الگوریتم می‌خواهیم با گرادیان</w:t>
      </w:r>
      <w:r w:rsidR="00EA506E" w:rsidRPr="00EA506E">
        <w:rPr>
          <w:rFonts w:eastAsiaTheme="minorEastAsia" w:hint="cs"/>
          <w:rtl/>
        </w:rPr>
        <w:t xml:space="preserve"> </w:t>
      </w:r>
      <w:r w:rsidR="00EA506E">
        <w:rPr>
          <w:rFonts w:eastAsiaTheme="minorEastAsia" w:hint="cs"/>
          <w:rtl/>
        </w:rPr>
        <w:t>گرفتن بر اساس این تابع</w:t>
      </w:r>
      <w:r w:rsidR="002D4947">
        <w:rPr>
          <w:rFonts w:eastAsiaTheme="minorEastAsia" w:hint="cs"/>
          <w:rtl/>
        </w:rPr>
        <w:t xml:space="preserve"> و حرکت در جهت آن، مقدار مجموع پاداش‌های دریافتی را بیشینه کنیم.</w:t>
      </w:r>
      <w:r w:rsidR="00EA506E">
        <w:rPr>
          <w:rFonts w:eastAsiaTheme="minorEastAsia" w:hint="cs"/>
          <w:rtl/>
        </w:rPr>
        <w:t xml:space="preserve"> به روز رسانی ترجیج به صورت زیر انجام می‌شود. فرض کنیم اکشن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oMath>
      <w:r w:rsidR="00EA506E">
        <w:rPr>
          <w:rFonts w:eastAsiaTheme="minorEastAsia" w:hint="cs"/>
          <w:rtl/>
        </w:rPr>
        <w:t xml:space="preserve"> را انجام داده‌ایم</w:t>
      </w:r>
      <w:r w:rsidR="00E712EE">
        <w:rPr>
          <w:rFonts w:eastAsiaTheme="minorEastAsia" w:hint="cs"/>
          <w:rtl/>
        </w:rPr>
        <w:t xml:space="preserve"> و سایر اکشن‌ها را </w:t>
      </w:r>
      <m:oMath>
        <m:r>
          <w:rPr>
            <w:rFonts w:ascii="Cambria Math" w:eastAsiaTheme="minorEastAsia" w:hAnsi="Cambria Math"/>
          </w:rPr>
          <m:t>a</m:t>
        </m:r>
      </m:oMath>
      <w:r w:rsidR="00E712EE">
        <w:rPr>
          <w:rFonts w:eastAsiaTheme="minorEastAsia" w:hint="cs"/>
          <w:rtl/>
        </w:rPr>
        <w:t xml:space="preserve"> می‌نامیم.</w:t>
      </w:r>
    </w:p>
    <w:p w14:paraId="731C5A50" w14:textId="43A4DE37" w:rsidR="00EA506E" w:rsidRPr="00E712EE" w:rsidRDefault="00E712EE" w:rsidP="00E712EE">
      <w:pPr>
        <w:jc w:val="center"/>
        <w:rPr>
          <w:rFonts w:eastAsiaTheme="minorEastAsia"/>
          <w:rtl/>
        </w:rPr>
      </w:pPr>
      <m:oMathPara>
        <m:oMath>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r>
            <w:rPr>
              <w:rFonts w:ascii="Cambria Math" w:hAnsi="Cambria Math"/>
            </w:rPr>
            <m:t>≔ H</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r>
            <w:rPr>
              <w:rFonts w:ascii="Cambria Math" w:hAnsi="Cambria Math"/>
            </w:rPr>
            <m:t>+α×(r-</m:t>
          </m:r>
          <m:acc>
            <m:accPr>
              <m:chr m:val="̅"/>
              <m:ctrlPr>
                <w:rPr>
                  <w:rFonts w:ascii="Cambria Math" w:hAnsi="Cambria Math"/>
                  <w:i/>
                </w:rPr>
              </m:ctrlPr>
            </m:accPr>
            <m:e>
              <m:r>
                <w:rPr>
                  <w:rFonts w:ascii="Cambria Math" w:hAnsi="Cambria Math"/>
                </w:rPr>
                <m:t>R</m:t>
              </m:r>
            </m:e>
          </m:acc>
          <m:r>
            <w:rPr>
              <w:rFonts w:ascii="Cambria Math" w:hAnsi="Cambria Math"/>
            </w:rPr>
            <m:t>)×(1-π</m:t>
          </m:r>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r>
            <w:rPr>
              <w:rFonts w:ascii="Cambria Math" w:hAnsi="Cambria Math"/>
            </w:rPr>
            <m:t>)</m:t>
          </m:r>
        </m:oMath>
      </m:oMathPara>
    </w:p>
    <w:p w14:paraId="26EDB820" w14:textId="3F3B544C" w:rsidR="00E712EE" w:rsidRPr="00E712EE" w:rsidRDefault="00E712EE" w:rsidP="00E712EE">
      <w:pPr>
        <w:jc w:val="center"/>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a</m:t>
              </m:r>
            </m:e>
          </m:d>
          <m:r>
            <w:rPr>
              <w:rFonts w:ascii="Cambria Math" w:hAnsi="Cambria Math"/>
            </w:rPr>
            <m:t>≔ H</m:t>
          </m:r>
          <m:d>
            <m:dPr>
              <m:ctrlPr>
                <w:rPr>
                  <w:rFonts w:ascii="Cambria Math" w:hAnsi="Cambria Math"/>
                  <w:i/>
                </w:rPr>
              </m:ctrlPr>
            </m:dPr>
            <m:e>
              <m:r>
                <w:rPr>
                  <w:rFonts w:ascii="Cambria Math" w:hAnsi="Cambria Math"/>
                </w:rPr>
                <m:t>a</m:t>
              </m:r>
            </m:e>
          </m:d>
          <m:r>
            <w:rPr>
              <w:rFonts w:ascii="Cambria Math" w:hAnsi="Cambria Math"/>
            </w:rPr>
            <m:t>-α×(r-</m:t>
          </m:r>
          <m:acc>
            <m:accPr>
              <m:chr m:val="̅"/>
              <m:ctrlPr>
                <w:rPr>
                  <w:rFonts w:ascii="Cambria Math" w:hAnsi="Cambria Math"/>
                  <w:i/>
                </w:rPr>
              </m:ctrlPr>
            </m:accPr>
            <m:e>
              <m:r>
                <w:rPr>
                  <w:rFonts w:ascii="Cambria Math" w:hAnsi="Cambria Math"/>
                </w:rPr>
                <m:t>R</m:t>
              </m:r>
            </m:e>
          </m:acc>
          <m:r>
            <w:rPr>
              <w:rFonts w:ascii="Cambria Math" w:hAnsi="Cambria Math"/>
            </w:rPr>
            <m:t>)×π</m:t>
          </m:r>
          <m:d>
            <m:dPr>
              <m:ctrlPr>
                <w:rPr>
                  <w:rFonts w:ascii="Cambria Math" w:hAnsi="Cambria Math"/>
                  <w:i/>
                </w:rPr>
              </m:ctrlPr>
            </m:dPr>
            <m:e>
              <m:r>
                <w:rPr>
                  <w:rFonts w:ascii="Cambria Math" w:hAnsi="Cambria Math"/>
                </w:rPr>
                <m:t>a</m:t>
              </m:r>
            </m:e>
          </m:d>
        </m:oMath>
      </m:oMathPara>
    </w:p>
    <w:p w14:paraId="621DAB45" w14:textId="777F9999" w:rsidR="00E712EE" w:rsidRDefault="00BE5335" w:rsidP="00BE5335">
      <w:pPr>
        <w:rPr>
          <w:rFonts w:eastAsiaTheme="minorEastAsia"/>
        </w:rPr>
      </w:pPr>
      <w:r>
        <w:rPr>
          <w:rFonts w:hint="cs"/>
          <w:rtl/>
        </w:rPr>
        <w:lastRenderedPageBreak/>
        <w:t xml:space="preserve">در این عبارات، </w:t>
      </w:r>
      <m:oMath>
        <m:acc>
          <m:accPr>
            <m:chr m:val="̅"/>
            <m:ctrlPr>
              <w:rPr>
                <w:rFonts w:ascii="Cambria Math" w:hAnsi="Cambria Math"/>
                <w:i/>
              </w:rPr>
            </m:ctrlPr>
          </m:accPr>
          <m:e>
            <m:r>
              <w:rPr>
                <w:rFonts w:ascii="Cambria Math" w:hAnsi="Cambria Math"/>
              </w:rPr>
              <m:t>R</m:t>
            </m:r>
          </m:e>
        </m:acc>
      </m:oMath>
      <w:r>
        <w:rPr>
          <w:rFonts w:eastAsiaTheme="minorEastAsia" w:hint="cs"/>
          <w:rtl/>
        </w:rPr>
        <w:t xml:space="preserve"> میانگین پاداش‌ها تاکنون است و </w:t>
      </w:r>
      <m:oMath>
        <m:r>
          <w:rPr>
            <w:rFonts w:ascii="Cambria Math" w:eastAsiaTheme="minorEastAsia" w:hAnsi="Cambria Math"/>
          </w:rPr>
          <m:t>r</m:t>
        </m:r>
      </m:oMath>
      <w:r>
        <w:rPr>
          <w:rFonts w:eastAsiaTheme="minorEastAsia" w:hint="cs"/>
          <w:rtl/>
        </w:rPr>
        <w:t xml:space="preserve"> پاداش دریافتی و </w:t>
      </w:r>
      <m:oMath>
        <m:r>
          <w:rPr>
            <w:rFonts w:ascii="Cambria Math" w:eastAsiaTheme="minorEastAsia" w:hAnsi="Cambria Math" w:cs="Cambria Math" w:hint="cs"/>
            <w:rtl/>
          </w:rPr>
          <m:t>α</m:t>
        </m:r>
      </m:oMath>
      <w:r>
        <w:rPr>
          <w:rFonts w:eastAsiaTheme="minorEastAsia" w:hint="cs"/>
          <w:rtl/>
        </w:rPr>
        <w:t xml:space="preserve"> نرخ یادگیری می‌باشد. در این جا اگر پاداش دریافتی به ازای اکشن انجام شده از میانگین پاداش‌ها بیشتر باشد، احتمال انتخاب آینده اکشن را با توجه به فاصله از </w:t>
      </w:r>
      <w:r>
        <w:rPr>
          <w:rFonts w:eastAsiaTheme="minorEastAsia"/>
        </w:rPr>
        <w:t>greedy</w:t>
      </w:r>
      <w:r>
        <w:rPr>
          <w:rFonts w:eastAsiaTheme="minorEastAsia" w:hint="cs"/>
          <w:rtl/>
        </w:rPr>
        <w:t xml:space="preserve"> افزایش می‌دهیم. همچنین احتمال انتخاب دیگر اکشن‌ها را کم می‌کنیم که با توجه به احتمال قبلی آنها است. اگر پاداش از میانگین کمتر باشد، احتمال انتخاب آینده اکشن انجام شده را کاهش می‌دهیم.</w:t>
      </w:r>
      <w:r w:rsidR="00BD0D63">
        <w:rPr>
          <w:rFonts w:eastAsiaTheme="minorEastAsia" w:hint="cs"/>
          <w:rtl/>
        </w:rPr>
        <w:t xml:space="preserve"> اما این کاهش به خاطر پاداش لحظه ای زیاد نخواهد بود. در این الگوریتم در ابتدا به </w:t>
      </w:r>
      <w:r w:rsidR="00BD0D63">
        <w:rPr>
          <w:rFonts w:eastAsiaTheme="minorEastAsia"/>
        </w:rPr>
        <w:t>exploration</w:t>
      </w:r>
      <w:r w:rsidR="00BD0D63">
        <w:rPr>
          <w:rFonts w:eastAsiaTheme="minorEastAsia" w:hint="cs"/>
          <w:rtl/>
        </w:rPr>
        <w:t xml:space="preserve"> می‌پردازیم و بعد از به دست آمدن داده‌های کافی‌، به </w:t>
      </w:r>
      <w:r w:rsidR="00BD0D63">
        <w:rPr>
          <w:rFonts w:eastAsiaTheme="minorEastAsia"/>
        </w:rPr>
        <w:t>exploitation</w:t>
      </w:r>
      <w:r w:rsidR="00BD0D63">
        <w:rPr>
          <w:rFonts w:eastAsiaTheme="minorEastAsia" w:hint="cs"/>
          <w:rtl/>
        </w:rPr>
        <w:t xml:space="preserve"> خواهیم پرداخت اما در این روش مانند </w:t>
      </w:r>
      <w:r w:rsidR="00BD0D63">
        <w:rPr>
          <w:rFonts w:eastAsiaTheme="minorEastAsia"/>
        </w:rPr>
        <w:t>epsilon greedy</w:t>
      </w:r>
      <w:r w:rsidR="00BD0D63">
        <w:rPr>
          <w:rFonts w:eastAsiaTheme="minorEastAsia" w:hint="cs"/>
          <w:rtl/>
        </w:rPr>
        <w:t xml:space="preserve"> کور از فاز </w:t>
      </w:r>
      <w:r w:rsidR="00BD0D63">
        <w:rPr>
          <w:rFonts w:eastAsiaTheme="minorEastAsia"/>
        </w:rPr>
        <w:t>explore</w:t>
      </w:r>
      <w:r w:rsidR="00BD0D63">
        <w:rPr>
          <w:rFonts w:eastAsiaTheme="minorEastAsia" w:hint="cs"/>
          <w:rtl/>
        </w:rPr>
        <w:t xml:space="preserve"> به </w:t>
      </w:r>
      <w:r w:rsidR="00BD0D63">
        <w:rPr>
          <w:rFonts w:eastAsiaTheme="minorEastAsia"/>
        </w:rPr>
        <w:t>greedy</w:t>
      </w:r>
      <w:r w:rsidR="00BD0D63">
        <w:rPr>
          <w:rFonts w:eastAsiaTheme="minorEastAsia" w:hint="cs"/>
          <w:rtl/>
        </w:rPr>
        <w:t xml:space="preserve"> نمی‌رویم. در این جا هدفمان را بیشینه کرد جمع پاداش‌ها قرار دادیم. این حرکت در جهت این بیشینه کردن باعث می‌شود به موقع تغییر فاز دهیم.</w:t>
      </w:r>
      <w:r w:rsidR="000E149B">
        <w:rPr>
          <w:rFonts w:eastAsiaTheme="minorEastAsia" w:hint="cs"/>
          <w:rtl/>
        </w:rPr>
        <w:t xml:space="preserve"> در زیر نمودار </w:t>
      </w:r>
      <w:r w:rsidR="000E149B">
        <w:rPr>
          <w:rFonts w:eastAsiaTheme="minorEastAsia"/>
        </w:rPr>
        <w:t>regret</w:t>
      </w:r>
      <w:r w:rsidR="000E149B">
        <w:rPr>
          <w:rFonts w:eastAsiaTheme="minorEastAsia" w:hint="cs"/>
          <w:rtl/>
        </w:rPr>
        <w:t xml:space="preserve"> زیر مسئله‌ها حاصل از حل با این روش آمده است.</w:t>
      </w:r>
    </w:p>
    <w:p w14:paraId="753473F2" w14:textId="0BF8915F" w:rsidR="005B7000" w:rsidRDefault="00ED5384" w:rsidP="00ED5384">
      <w:pPr>
        <w:jc w:val="center"/>
        <w:rPr>
          <w:rFonts w:eastAsiaTheme="minorEastAsia"/>
        </w:rPr>
      </w:pPr>
      <w:r>
        <w:rPr>
          <w:noProof/>
        </w:rPr>
        <w:drawing>
          <wp:inline distT="0" distB="0" distL="0" distR="0" wp14:anchorId="0E155976" wp14:editId="59FE4DB9">
            <wp:extent cx="4219575" cy="263091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35292" cy="2640715"/>
                    </a:xfrm>
                    <a:prstGeom prst="rect">
                      <a:avLst/>
                    </a:prstGeom>
                  </pic:spPr>
                </pic:pic>
              </a:graphicData>
            </a:graphic>
          </wp:inline>
        </w:drawing>
      </w:r>
    </w:p>
    <w:p w14:paraId="59ED90D9" w14:textId="0EB4AC53" w:rsidR="00ED5384" w:rsidRDefault="00740AB3" w:rsidP="00740AB3">
      <w:pPr>
        <w:rPr>
          <w:rtl/>
        </w:rPr>
      </w:pPr>
      <w:r>
        <w:rPr>
          <w:rFonts w:hint="cs"/>
          <w:rtl/>
        </w:rPr>
        <w:t>برای یادگیری از ۵۰ اجرای ۲۰۰۰ آزمایشی استفاده کردیم. همانطور که در نمودار بالا دیده می‌شود تعدادی از مسئله‌ها به ۲۰۰۰ آزمایش برای پیداکردن اکشن بهینه نیاز دارند. تعداد اکشن‌های مورد نیاز را در این سوال برابر بدترین حالت قرار می‌دهیم. یعنی اگر تعدادی زیر مسئله به جای ۱۵۰۰ اکشن با ۲۰۰۰ اکشن بتوانند اکشن بهینه را انتخاب کنند، ما تعداد اکشن مورد نیاز برای هر زیر مسئله را ۲۰۰۰ را اعلام می کنیم. نتایح یادگیری به شکل زیر است.</w:t>
      </w:r>
    </w:p>
    <w:p w14:paraId="4443A2C6" w14:textId="160B5FDA" w:rsidR="00740AB3" w:rsidRDefault="00740AB3" w:rsidP="00740AB3">
      <w:pPr>
        <w:jc w:val="center"/>
        <w:rPr>
          <w:rtl/>
        </w:rPr>
      </w:pPr>
      <w:r>
        <w:rPr>
          <w:noProof/>
        </w:rPr>
        <w:drawing>
          <wp:inline distT="0" distB="0" distL="0" distR="0" wp14:anchorId="24F9DE0E" wp14:editId="3F32AC5E">
            <wp:extent cx="5565775" cy="220345"/>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20345"/>
                    </a:xfrm>
                    <a:prstGeom prst="rect">
                      <a:avLst/>
                    </a:prstGeom>
                  </pic:spPr>
                </pic:pic>
              </a:graphicData>
            </a:graphic>
          </wp:inline>
        </w:drawing>
      </w:r>
    </w:p>
    <w:p w14:paraId="4D68EF88" w14:textId="6BA4A655" w:rsidR="00740AB3" w:rsidRDefault="00C87E38" w:rsidP="00740AB3">
      <w:pPr>
        <w:rPr>
          <w:rtl/>
        </w:rPr>
      </w:pPr>
      <w:r>
        <w:rPr>
          <w:rFonts w:hint="cs"/>
          <w:rtl/>
        </w:rPr>
        <w:t xml:space="preserve">مسیر بهینه همان مسیر </w:t>
      </w:r>
      <w:r>
        <w:t>epsilon greedy</w:t>
      </w:r>
      <w:r>
        <w:rPr>
          <w:rFonts w:hint="cs"/>
          <w:rtl/>
        </w:rPr>
        <w:t xml:space="preserve"> است و تاخیر بدست آمده در صدم ثانیه با </w:t>
      </w:r>
      <w:r>
        <w:t>epsilon greedy</w:t>
      </w:r>
      <w:r>
        <w:rPr>
          <w:rFonts w:hint="cs"/>
          <w:rtl/>
        </w:rPr>
        <w:t xml:space="preserve"> فرق دارد. همان طور که دیده می‌شود تعداد اکشن‌های لازم برای یادگیری بیشتر از حالت قبل است ولی در این روش ما متوسط مجموع تاخیر کمتری در مسیر یادگیری داریم. زیر مسئله‌ها به صورت جدا در زیر مقایسه شده‌اند.</w:t>
      </w:r>
    </w:p>
    <w:p w14:paraId="268DE94A" w14:textId="068BEDBE" w:rsidR="00C87E38" w:rsidRDefault="00820E5A" w:rsidP="00820E5A">
      <w:pPr>
        <w:jc w:val="center"/>
        <w:rPr>
          <w:rtl/>
        </w:rPr>
      </w:pPr>
      <w:r>
        <w:rPr>
          <w:noProof/>
        </w:rPr>
        <w:lastRenderedPageBreak/>
        <w:drawing>
          <wp:inline distT="0" distB="0" distL="0" distR="0" wp14:anchorId="27B5D919" wp14:editId="2EF84C17">
            <wp:extent cx="3199139" cy="2235200"/>
            <wp:effectExtent l="0" t="0" r="127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15312" cy="2246500"/>
                    </a:xfrm>
                    <a:prstGeom prst="rect">
                      <a:avLst/>
                    </a:prstGeom>
                  </pic:spPr>
                </pic:pic>
              </a:graphicData>
            </a:graphic>
          </wp:inline>
        </w:drawing>
      </w:r>
    </w:p>
    <w:p w14:paraId="412C4E44" w14:textId="6DD8F890" w:rsidR="00820E5A" w:rsidRDefault="00820E5A" w:rsidP="00820E5A">
      <w:pPr>
        <w:jc w:val="center"/>
        <w:rPr>
          <w:rtl/>
        </w:rPr>
      </w:pPr>
      <w:r>
        <w:rPr>
          <w:noProof/>
        </w:rPr>
        <w:drawing>
          <wp:inline distT="0" distB="0" distL="0" distR="0" wp14:anchorId="18FBD214" wp14:editId="2D1DDDF6">
            <wp:extent cx="3455200" cy="23431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06823" cy="2378159"/>
                    </a:xfrm>
                    <a:prstGeom prst="rect">
                      <a:avLst/>
                    </a:prstGeom>
                  </pic:spPr>
                </pic:pic>
              </a:graphicData>
            </a:graphic>
          </wp:inline>
        </w:drawing>
      </w:r>
    </w:p>
    <w:p w14:paraId="37C4901E" w14:textId="63154D58" w:rsidR="00820E5A" w:rsidRDefault="009903BE" w:rsidP="00820E5A">
      <w:pPr>
        <w:jc w:val="center"/>
        <w:rPr>
          <w:rtl/>
        </w:rPr>
      </w:pPr>
      <w:r>
        <w:rPr>
          <w:noProof/>
        </w:rPr>
        <w:drawing>
          <wp:inline distT="0" distB="0" distL="0" distR="0" wp14:anchorId="02FA867B" wp14:editId="02005DA6">
            <wp:extent cx="3705225" cy="25955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36544" cy="2617500"/>
                    </a:xfrm>
                    <a:prstGeom prst="rect">
                      <a:avLst/>
                    </a:prstGeom>
                  </pic:spPr>
                </pic:pic>
              </a:graphicData>
            </a:graphic>
          </wp:inline>
        </w:drawing>
      </w:r>
    </w:p>
    <w:p w14:paraId="434510F9" w14:textId="1FCDA206" w:rsidR="009903BE" w:rsidRDefault="005C6D4D" w:rsidP="00820E5A">
      <w:pPr>
        <w:jc w:val="center"/>
        <w:rPr>
          <w:rtl/>
        </w:rPr>
      </w:pPr>
      <w:r>
        <w:rPr>
          <w:noProof/>
        </w:rPr>
        <w:lastRenderedPageBreak/>
        <w:drawing>
          <wp:inline distT="0" distB="0" distL="0" distR="0" wp14:anchorId="2D44030E" wp14:editId="6A281C2C">
            <wp:extent cx="3489131" cy="23685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7139" cy="2387563"/>
                    </a:xfrm>
                    <a:prstGeom prst="rect">
                      <a:avLst/>
                    </a:prstGeom>
                  </pic:spPr>
                </pic:pic>
              </a:graphicData>
            </a:graphic>
          </wp:inline>
        </w:drawing>
      </w:r>
    </w:p>
    <w:p w14:paraId="2ECD7215" w14:textId="77C306BD" w:rsidR="005C6D4D" w:rsidRDefault="005C6D4D" w:rsidP="00820E5A">
      <w:pPr>
        <w:jc w:val="center"/>
        <w:rPr>
          <w:rtl/>
        </w:rPr>
      </w:pPr>
      <w:r>
        <w:rPr>
          <w:noProof/>
        </w:rPr>
        <w:drawing>
          <wp:inline distT="0" distB="0" distL="0" distR="0" wp14:anchorId="26DABCFC" wp14:editId="72D1DAC7">
            <wp:extent cx="3355975" cy="228351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84907" cy="2303205"/>
                    </a:xfrm>
                    <a:prstGeom prst="rect">
                      <a:avLst/>
                    </a:prstGeom>
                  </pic:spPr>
                </pic:pic>
              </a:graphicData>
            </a:graphic>
          </wp:inline>
        </w:drawing>
      </w:r>
    </w:p>
    <w:p w14:paraId="0FE68A02" w14:textId="0FA7D419" w:rsidR="005C6D4D" w:rsidRDefault="0092351C" w:rsidP="00820E5A">
      <w:pPr>
        <w:jc w:val="center"/>
      </w:pPr>
      <w:r>
        <w:rPr>
          <w:noProof/>
        </w:rPr>
        <w:drawing>
          <wp:inline distT="0" distB="0" distL="0" distR="0" wp14:anchorId="2D7EDD67" wp14:editId="25F3A904">
            <wp:extent cx="3501678" cy="23495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36919" cy="2373145"/>
                    </a:xfrm>
                    <a:prstGeom prst="rect">
                      <a:avLst/>
                    </a:prstGeom>
                  </pic:spPr>
                </pic:pic>
              </a:graphicData>
            </a:graphic>
          </wp:inline>
        </w:drawing>
      </w:r>
    </w:p>
    <w:p w14:paraId="34808E29" w14:textId="616CCAC7" w:rsidR="0092351C" w:rsidRDefault="00E87A00" w:rsidP="00E87A00">
      <w:pPr>
        <w:rPr>
          <w:rtl/>
        </w:rPr>
      </w:pPr>
      <w:r>
        <w:rPr>
          <w:rFonts w:hint="cs"/>
          <w:rtl/>
        </w:rPr>
        <w:t xml:space="preserve">با بررسی هر زیرمسئله به صورت جدا در این دو روش می‌بینیم که تعداد اکشن مورد نیاز واقهی در روش گرادیان تفاوت چندانی با تعداد اکشن </w:t>
      </w:r>
      <w:r>
        <w:t>epsilon greedy</w:t>
      </w:r>
      <w:r>
        <w:rPr>
          <w:rFonts w:hint="cs"/>
          <w:rtl/>
        </w:rPr>
        <w:t xml:space="preserve"> ندارد و در کل با ۹۰۰۰ اکشن می‌توان به نتیجه بهینه رسید ولی تعداد بیشینه برای اطمینان کامل از حل  درست تمام زیر مسئله‌ها برابر ۱۲۰۰۰ اکشن است. مورد دیگری که باید مورد توجه قرار گیرد، این موضوع است که روش گرادیان سریع‌تر اکشن </w:t>
      </w:r>
      <w:r>
        <w:rPr>
          <w:rFonts w:hint="cs"/>
          <w:rtl/>
        </w:rPr>
        <w:lastRenderedPageBreak/>
        <w:t xml:space="preserve">بهینه در هر زیر مسئله را پیدا می‌کند و از آن به بعد </w:t>
      </w:r>
      <w:r>
        <w:t>greedy</w:t>
      </w:r>
      <w:r>
        <w:rPr>
          <w:rFonts w:hint="cs"/>
          <w:rtl/>
        </w:rPr>
        <w:t xml:space="preserve"> عمل می‌کند و به همین دلیل </w:t>
      </w:r>
      <w:r>
        <w:t>regret</w:t>
      </w:r>
      <w:r>
        <w:rPr>
          <w:rFonts w:hint="cs"/>
          <w:rtl/>
        </w:rPr>
        <w:t xml:space="preserve"> </w:t>
      </w:r>
      <w:r w:rsidR="00651213">
        <w:rPr>
          <w:rFonts w:hint="cs"/>
          <w:rtl/>
        </w:rPr>
        <w:t xml:space="preserve">و اندازه‌ی متوسط </w:t>
      </w:r>
      <w:r w:rsidR="00651213">
        <w:t>utility</w:t>
      </w:r>
      <w:r w:rsidR="00651213">
        <w:rPr>
          <w:rFonts w:hint="cs"/>
          <w:rtl/>
        </w:rPr>
        <w:t xml:space="preserve"> </w:t>
      </w:r>
      <w:r>
        <w:rPr>
          <w:rFonts w:hint="cs"/>
          <w:rtl/>
        </w:rPr>
        <w:t xml:space="preserve">کمتر یا مساوی در تمام زیر مسئله‌ها با </w:t>
      </w:r>
      <w:r>
        <w:t>egreedy</w:t>
      </w:r>
      <w:r>
        <w:rPr>
          <w:rFonts w:hint="cs"/>
          <w:rtl/>
        </w:rPr>
        <w:t xml:space="preserve"> دارد. </w:t>
      </w:r>
      <w:r w:rsidR="00651213">
        <w:rPr>
          <w:rFonts w:hint="cs"/>
          <w:rtl/>
        </w:rPr>
        <w:t xml:space="preserve">در این مسئله </w:t>
      </w:r>
      <w:r w:rsidR="00651213">
        <w:t>utility</w:t>
      </w:r>
      <w:r w:rsidR="00651213">
        <w:rPr>
          <w:rFonts w:hint="cs"/>
          <w:rtl/>
        </w:rPr>
        <w:t xml:space="preserve"> منفی است و هرچه اندازه ی آن کمتر باشد بهتر است. </w:t>
      </w:r>
      <w:r>
        <w:rPr>
          <w:rFonts w:hint="cs"/>
          <w:rtl/>
        </w:rPr>
        <w:t>در زیر نمودار در صد استفاده از اکشن بهینه برای این دو روش آمده است که نشان دهنده‌ی سرعت بیشتر گرادیان در پیدا کردن اکشن بهینه است.</w:t>
      </w:r>
    </w:p>
    <w:p w14:paraId="6A3B0E92" w14:textId="1825CFE0" w:rsidR="00E87A00" w:rsidRDefault="006B1B22" w:rsidP="006B1B22">
      <w:pPr>
        <w:jc w:val="center"/>
        <w:rPr>
          <w:rtl/>
        </w:rPr>
      </w:pPr>
      <w:r>
        <w:rPr>
          <w:noProof/>
        </w:rPr>
        <w:drawing>
          <wp:inline distT="0" distB="0" distL="0" distR="0" wp14:anchorId="1FED9F81" wp14:editId="7441B767">
            <wp:extent cx="3896360" cy="2557417"/>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21202" cy="2573722"/>
                    </a:xfrm>
                    <a:prstGeom prst="rect">
                      <a:avLst/>
                    </a:prstGeom>
                  </pic:spPr>
                </pic:pic>
              </a:graphicData>
            </a:graphic>
          </wp:inline>
        </w:drawing>
      </w:r>
    </w:p>
    <w:p w14:paraId="7DA475C0" w14:textId="5AB0F4D8" w:rsidR="006B1B22" w:rsidRDefault="00442C30" w:rsidP="006B1B22">
      <w:pPr>
        <w:jc w:val="center"/>
        <w:rPr>
          <w:rtl/>
        </w:rPr>
      </w:pPr>
      <w:r>
        <w:rPr>
          <w:noProof/>
        </w:rPr>
        <w:drawing>
          <wp:inline distT="0" distB="0" distL="0" distR="0" wp14:anchorId="52864747" wp14:editId="2CFF56C8">
            <wp:extent cx="3933562" cy="2544137"/>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66321" cy="2565325"/>
                    </a:xfrm>
                    <a:prstGeom prst="rect">
                      <a:avLst/>
                    </a:prstGeom>
                  </pic:spPr>
                </pic:pic>
              </a:graphicData>
            </a:graphic>
          </wp:inline>
        </w:drawing>
      </w:r>
    </w:p>
    <w:p w14:paraId="51ADF987" w14:textId="5FF5955E" w:rsidR="00442C30" w:rsidRDefault="00665F2C" w:rsidP="00665F2C">
      <w:pPr>
        <w:rPr>
          <w:rtl/>
        </w:rPr>
      </w:pPr>
      <w:r>
        <w:rPr>
          <w:rFonts w:hint="cs"/>
          <w:rtl/>
        </w:rPr>
        <w:t xml:space="preserve">دلیل سریع تر بودن روش گرادیان، کورکورانه عمل نکردن و حل مسئله بهینه سازی برای بیشینه کردن جمع پاداش‌های دریافتی است. با توجه به این بررسی‌ها می‌توان گفت عملکرد روش گرادیان بهتر از </w:t>
      </w:r>
      <w:r>
        <w:t>egreedy</w:t>
      </w:r>
      <w:r>
        <w:rPr>
          <w:rFonts w:hint="cs"/>
          <w:rtl/>
        </w:rPr>
        <w:t xml:space="preserve"> است.</w:t>
      </w:r>
    </w:p>
    <w:p w14:paraId="6B70170E" w14:textId="2F99A7DF" w:rsidR="00665F2C" w:rsidRDefault="00665F2C" w:rsidP="00665F2C">
      <w:pPr>
        <w:rPr>
          <w:rtl/>
        </w:rPr>
      </w:pPr>
    </w:p>
    <w:p w14:paraId="34C9D5A0" w14:textId="659729B3" w:rsidR="001E4B29" w:rsidRDefault="00275AD5" w:rsidP="00665F2C">
      <w:pPr>
        <w:rPr>
          <w:rFonts w:eastAsiaTheme="minorEastAsia"/>
          <w:rtl/>
        </w:rPr>
      </w:pPr>
      <w:r>
        <w:rPr>
          <w:rFonts w:hint="cs"/>
          <w:rtl/>
        </w:rPr>
        <w:t xml:space="preserve">ت) بهترین روش برای این مسئله روش </w:t>
      </w:r>
      <w:r>
        <w:t>Thompson sampling</w:t>
      </w:r>
      <w:r>
        <w:rPr>
          <w:rFonts w:hint="cs"/>
          <w:rtl/>
        </w:rPr>
        <w:t xml:space="preserve"> است.</w:t>
      </w:r>
      <w:r w:rsidR="00E8603F">
        <w:rPr>
          <w:rFonts w:hint="cs"/>
          <w:rtl/>
        </w:rPr>
        <w:t xml:space="preserve"> در این روش توزیع پاداش هر اکشن تخمین زده‌می شود. به دلیل تخمین مناسب توزیع، ما اطلاعات بیشتری نسبت به اکشن‌ها نسبت </w:t>
      </w:r>
      <w:r w:rsidR="00E8603F">
        <w:rPr>
          <w:rFonts w:hint="cs"/>
          <w:rtl/>
        </w:rPr>
        <w:lastRenderedPageBreak/>
        <w:t xml:space="preserve">به سایر روش‌ها داریم. این موضوع باعث می‌شود که تصمیم گیری بهتری داشته باشیم. بیشترین اطلاعات ممکن زمانی بدست می‌اید که توزیع را داشته باشیم که در این روش به این سمت حرکت می‌کنیم و پارامتر‌های توزیع پاداش اکشن‌ها را تخمین می‌زنیم. روش دیگری که در درس بررسی کردیم، </w:t>
      </w:r>
      <w:r w:rsidR="00E8603F">
        <w:t>UCB</w:t>
      </w:r>
      <w:r w:rsidR="00E8603F">
        <w:rPr>
          <w:rFonts w:hint="cs"/>
          <w:rtl/>
        </w:rPr>
        <w:t xml:space="preserve"> است که در آن بازه‌ی اطمینان مناسب از توزیع پاداش‌ها را بدست می‌آوریم که به اندازه‌ی </w:t>
      </w:r>
      <w:r w:rsidR="00E8603F">
        <w:t>Thompson sampling</w:t>
      </w:r>
      <w:r w:rsidR="00E8603F">
        <w:rPr>
          <w:rFonts w:hint="cs"/>
          <w:rtl/>
        </w:rPr>
        <w:t xml:space="preserve"> اطلاعات در اختیار ما نمی‌گذارد.</w:t>
      </w:r>
      <w:r w:rsidR="004A028C">
        <w:rPr>
          <w:rFonts w:hint="cs"/>
          <w:rtl/>
        </w:rPr>
        <w:t xml:space="preserve"> در زیر نمودار در صد استفاده از اکشن بهینه در مسائل و </w:t>
      </w:r>
      <w:r w:rsidR="004A028C">
        <w:t>regret</w:t>
      </w:r>
      <w:r w:rsidR="004A028C">
        <w:rPr>
          <w:rFonts w:hint="cs"/>
          <w:rtl/>
        </w:rPr>
        <w:t xml:space="preserve"> برای دو روش </w:t>
      </w:r>
      <w:r w:rsidR="004A028C">
        <w:t>UCB</w:t>
      </w:r>
      <w:r w:rsidR="004A028C">
        <w:rPr>
          <w:rFonts w:hint="cs"/>
          <w:rtl/>
        </w:rPr>
        <w:t xml:space="preserve"> و </w:t>
      </w:r>
      <w:r w:rsidR="004A028C">
        <w:t>Thompson sampling</w:t>
      </w:r>
      <w:r w:rsidR="004A028C">
        <w:rPr>
          <w:rFonts w:hint="cs"/>
          <w:rtl/>
        </w:rPr>
        <w:t xml:space="preserve"> آمده است.</w:t>
      </w:r>
      <w:r w:rsidR="0056189C">
        <w:rPr>
          <w:rFonts w:hint="cs"/>
          <w:rtl/>
        </w:rPr>
        <w:t xml:space="preserve"> </w:t>
      </w:r>
      <w:r w:rsidR="0056189C">
        <w:t>UCB</w:t>
      </w:r>
      <w:r w:rsidR="0056189C">
        <w:rPr>
          <w:rFonts w:hint="cs"/>
          <w:rtl/>
        </w:rPr>
        <w:t xml:space="preserve"> مانند گذشته پیاده سازی شده است و برای به روز رسانی </w:t>
      </w:r>
      <m:oMath>
        <m:r>
          <w:rPr>
            <w:rFonts w:ascii="Cambria Math" w:hAnsi="Cambria Math"/>
          </w:rPr>
          <m:t>Q</m:t>
        </m:r>
      </m:oMath>
      <w:r w:rsidR="0056189C">
        <w:rPr>
          <w:rFonts w:eastAsiaTheme="minorEastAsia" w:hint="cs"/>
          <w:rtl/>
        </w:rPr>
        <w:t xml:space="preserve"> از نرخ یادگیری ۰.۰۲ استفاده شده است.</w:t>
      </w:r>
    </w:p>
    <w:p w14:paraId="7327B455" w14:textId="136E1679" w:rsidR="002469E3" w:rsidRDefault="00F429CB" w:rsidP="00F429CB">
      <w:pPr>
        <w:jc w:val="center"/>
        <w:rPr>
          <w:i/>
          <w:rtl/>
        </w:rPr>
      </w:pPr>
      <w:r>
        <w:rPr>
          <w:noProof/>
        </w:rPr>
        <w:drawing>
          <wp:inline distT="0" distB="0" distL="0" distR="0" wp14:anchorId="67939B45" wp14:editId="22A0F1EF">
            <wp:extent cx="4188165" cy="2787650"/>
            <wp:effectExtent l="0" t="0" r="317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46133" cy="2826233"/>
                    </a:xfrm>
                    <a:prstGeom prst="rect">
                      <a:avLst/>
                    </a:prstGeom>
                  </pic:spPr>
                </pic:pic>
              </a:graphicData>
            </a:graphic>
          </wp:inline>
        </w:drawing>
      </w:r>
    </w:p>
    <w:p w14:paraId="0160DFBA" w14:textId="66A645BA" w:rsidR="00F429CB" w:rsidRDefault="00DB056D" w:rsidP="00F429CB">
      <w:pPr>
        <w:jc w:val="center"/>
        <w:rPr>
          <w:i/>
          <w:rtl/>
        </w:rPr>
      </w:pPr>
      <w:r>
        <w:rPr>
          <w:noProof/>
        </w:rPr>
        <w:drawing>
          <wp:inline distT="0" distB="0" distL="0" distR="0" wp14:anchorId="5E2BAA56" wp14:editId="6438807E">
            <wp:extent cx="4016375" cy="2673307"/>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35391" cy="2685964"/>
                    </a:xfrm>
                    <a:prstGeom prst="rect">
                      <a:avLst/>
                    </a:prstGeom>
                  </pic:spPr>
                </pic:pic>
              </a:graphicData>
            </a:graphic>
          </wp:inline>
        </w:drawing>
      </w:r>
    </w:p>
    <w:p w14:paraId="13CDD640" w14:textId="5E930353" w:rsidR="00DB056D" w:rsidRDefault="00DF625B" w:rsidP="00DF625B">
      <w:pPr>
        <w:rPr>
          <w:rtl/>
        </w:rPr>
      </w:pPr>
      <w:r>
        <w:rPr>
          <w:rFonts w:hint="cs"/>
          <w:rtl/>
        </w:rPr>
        <w:t xml:space="preserve">همانطور که دیده می‌شود، روش </w:t>
      </w:r>
      <w:r>
        <w:t>Thompson</w:t>
      </w:r>
      <w:r>
        <w:rPr>
          <w:rFonts w:hint="cs"/>
          <w:rtl/>
        </w:rPr>
        <w:t xml:space="preserve"> از تمام روش‌ها سریعتر اکشن بهینه را پیدا کرده و از آن به بعد با آن ادامه داده و </w:t>
      </w:r>
      <w:r>
        <w:t>greedy</w:t>
      </w:r>
      <w:r>
        <w:rPr>
          <w:rFonts w:hint="cs"/>
          <w:rtl/>
        </w:rPr>
        <w:t xml:space="preserve"> عمل کرده است. تعداد اکشن‌های لازم در این روش برای حل تمام زیر </w:t>
      </w:r>
      <w:r>
        <w:rPr>
          <w:rFonts w:hint="cs"/>
          <w:rtl/>
        </w:rPr>
        <w:lastRenderedPageBreak/>
        <w:t>مسئله‌ها به همین دلیل از همه کمتر است.</w:t>
      </w:r>
      <w:r w:rsidR="007E0452">
        <w:rPr>
          <w:rFonts w:hint="cs"/>
          <w:rtl/>
        </w:rPr>
        <w:t xml:space="preserve"> روش </w:t>
      </w:r>
      <w:r w:rsidR="007E0452">
        <w:t>UCB</w:t>
      </w:r>
      <w:r w:rsidR="007E0452">
        <w:rPr>
          <w:rFonts w:hint="cs"/>
          <w:rtl/>
        </w:rPr>
        <w:t xml:space="preserve"> در بدست آوردن اکشن بهینه مانند </w:t>
      </w:r>
      <w:r w:rsidR="007E0452">
        <w:t>egreedy</w:t>
      </w:r>
      <w:r w:rsidR="007E0452">
        <w:rPr>
          <w:rFonts w:hint="cs"/>
          <w:rtl/>
        </w:rPr>
        <w:t xml:space="preserve"> عمل کرده است. نمود</w:t>
      </w:r>
      <w:r w:rsidR="009E222B">
        <w:rPr>
          <w:rFonts w:hint="cs"/>
          <w:rtl/>
        </w:rPr>
        <w:t>ار</w:t>
      </w:r>
      <w:r w:rsidR="007E0452">
        <w:rPr>
          <w:rFonts w:hint="cs"/>
          <w:rtl/>
        </w:rPr>
        <w:t xml:space="preserve"> این مطالب در زیر در نمودار </w:t>
      </w:r>
      <w:r w:rsidR="007E0452">
        <w:t>regret</w:t>
      </w:r>
      <w:r w:rsidR="007E0452">
        <w:rPr>
          <w:rFonts w:hint="cs"/>
          <w:rtl/>
        </w:rPr>
        <w:t xml:space="preserve"> قابل مشاهده است.</w:t>
      </w:r>
    </w:p>
    <w:p w14:paraId="2C8FF784" w14:textId="5184FCA2" w:rsidR="00CA270C" w:rsidRDefault="006022B1" w:rsidP="006022B1">
      <w:pPr>
        <w:jc w:val="center"/>
        <w:rPr>
          <w:rtl/>
        </w:rPr>
      </w:pPr>
      <w:r>
        <w:rPr>
          <w:noProof/>
        </w:rPr>
        <w:drawing>
          <wp:inline distT="0" distB="0" distL="0" distR="0" wp14:anchorId="20743B2E" wp14:editId="0C55C576">
            <wp:extent cx="3679825" cy="2490862"/>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32466" cy="2526495"/>
                    </a:xfrm>
                    <a:prstGeom prst="rect">
                      <a:avLst/>
                    </a:prstGeom>
                  </pic:spPr>
                </pic:pic>
              </a:graphicData>
            </a:graphic>
          </wp:inline>
        </w:drawing>
      </w:r>
    </w:p>
    <w:p w14:paraId="75DCB89A" w14:textId="072153BF" w:rsidR="006022B1" w:rsidRDefault="003F2881" w:rsidP="006022B1">
      <w:pPr>
        <w:jc w:val="center"/>
        <w:rPr>
          <w:rtl/>
        </w:rPr>
      </w:pPr>
      <w:r>
        <w:rPr>
          <w:noProof/>
        </w:rPr>
        <w:drawing>
          <wp:inline distT="0" distB="0" distL="0" distR="0" wp14:anchorId="41332F81" wp14:editId="2F9F237E">
            <wp:extent cx="3719840" cy="2533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41131" cy="2548152"/>
                    </a:xfrm>
                    <a:prstGeom prst="rect">
                      <a:avLst/>
                    </a:prstGeom>
                  </pic:spPr>
                </pic:pic>
              </a:graphicData>
            </a:graphic>
          </wp:inline>
        </w:drawing>
      </w:r>
    </w:p>
    <w:p w14:paraId="249677FE" w14:textId="735FE867" w:rsidR="003F2881" w:rsidRDefault="009C435E" w:rsidP="006022B1">
      <w:pPr>
        <w:jc w:val="center"/>
        <w:rPr>
          <w:rtl/>
        </w:rPr>
      </w:pPr>
      <w:r>
        <w:rPr>
          <w:noProof/>
        </w:rPr>
        <w:drawing>
          <wp:inline distT="0" distB="0" distL="0" distR="0" wp14:anchorId="49508185" wp14:editId="3AB9D3D1">
            <wp:extent cx="3733028" cy="2527300"/>
            <wp:effectExtent l="0" t="0" r="127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76708" cy="2556872"/>
                    </a:xfrm>
                    <a:prstGeom prst="rect">
                      <a:avLst/>
                    </a:prstGeom>
                  </pic:spPr>
                </pic:pic>
              </a:graphicData>
            </a:graphic>
          </wp:inline>
        </w:drawing>
      </w:r>
    </w:p>
    <w:p w14:paraId="4163A33D" w14:textId="03CC5D2A" w:rsidR="009C435E" w:rsidRDefault="002F1E75" w:rsidP="006022B1">
      <w:pPr>
        <w:jc w:val="center"/>
        <w:rPr>
          <w:rtl/>
        </w:rPr>
      </w:pPr>
      <w:r>
        <w:rPr>
          <w:noProof/>
        </w:rPr>
        <w:lastRenderedPageBreak/>
        <w:drawing>
          <wp:inline distT="0" distB="0" distL="0" distR="0" wp14:anchorId="2FC221EE" wp14:editId="64B80CB5">
            <wp:extent cx="3645239" cy="2387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92854" cy="2418788"/>
                    </a:xfrm>
                    <a:prstGeom prst="rect">
                      <a:avLst/>
                    </a:prstGeom>
                  </pic:spPr>
                </pic:pic>
              </a:graphicData>
            </a:graphic>
          </wp:inline>
        </w:drawing>
      </w:r>
    </w:p>
    <w:p w14:paraId="521ECCD4" w14:textId="6D169EFA" w:rsidR="008C0E47" w:rsidRDefault="006C0B62" w:rsidP="006022B1">
      <w:pPr>
        <w:jc w:val="center"/>
        <w:rPr>
          <w:rtl/>
        </w:rPr>
      </w:pPr>
      <w:r>
        <w:rPr>
          <w:noProof/>
        </w:rPr>
        <w:drawing>
          <wp:inline distT="0" distB="0" distL="0" distR="0" wp14:anchorId="3156176D" wp14:editId="6A0C188C">
            <wp:extent cx="3541940" cy="2419350"/>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89109" cy="2451569"/>
                    </a:xfrm>
                    <a:prstGeom prst="rect">
                      <a:avLst/>
                    </a:prstGeom>
                  </pic:spPr>
                </pic:pic>
              </a:graphicData>
            </a:graphic>
          </wp:inline>
        </w:drawing>
      </w:r>
    </w:p>
    <w:p w14:paraId="17DDE125" w14:textId="4A44E528" w:rsidR="006C0B62" w:rsidRDefault="004D3F76" w:rsidP="006022B1">
      <w:pPr>
        <w:jc w:val="center"/>
        <w:rPr>
          <w:rtl/>
        </w:rPr>
      </w:pPr>
      <w:r>
        <w:rPr>
          <w:noProof/>
        </w:rPr>
        <w:drawing>
          <wp:inline distT="0" distB="0" distL="0" distR="0" wp14:anchorId="3C1D30CE" wp14:editId="71A10B8C">
            <wp:extent cx="3267075" cy="238165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03838" cy="2408458"/>
                    </a:xfrm>
                    <a:prstGeom prst="rect">
                      <a:avLst/>
                    </a:prstGeom>
                  </pic:spPr>
                </pic:pic>
              </a:graphicData>
            </a:graphic>
          </wp:inline>
        </w:drawing>
      </w:r>
    </w:p>
    <w:p w14:paraId="50180D91" w14:textId="6EBBCB17" w:rsidR="004D3F76" w:rsidRDefault="00F77938" w:rsidP="00F77938">
      <w:pPr>
        <w:rPr>
          <w:rtl/>
        </w:rPr>
      </w:pPr>
      <w:r>
        <w:rPr>
          <w:rFonts w:hint="cs"/>
          <w:rtl/>
        </w:rPr>
        <w:t xml:space="preserve">همان طور که دیده می‌شود، در تمام زیر مسئله‌ها روش </w:t>
      </w:r>
      <w:r>
        <w:t>Thompson</w:t>
      </w:r>
      <w:r>
        <w:rPr>
          <w:rFonts w:hint="cs"/>
          <w:rtl/>
        </w:rPr>
        <w:t xml:space="preserve"> در زیر ۱۵۰۰</w:t>
      </w:r>
      <w:r>
        <w:t xml:space="preserve"> </w:t>
      </w:r>
      <w:r>
        <w:rPr>
          <w:rFonts w:hint="cs"/>
          <w:rtl/>
        </w:rPr>
        <w:t xml:space="preserve"> اکشن به نتیجه رسیده است و اکشن بهینه را پیدا کرده است. به همین دلیل این روش در کمترین تعداد اکشن قادر به پیدا کردن جواب بهینه است.</w:t>
      </w:r>
      <w:r w:rsidR="00D507B6">
        <w:rPr>
          <w:rFonts w:hint="cs"/>
          <w:rtl/>
        </w:rPr>
        <w:t xml:space="preserve"> همچنین پیدا کردن سریع اکشن بهینه، باعث شده </w:t>
      </w:r>
      <w:r w:rsidR="00D507B6">
        <w:t>regret</w:t>
      </w:r>
      <w:r w:rsidR="00D507B6">
        <w:rPr>
          <w:rFonts w:hint="cs"/>
          <w:rtl/>
        </w:rPr>
        <w:t xml:space="preserve"> در سطح پایین </w:t>
      </w:r>
      <w:r w:rsidR="00D507B6">
        <w:rPr>
          <w:rFonts w:hint="cs"/>
          <w:rtl/>
        </w:rPr>
        <w:lastRenderedPageBreak/>
        <w:t>تری قرار گیرد. نتیجه یادگیری</w:t>
      </w:r>
      <w:r w:rsidR="005C353E">
        <w:t xml:space="preserve"> Thompson</w:t>
      </w:r>
      <w:r w:rsidR="005C353E">
        <w:rPr>
          <w:rFonts w:hint="cs"/>
          <w:rtl/>
        </w:rPr>
        <w:t xml:space="preserve"> و</w:t>
      </w:r>
      <w:r w:rsidR="00D507B6">
        <w:rPr>
          <w:rFonts w:hint="cs"/>
          <w:rtl/>
        </w:rPr>
        <w:t xml:space="preserve"> </w:t>
      </w:r>
      <w:r w:rsidR="00D507B6">
        <w:t>UCB</w:t>
      </w:r>
      <w:r w:rsidR="00D507B6">
        <w:rPr>
          <w:rFonts w:hint="cs"/>
          <w:rtl/>
        </w:rPr>
        <w:t xml:space="preserve"> همان نتایج قبلی است که</w:t>
      </w:r>
      <w:r w:rsidR="005C353E">
        <w:rPr>
          <w:rFonts w:hint="cs"/>
          <w:rtl/>
        </w:rPr>
        <w:t xml:space="preserve"> به ترتیب</w:t>
      </w:r>
      <w:r w:rsidR="00D507B6">
        <w:rPr>
          <w:rFonts w:hint="cs"/>
          <w:rtl/>
        </w:rPr>
        <w:t xml:space="preserve"> در زیر آمده است.</w:t>
      </w:r>
      <w:r w:rsidR="008E7A8E">
        <w:rPr>
          <w:rFonts w:hint="cs"/>
          <w:rtl/>
        </w:rPr>
        <w:t xml:space="preserve"> تاخیر‌ها متوسط مانند قبل هستند و تفاوت صدم ثانیه دارند.</w:t>
      </w:r>
    </w:p>
    <w:p w14:paraId="0F0D0F22" w14:textId="31433BE2" w:rsidR="00D507B6" w:rsidRDefault="00437F62" w:rsidP="00437F62">
      <w:pPr>
        <w:jc w:val="center"/>
        <w:rPr>
          <w:rtl/>
        </w:rPr>
      </w:pPr>
      <w:r>
        <w:rPr>
          <w:noProof/>
        </w:rPr>
        <w:drawing>
          <wp:inline distT="0" distB="0" distL="0" distR="0" wp14:anchorId="7B5D1900" wp14:editId="41B1090D">
            <wp:extent cx="5565775" cy="360045"/>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65775" cy="360045"/>
                    </a:xfrm>
                    <a:prstGeom prst="rect">
                      <a:avLst/>
                    </a:prstGeom>
                  </pic:spPr>
                </pic:pic>
              </a:graphicData>
            </a:graphic>
          </wp:inline>
        </w:drawing>
      </w:r>
    </w:p>
    <w:p w14:paraId="4ADAA406" w14:textId="7B324426" w:rsidR="009D0063" w:rsidRDefault="005C353E" w:rsidP="00432521">
      <w:pPr>
        <w:jc w:val="center"/>
        <w:rPr>
          <w:rtl/>
        </w:rPr>
      </w:pPr>
      <w:r>
        <w:rPr>
          <w:noProof/>
        </w:rPr>
        <w:drawing>
          <wp:inline distT="0" distB="0" distL="0" distR="0" wp14:anchorId="0B504418" wp14:editId="552F6D2C">
            <wp:extent cx="5565775" cy="2914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5775" cy="291465"/>
                    </a:xfrm>
                    <a:prstGeom prst="rect">
                      <a:avLst/>
                    </a:prstGeom>
                  </pic:spPr>
                </pic:pic>
              </a:graphicData>
            </a:graphic>
          </wp:inline>
        </w:drawing>
      </w:r>
    </w:p>
    <w:p w14:paraId="526D55E6" w14:textId="77777777" w:rsidR="00432521" w:rsidRDefault="00432521" w:rsidP="00432521">
      <w:pPr>
        <w:jc w:val="center"/>
        <w:rPr>
          <w:rtl/>
        </w:rPr>
      </w:pPr>
    </w:p>
    <w:sectPr w:rsidR="00432521" w:rsidSect="009B453F">
      <w:footerReference w:type="default" r:id="rId54"/>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4DB73" w14:textId="77777777" w:rsidR="00990ABA" w:rsidRDefault="00990ABA" w:rsidP="005507A9">
      <w:pPr>
        <w:spacing w:after="0" w:line="240" w:lineRule="auto"/>
      </w:pPr>
      <w:r>
        <w:separator/>
      </w:r>
    </w:p>
  </w:endnote>
  <w:endnote w:type="continuationSeparator" w:id="0">
    <w:p w14:paraId="61190275" w14:textId="77777777" w:rsidR="00990ABA" w:rsidRDefault="00990ABA"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751E37" w14:textId="77777777" w:rsidR="00990ABA" w:rsidRDefault="00990ABA" w:rsidP="005507A9">
      <w:pPr>
        <w:spacing w:after="0" w:line="240" w:lineRule="auto"/>
      </w:pPr>
      <w:r>
        <w:separator/>
      </w:r>
    </w:p>
  </w:footnote>
  <w:footnote w:type="continuationSeparator" w:id="0">
    <w:p w14:paraId="52F28C1B" w14:textId="77777777" w:rsidR="00990ABA" w:rsidRDefault="00990ABA"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5786655"/>
    <w:multiLevelType w:val="hybridMultilevel"/>
    <w:tmpl w:val="46129F1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4"/>
  </w:num>
  <w:num w:numId="4">
    <w:abstractNumId w:val="1"/>
  </w:num>
  <w:num w:numId="5">
    <w:abstractNumId w:val="1"/>
    <w:lvlOverride w:ilvl="0">
      <w:startOverride w:val="1"/>
    </w:lvlOverride>
  </w:num>
  <w:num w:numId="6">
    <w:abstractNumId w:val="5"/>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0264"/>
    <w:rsid w:val="0001460A"/>
    <w:rsid w:val="00016979"/>
    <w:rsid w:val="00016F2B"/>
    <w:rsid w:val="00024180"/>
    <w:rsid w:val="00024E1F"/>
    <w:rsid w:val="000332F3"/>
    <w:rsid w:val="00033493"/>
    <w:rsid w:val="00052629"/>
    <w:rsid w:val="00056BC8"/>
    <w:rsid w:val="000570C3"/>
    <w:rsid w:val="0006099E"/>
    <w:rsid w:val="00061483"/>
    <w:rsid w:val="00064682"/>
    <w:rsid w:val="00075085"/>
    <w:rsid w:val="00080339"/>
    <w:rsid w:val="00080BA3"/>
    <w:rsid w:val="00085F14"/>
    <w:rsid w:val="0009712A"/>
    <w:rsid w:val="000A0904"/>
    <w:rsid w:val="000A6443"/>
    <w:rsid w:val="000B75B3"/>
    <w:rsid w:val="000C1BB4"/>
    <w:rsid w:val="000D2B72"/>
    <w:rsid w:val="000E149B"/>
    <w:rsid w:val="000E56F2"/>
    <w:rsid w:val="000E5C5B"/>
    <w:rsid w:val="000E6D60"/>
    <w:rsid w:val="000F0CC1"/>
    <w:rsid w:val="000F47A6"/>
    <w:rsid w:val="0010434E"/>
    <w:rsid w:val="00106DBE"/>
    <w:rsid w:val="0011049C"/>
    <w:rsid w:val="00114F8D"/>
    <w:rsid w:val="00122056"/>
    <w:rsid w:val="00123FB8"/>
    <w:rsid w:val="0013131A"/>
    <w:rsid w:val="00132E3E"/>
    <w:rsid w:val="00140641"/>
    <w:rsid w:val="00141E77"/>
    <w:rsid w:val="0014319D"/>
    <w:rsid w:val="00145339"/>
    <w:rsid w:val="00145CC8"/>
    <w:rsid w:val="00152835"/>
    <w:rsid w:val="001551A2"/>
    <w:rsid w:val="001751A4"/>
    <w:rsid w:val="00180915"/>
    <w:rsid w:val="001815CF"/>
    <w:rsid w:val="00187295"/>
    <w:rsid w:val="001A2BF4"/>
    <w:rsid w:val="001A55B3"/>
    <w:rsid w:val="001A7BA8"/>
    <w:rsid w:val="001A7F10"/>
    <w:rsid w:val="001C16C0"/>
    <w:rsid w:val="001C7D76"/>
    <w:rsid w:val="001D1934"/>
    <w:rsid w:val="001D607D"/>
    <w:rsid w:val="001E34C0"/>
    <w:rsid w:val="001E4B29"/>
    <w:rsid w:val="001E6D70"/>
    <w:rsid w:val="001F721F"/>
    <w:rsid w:val="001F75DB"/>
    <w:rsid w:val="00202E33"/>
    <w:rsid w:val="00212B20"/>
    <w:rsid w:val="00216E1B"/>
    <w:rsid w:val="00217D29"/>
    <w:rsid w:val="002303BE"/>
    <w:rsid w:val="00230F87"/>
    <w:rsid w:val="00241B51"/>
    <w:rsid w:val="0024277F"/>
    <w:rsid w:val="0024295D"/>
    <w:rsid w:val="00246397"/>
    <w:rsid w:val="002469E3"/>
    <w:rsid w:val="00253173"/>
    <w:rsid w:val="00255819"/>
    <w:rsid w:val="00263C32"/>
    <w:rsid w:val="0027189F"/>
    <w:rsid w:val="00271A68"/>
    <w:rsid w:val="00273B80"/>
    <w:rsid w:val="00275AD5"/>
    <w:rsid w:val="002816DF"/>
    <w:rsid w:val="002826CE"/>
    <w:rsid w:val="002964FF"/>
    <w:rsid w:val="002A155E"/>
    <w:rsid w:val="002A6F11"/>
    <w:rsid w:val="002B1C89"/>
    <w:rsid w:val="002B3E8B"/>
    <w:rsid w:val="002B5901"/>
    <w:rsid w:val="002B7E24"/>
    <w:rsid w:val="002C08A5"/>
    <w:rsid w:val="002D1C43"/>
    <w:rsid w:val="002D4947"/>
    <w:rsid w:val="002E01E9"/>
    <w:rsid w:val="002E04AE"/>
    <w:rsid w:val="002E22F2"/>
    <w:rsid w:val="002E586D"/>
    <w:rsid w:val="002F1E75"/>
    <w:rsid w:val="002F3A41"/>
    <w:rsid w:val="002F660F"/>
    <w:rsid w:val="00307A98"/>
    <w:rsid w:val="003132E6"/>
    <w:rsid w:val="003223DF"/>
    <w:rsid w:val="00325B86"/>
    <w:rsid w:val="00345646"/>
    <w:rsid w:val="00351BF2"/>
    <w:rsid w:val="00355CDF"/>
    <w:rsid w:val="00356586"/>
    <w:rsid w:val="00377C5F"/>
    <w:rsid w:val="00381839"/>
    <w:rsid w:val="00381DD2"/>
    <w:rsid w:val="0039492E"/>
    <w:rsid w:val="003961BF"/>
    <w:rsid w:val="0039739C"/>
    <w:rsid w:val="003A2B2A"/>
    <w:rsid w:val="003B04E9"/>
    <w:rsid w:val="003B39AF"/>
    <w:rsid w:val="003C199B"/>
    <w:rsid w:val="003C480C"/>
    <w:rsid w:val="003C6A96"/>
    <w:rsid w:val="003D32F5"/>
    <w:rsid w:val="003D3A73"/>
    <w:rsid w:val="003E14E9"/>
    <w:rsid w:val="003E2FF1"/>
    <w:rsid w:val="003E3B16"/>
    <w:rsid w:val="003F11DF"/>
    <w:rsid w:val="003F2881"/>
    <w:rsid w:val="003F3BA4"/>
    <w:rsid w:val="003F3DDB"/>
    <w:rsid w:val="003F52F9"/>
    <w:rsid w:val="0041001A"/>
    <w:rsid w:val="00412380"/>
    <w:rsid w:val="00413CAA"/>
    <w:rsid w:val="00416081"/>
    <w:rsid w:val="00422EEF"/>
    <w:rsid w:val="00424903"/>
    <w:rsid w:val="00432521"/>
    <w:rsid w:val="00437F62"/>
    <w:rsid w:val="004417B1"/>
    <w:rsid w:val="00442C30"/>
    <w:rsid w:val="004476F5"/>
    <w:rsid w:val="00451E89"/>
    <w:rsid w:val="0046645D"/>
    <w:rsid w:val="00480945"/>
    <w:rsid w:val="004823C7"/>
    <w:rsid w:val="004A028C"/>
    <w:rsid w:val="004A14EF"/>
    <w:rsid w:val="004B124B"/>
    <w:rsid w:val="004B22E4"/>
    <w:rsid w:val="004B30B5"/>
    <w:rsid w:val="004B433B"/>
    <w:rsid w:val="004B6552"/>
    <w:rsid w:val="004B7B60"/>
    <w:rsid w:val="004C1CEA"/>
    <w:rsid w:val="004C351B"/>
    <w:rsid w:val="004C624C"/>
    <w:rsid w:val="004D1E5C"/>
    <w:rsid w:val="004D34C5"/>
    <w:rsid w:val="004D3F76"/>
    <w:rsid w:val="004E0292"/>
    <w:rsid w:val="004E2284"/>
    <w:rsid w:val="004E3398"/>
    <w:rsid w:val="004E483B"/>
    <w:rsid w:val="00502882"/>
    <w:rsid w:val="00504914"/>
    <w:rsid w:val="0052087F"/>
    <w:rsid w:val="0052375B"/>
    <w:rsid w:val="00526A14"/>
    <w:rsid w:val="00527534"/>
    <w:rsid w:val="00531D8E"/>
    <w:rsid w:val="00535862"/>
    <w:rsid w:val="00537691"/>
    <w:rsid w:val="00547495"/>
    <w:rsid w:val="005507A9"/>
    <w:rsid w:val="005521E3"/>
    <w:rsid w:val="0056189C"/>
    <w:rsid w:val="00562507"/>
    <w:rsid w:val="00567D4E"/>
    <w:rsid w:val="00571682"/>
    <w:rsid w:val="00573D6A"/>
    <w:rsid w:val="00577577"/>
    <w:rsid w:val="00580804"/>
    <w:rsid w:val="00582A21"/>
    <w:rsid w:val="00582F41"/>
    <w:rsid w:val="005915AA"/>
    <w:rsid w:val="005978B5"/>
    <w:rsid w:val="005B0A5C"/>
    <w:rsid w:val="005B260C"/>
    <w:rsid w:val="005B32A0"/>
    <w:rsid w:val="005B481D"/>
    <w:rsid w:val="005B7000"/>
    <w:rsid w:val="005C09CE"/>
    <w:rsid w:val="005C2494"/>
    <w:rsid w:val="005C3049"/>
    <w:rsid w:val="005C353E"/>
    <w:rsid w:val="005C6D4D"/>
    <w:rsid w:val="005D2CC9"/>
    <w:rsid w:val="005D3ABE"/>
    <w:rsid w:val="005D4E9E"/>
    <w:rsid w:val="005D65EA"/>
    <w:rsid w:val="005F39AC"/>
    <w:rsid w:val="005F6696"/>
    <w:rsid w:val="005F73F2"/>
    <w:rsid w:val="005F759E"/>
    <w:rsid w:val="006022B1"/>
    <w:rsid w:val="00607D77"/>
    <w:rsid w:val="00616E6D"/>
    <w:rsid w:val="00622243"/>
    <w:rsid w:val="0062225F"/>
    <w:rsid w:val="00631840"/>
    <w:rsid w:val="00634AEE"/>
    <w:rsid w:val="00637297"/>
    <w:rsid w:val="006376E3"/>
    <w:rsid w:val="006402CC"/>
    <w:rsid w:val="00642EFF"/>
    <w:rsid w:val="006472AC"/>
    <w:rsid w:val="00651213"/>
    <w:rsid w:val="00657755"/>
    <w:rsid w:val="00665F2C"/>
    <w:rsid w:val="006665CD"/>
    <w:rsid w:val="0066727F"/>
    <w:rsid w:val="00672A31"/>
    <w:rsid w:val="00674413"/>
    <w:rsid w:val="00681409"/>
    <w:rsid w:val="0068306D"/>
    <w:rsid w:val="00684F80"/>
    <w:rsid w:val="006857D8"/>
    <w:rsid w:val="006871E3"/>
    <w:rsid w:val="00691B94"/>
    <w:rsid w:val="006927DD"/>
    <w:rsid w:val="006940A4"/>
    <w:rsid w:val="00695335"/>
    <w:rsid w:val="006957D7"/>
    <w:rsid w:val="00697DBF"/>
    <w:rsid w:val="006A0F0D"/>
    <w:rsid w:val="006A192C"/>
    <w:rsid w:val="006B0325"/>
    <w:rsid w:val="006B1ADD"/>
    <w:rsid w:val="006B1B22"/>
    <w:rsid w:val="006C0B62"/>
    <w:rsid w:val="006D1BBB"/>
    <w:rsid w:val="006D376B"/>
    <w:rsid w:val="006D4634"/>
    <w:rsid w:val="006E3736"/>
    <w:rsid w:val="006E4AE9"/>
    <w:rsid w:val="006F01D8"/>
    <w:rsid w:val="006F2551"/>
    <w:rsid w:val="006F7D6A"/>
    <w:rsid w:val="00700525"/>
    <w:rsid w:val="00706DD0"/>
    <w:rsid w:val="007108FE"/>
    <w:rsid w:val="00712C2D"/>
    <w:rsid w:val="00715FC9"/>
    <w:rsid w:val="00722D0A"/>
    <w:rsid w:val="00726BBA"/>
    <w:rsid w:val="00733693"/>
    <w:rsid w:val="007369AE"/>
    <w:rsid w:val="00737577"/>
    <w:rsid w:val="00740AB3"/>
    <w:rsid w:val="0074288B"/>
    <w:rsid w:val="00746B23"/>
    <w:rsid w:val="0075099B"/>
    <w:rsid w:val="00765149"/>
    <w:rsid w:val="007672E7"/>
    <w:rsid w:val="007760C8"/>
    <w:rsid w:val="0077638C"/>
    <w:rsid w:val="00776E38"/>
    <w:rsid w:val="00783477"/>
    <w:rsid w:val="0079031E"/>
    <w:rsid w:val="00790E2B"/>
    <w:rsid w:val="007A386B"/>
    <w:rsid w:val="007A50A2"/>
    <w:rsid w:val="007B0646"/>
    <w:rsid w:val="007B4F84"/>
    <w:rsid w:val="007B57E8"/>
    <w:rsid w:val="007B5866"/>
    <w:rsid w:val="007C28DC"/>
    <w:rsid w:val="007D4992"/>
    <w:rsid w:val="007D7877"/>
    <w:rsid w:val="007E0452"/>
    <w:rsid w:val="007E1B3F"/>
    <w:rsid w:val="007E4117"/>
    <w:rsid w:val="007F4D93"/>
    <w:rsid w:val="00810019"/>
    <w:rsid w:val="00810ADF"/>
    <w:rsid w:val="00820E5A"/>
    <w:rsid w:val="00823099"/>
    <w:rsid w:val="00823ED2"/>
    <w:rsid w:val="00827954"/>
    <w:rsid w:val="0083159A"/>
    <w:rsid w:val="008351F5"/>
    <w:rsid w:val="00845727"/>
    <w:rsid w:val="008513E9"/>
    <w:rsid w:val="00851843"/>
    <w:rsid w:val="008658AC"/>
    <w:rsid w:val="00866E35"/>
    <w:rsid w:val="0088616D"/>
    <w:rsid w:val="0089094E"/>
    <w:rsid w:val="008919CD"/>
    <w:rsid w:val="00894926"/>
    <w:rsid w:val="00894B47"/>
    <w:rsid w:val="008977BB"/>
    <w:rsid w:val="008A0296"/>
    <w:rsid w:val="008A05F4"/>
    <w:rsid w:val="008A11CD"/>
    <w:rsid w:val="008A3250"/>
    <w:rsid w:val="008A3D79"/>
    <w:rsid w:val="008A5679"/>
    <w:rsid w:val="008B5F87"/>
    <w:rsid w:val="008B6608"/>
    <w:rsid w:val="008C0E47"/>
    <w:rsid w:val="008C6E34"/>
    <w:rsid w:val="008D3C69"/>
    <w:rsid w:val="008D5AF7"/>
    <w:rsid w:val="008D6F74"/>
    <w:rsid w:val="008D7247"/>
    <w:rsid w:val="008E5B23"/>
    <w:rsid w:val="008E6479"/>
    <w:rsid w:val="008E68EB"/>
    <w:rsid w:val="008E72D9"/>
    <w:rsid w:val="008E78E9"/>
    <w:rsid w:val="008E7A8E"/>
    <w:rsid w:val="00906524"/>
    <w:rsid w:val="00907AF5"/>
    <w:rsid w:val="00911C40"/>
    <w:rsid w:val="00912BB4"/>
    <w:rsid w:val="00913B33"/>
    <w:rsid w:val="00914832"/>
    <w:rsid w:val="00915DF1"/>
    <w:rsid w:val="009176B4"/>
    <w:rsid w:val="00920020"/>
    <w:rsid w:val="00922EA5"/>
    <w:rsid w:val="00923170"/>
    <w:rsid w:val="0092351C"/>
    <w:rsid w:val="009410D7"/>
    <w:rsid w:val="0094204E"/>
    <w:rsid w:val="00945EA6"/>
    <w:rsid w:val="00946134"/>
    <w:rsid w:val="009544C5"/>
    <w:rsid w:val="00960E14"/>
    <w:rsid w:val="00964576"/>
    <w:rsid w:val="00971528"/>
    <w:rsid w:val="0097608F"/>
    <w:rsid w:val="0097654A"/>
    <w:rsid w:val="009777E1"/>
    <w:rsid w:val="00977F54"/>
    <w:rsid w:val="00982CA6"/>
    <w:rsid w:val="00987559"/>
    <w:rsid w:val="009903BE"/>
    <w:rsid w:val="00990ABA"/>
    <w:rsid w:val="009913F7"/>
    <w:rsid w:val="0099175D"/>
    <w:rsid w:val="00994030"/>
    <w:rsid w:val="00996CBE"/>
    <w:rsid w:val="009973F5"/>
    <w:rsid w:val="009B0DC9"/>
    <w:rsid w:val="009B13D5"/>
    <w:rsid w:val="009B453F"/>
    <w:rsid w:val="009C435E"/>
    <w:rsid w:val="009C6454"/>
    <w:rsid w:val="009D0063"/>
    <w:rsid w:val="009D2D48"/>
    <w:rsid w:val="009D3A37"/>
    <w:rsid w:val="009D67C9"/>
    <w:rsid w:val="009E222B"/>
    <w:rsid w:val="009E472E"/>
    <w:rsid w:val="009F73C0"/>
    <w:rsid w:val="00A05536"/>
    <w:rsid w:val="00A11318"/>
    <w:rsid w:val="00A12C97"/>
    <w:rsid w:val="00A14293"/>
    <w:rsid w:val="00A16CBB"/>
    <w:rsid w:val="00A24B51"/>
    <w:rsid w:val="00A24BA3"/>
    <w:rsid w:val="00A2764C"/>
    <w:rsid w:val="00A458DF"/>
    <w:rsid w:val="00A614D6"/>
    <w:rsid w:val="00A72661"/>
    <w:rsid w:val="00A73411"/>
    <w:rsid w:val="00A85148"/>
    <w:rsid w:val="00A90AD2"/>
    <w:rsid w:val="00A947E6"/>
    <w:rsid w:val="00A9534C"/>
    <w:rsid w:val="00AB379C"/>
    <w:rsid w:val="00AB6392"/>
    <w:rsid w:val="00AB7EAB"/>
    <w:rsid w:val="00AC1668"/>
    <w:rsid w:val="00AD2DB1"/>
    <w:rsid w:val="00AD7E2A"/>
    <w:rsid w:val="00AE7637"/>
    <w:rsid w:val="00AF3868"/>
    <w:rsid w:val="00AF4A7B"/>
    <w:rsid w:val="00AF5736"/>
    <w:rsid w:val="00B014BB"/>
    <w:rsid w:val="00B14A58"/>
    <w:rsid w:val="00B1526E"/>
    <w:rsid w:val="00B25B67"/>
    <w:rsid w:val="00B33598"/>
    <w:rsid w:val="00B42A2C"/>
    <w:rsid w:val="00B433FD"/>
    <w:rsid w:val="00B50811"/>
    <w:rsid w:val="00B56C1E"/>
    <w:rsid w:val="00B64F5B"/>
    <w:rsid w:val="00B728E9"/>
    <w:rsid w:val="00B73BC0"/>
    <w:rsid w:val="00B8741D"/>
    <w:rsid w:val="00B965D7"/>
    <w:rsid w:val="00BA5F79"/>
    <w:rsid w:val="00BA7518"/>
    <w:rsid w:val="00BB1576"/>
    <w:rsid w:val="00BB386A"/>
    <w:rsid w:val="00BB5972"/>
    <w:rsid w:val="00BB76D6"/>
    <w:rsid w:val="00BC558A"/>
    <w:rsid w:val="00BD0D63"/>
    <w:rsid w:val="00BD3B1E"/>
    <w:rsid w:val="00BD73B0"/>
    <w:rsid w:val="00BE0404"/>
    <w:rsid w:val="00BE0411"/>
    <w:rsid w:val="00BE5335"/>
    <w:rsid w:val="00BE791D"/>
    <w:rsid w:val="00BF24C3"/>
    <w:rsid w:val="00BF2858"/>
    <w:rsid w:val="00C004FE"/>
    <w:rsid w:val="00C007F3"/>
    <w:rsid w:val="00C03B4B"/>
    <w:rsid w:val="00C1194C"/>
    <w:rsid w:val="00C12BFB"/>
    <w:rsid w:val="00C23A50"/>
    <w:rsid w:val="00C3054A"/>
    <w:rsid w:val="00C335A5"/>
    <w:rsid w:val="00C33841"/>
    <w:rsid w:val="00C33FBF"/>
    <w:rsid w:val="00C4414D"/>
    <w:rsid w:val="00C455DC"/>
    <w:rsid w:val="00C471E8"/>
    <w:rsid w:val="00C54E65"/>
    <w:rsid w:val="00C56C5B"/>
    <w:rsid w:val="00C62390"/>
    <w:rsid w:val="00C635AE"/>
    <w:rsid w:val="00C6761D"/>
    <w:rsid w:val="00C704BB"/>
    <w:rsid w:val="00C721DB"/>
    <w:rsid w:val="00C7269B"/>
    <w:rsid w:val="00C77BDA"/>
    <w:rsid w:val="00C80AF4"/>
    <w:rsid w:val="00C867CA"/>
    <w:rsid w:val="00C87E38"/>
    <w:rsid w:val="00C93DEA"/>
    <w:rsid w:val="00C94ACE"/>
    <w:rsid w:val="00CA270C"/>
    <w:rsid w:val="00CA5C56"/>
    <w:rsid w:val="00CB424E"/>
    <w:rsid w:val="00CB4F16"/>
    <w:rsid w:val="00CB6040"/>
    <w:rsid w:val="00CC3E32"/>
    <w:rsid w:val="00CC6F8F"/>
    <w:rsid w:val="00CD22C3"/>
    <w:rsid w:val="00CD2733"/>
    <w:rsid w:val="00CF48EA"/>
    <w:rsid w:val="00CF5587"/>
    <w:rsid w:val="00CF5E1C"/>
    <w:rsid w:val="00CF709E"/>
    <w:rsid w:val="00D0114E"/>
    <w:rsid w:val="00D0234E"/>
    <w:rsid w:val="00D03754"/>
    <w:rsid w:val="00D11199"/>
    <w:rsid w:val="00D166AF"/>
    <w:rsid w:val="00D16C27"/>
    <w:rsid w:val="00D20C52"/>
    <w:rsid w:val="00D21B15"/>
    <w:rsid w:val="00D2594B"/>
    <w:rsid w:val="00D32391"/>
    <w:rsid w:val="00D3242A"/>
    <w:rsid w:val="00D42BB9"/>
    <w:rsid w:val="00D442E0"/>
    <w:rsid w:val="00D448F7"/>
    <w:rsid w:val="00D507B6"/>
    <w:rsid w:val="00D543C6"/>
    <w:rsid w:val="00D55028"/>
    <w:rsid w:val="00D63B2D"/>
    <w:rsid w:val="00D65C3C"/>
    <w:rsid w:val="00D66033"/>
    <w:rsid w:val="00D67B56"/>
    <w:rsid w:val="00D71859"/>
    <w:rsid w:val="00D76B9D"/>
    <w:rsid w:val="00D76DAD"/>
    <w:rsid w:val="00D776F3"/>
    <w:rsid w:val="00D77AA8"/>
    <w:rsid w:val="00D8259F"/>
    <w:rsid w:val="00D828DA"/>
    <w:rsid w:val="00D85811"/>
    <w:rsid w:val="00D85FC2"/>
    <w:rsid w:val="00D94C23"/>
    <w:rsid w:val="00DA4B64"/>
    <w:rsid w:val="00DB0262"/>
    <w:rsid w:val="00DB056D"/>
    <w:rsid w:val="00DC1867"/>
    <w:rsid w:val="00DC3655"/>
    <w:rsid w:val="00DD77BE"/>
    <w:rsid w:val="00DE09B2"/>
    <w:rsid w:val="00DE1A62"/>
    <w:rsid w:val="00DE1F7A"/>
    <w:rsid w:val="00DE73DF"/>
    <w:rsid w:val="00DF131E"/>
    <w:rsid w:val="00DF5B84"/>
    <w:rsid w:val="00DF625B"/>
    <w:rsid w:val="00E00C36"/>
    <w:rsid w:val="00E02AD0"/>
    <w:rsid w:val="00E044D2"/>
    <w:rsid w:val="00E063F2"/>
    <w:rsid w:val="00E07E1B"/>
    <w:rsid w:val="00E07FFB"/>
    <w:rsid w:val="00E217C7"/>
    <w:rsid w:val="00E24540"/>
    <w:rsid w:val="00E24FE6"/>
    <w:rsid w:val="00E26C08"/>
    <w:rsid w:val="00E32AED"/>
    <w:rsid w:val="00E36B28"/>
    <w:rsid w:val="00E46465"/>
    <w:rsid w:val="00E46E14"/>
    <w:rsid w:val="00E46FF2"/>
    <w:rsid w:val="00E53D14"/>
    <w:rsid w:val="00E67E69"/>
    <w:rsid w:val="00E702DE"/>
    <w:rsid w:val="00E712EE"/>
    <w:rsid w:val="00E72351"/>
    <w:rsid w:val="00E76D1F"/>
    <w:rsid w:val="00E76E26"/>
    <w:rsid w:val="00E8603F"/>
    <w:rsid w:val="00E87A00"/>
    <w:rsid w:val="00EA506E"/>
    <w:rsid w:val="00EA74B3"/>
    <w:rsid w:val="00EB32BA"/>
    <w:rsid w:val="00EC5A9F"/>
    <w:rsid w:val="00ED23A5"/>
    <w:rsid w:val="00ED2F19"/>
    <w:rsid w:val="00ED4509"/>
    <w:rsid w:val="00ED5384"/>
    <w:rsid w:val="00EE1A52"/>
    <w:rsid w:val="00EE3741"/>
    <w:rsid w:val="00EE3FCE"/>
    <w:rsid w:val="00EE56D8"/>
    <w:rsid w:val="00EE6E99"/>
    <w:rsid w:val="00EF7137"/>
    <w:rsid w:val="00F000E2"/>
    <w:rsid w:val="00F04604"/>
    <w:rsid w:val="00F06D5A"/>
    <w:rsid w:val="00F120AD"/>
    <w:rsid w:val="00F21F40"/>
    <w:rsid w:val="00F27F4A"/>
    <w:rsid w:val="00F429CB"/>
    <w:rsid w:val="00F47FED"/>
    <w:rsid w:val="00F64583"/>
    <w:rsid w:val="00F64FC4"/>
    <w:rsid w:val="00F67AD8"/>
    <w:rsid w:val="00F67BD3"/>
    <w:rsid w:val="00F736EC"/>
    <w:rsid w:val="00F77938"/>
    <w:rsid w:val="00F802AD"/>
    <w:rsid w:val="00F81D60"/>
    <w:rsid w:val="00F87275"/>
    <w:rsid w:val="00F87419"/>
    <w:rsid w:val="00F8798E"/>
    <w:rsid w:val="00F97AE9"/>
    <w:rsid w:val="00FA572B"/>
    <w:rsid w:val="00FA61AD"/>
    <w:rsid w:val="00FA6DC0"/>
    <w:rsid w:val="00FB201E"/>
    <w:rsid w:val="00FC21E5"/>
    <w:rsid w:val="00FD111B"/>
    <w:rsid w:val="00FD1E02"/>
    <w:rsid w:val="00FD23B3"/>
    <w:rsid w:val="00FE2DBE"/>
    <w:rsid w:val="00FE3502"/>
    <w:rsid w:val="00FE5789"/>
    <w:rsid w:val="00FF08C0"/>
    <w:rsid w:val="00FF33E6"/>
    <w:rsid w:val="00FF39F3"/>
    <w:rsid w:val="00FF4751"/>
    <w:rsid w:val="00FF4753"/>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9B453F"/>
    <w:pPr>
      <w:keepNext/>
      <w:keepLines/>
      <w:pBdr>
        <w:bottom w:val="single" w:sz="4" w:space="1" w:color="auto"/>
      </w:pBdr>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9B453F"/>
    <w:rPr>
      <w:rFonts w:asciiTheme="majorBidi" w:eastAsiaTheme="majorEastAsia" w:hAnsiTheme="majorBidi" w:cs="B Nazanin"/>
      <w:bCs/>
      <w:color w:val="000000" w:themeColor="text1"/>
      <w:sz w:val="32"/>
      <w:szCs w:val="36"/>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bottom w:val="none" w:sz="0" w:space="0" w:color="auto"/>
      </w:pBdr>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679621">
      <w:bodyDiv w:val="1"/>
      <w:marLeft w:val="0"/>
      <w:marRight w:val="0"/>
      <w:marTop w:val="0"/>
      <w:marBottom w:val="0"/>
      <w:divBdr>
        <w:top w:val="none" w:sz="0" w:space="0" w:color="auto"/>
        <w:left w:val="none" w:sz="0" w:space="0" w:color="auto"/>
        <w:bottom w:val="none" w:sz="0" w:space="0" w:color="auto"/>
        <w:right w:val="none" w:sz="0" w:space="0" w:color="auto"/>
      </w:divBdr>
    </w:div>
    <w:div w:id="138961903">
      <w:bodyDiv w:val="1"/>
      <w:marLeft w:val="0"/>
      <w:marRight w:val="0"/>
      <w:marTop w:val="0"/>
      <w:marBottom w:val="0"/>
      <w:divBdr>
        <w:top w:val="none" w:sz="0" w:space="0" w:color="auto"/>
        <w:left w:val="none" w:sz="0" w:space="0" w:color="auto"/>
        <w:bottom w:val="none" w:sz="0" w:space="0" w:color="auto"/>
        <w:right w:val="none" w:sz="0" w:space="0" w:color="auto"/>
      </w:divBdr>
      <w:divsChild>
        <w:div w:id="1089958817">
          <w:marLeft w:val="0"/>
          <w:marRight w:val="0"/>
          <w:marTop w:val="0"/>
          <w:marBottom w:val="0"/>
          <w:divBdr>
            <w:top w:val="none" w:sz="0" w:space="0" w:color="auto"/>
            <w:left w:val="none" w:sz="0" w:space="0" w:color="auto"/>
            <w:bottom w:val="none" w:sz="0" w:space="0" w:color="auto"/>
            <w:right w:val="none" w:sz="0" w:space="0" w:color="auto"/>
          </w:divBdr>
          <w:divsChild>
            <w:div w:id="51041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859587368">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25382705">
      <w:bodyDiv w:val="1"/>
      <w:marLeft w:val="0"/>
      <w:marRight w:val="0"/>
      <w:marTop w:val="0"/>
      <w:marBottom w:val="0"/>
      <w:divBdr>
        <w:top w:val="none" w:sz="0" w:space="0" w:color="auto"/>
        <w:left w:val="none" w:sz="0" w:space="0" w:color="auto"/>
        <w:bottom w:val="none" w:sz="0" w:space="0" w:color="auto"/>
        <w:right w:val="none" w:sz="0" w:space="0" w:color="auto"/>
      </w:divBdr>
      <w:divsChild>
        <w:div w:id="239291730">
          <w:marLeft w:val="0"/>
          <w:marRight w:val="0"/>
          <w:marTop w:val="0"/>
          <w:marBottom w:val="0"/>
          <w:divBdr>
            <w:top w:val="none" w:sz="0" w:space="0" w:color="auto"/>
            <w:left w:val="none" w:sz="0" w:space="0" w:color="auto"/>
            <w:bottom w:val="none" w:sz="0" w:space="0" w:color="auto"/>
            <w:right w:val="none" w:sz="0" w:space="0" w:color="auto"/>
          </w:divBdr>
          <w:divsChild>
            <w:div w:id="35254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4</TotalTime>
  <Pages>26</Pages>
  <Words>3121</Words>
  <Characters>1779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Ali Edalat</cp:lastModifiedBy>
  <cp:revision>328</cp:revision>
  <cp:lastPrinted>2020-12-23T23:17:00Z</cp:lastPrinted>
  <dcterms:created xsi:type="dcterms:W3CDTF">2020-02-17T08:34:00Z</dcterms:created>
  <dcterms:modified xsi:type="dcterms:W3CDTF">2020-12-25T09:06:00Z</dcterms:modified>
</cp:coreProperties>
</file>